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7BF604CA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8A6B6B" w:rsidRPr="00CE5B1E" w14:paraId="3C5F0400" w14:textId="77777777" w:rsidTr="7BF604CA">
        <w:trPr>
          <w:trHeight w:val="338"/>
        </w:trPr>
        <w:tc>
          <w:tcPr>
            <w:tcW w:w="1156" w:type="pct"/>
          </w:tcPr>
          <w:p w14:paraId="3C5F03FC" w14:textId="77777777" w:rsidR="008A6B6B" w:rsidRPr="00A156C3" w:rsidRDefault="008A6B6B" w:rsidP="008A6B6B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</w:tcPr>
          <w:p w14:paraId="3C5F03FD" w14:textId="66131E87" w:rsidR="008A6B6B" w:rsidRPr="00337A6E" w:rsidRDefault="7C2820F7" w:rsidP="00137997">
            <w:pPr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</w:pPr>
            <w:r w:rsidRPr="3AEE905B">
              <w:rPr>
                <w:rFonts w:ascii="Verdana" w:eastAsia="Times New Roman" w:hAnsi="Verdana" w:cs="Times New Roman"/>
                <w:color w:val="000000" w:themeColor="text1"/>
              </w:rPr>
              <w:t>Balloon Car Making Event</w:t>
            </w:r>
          </w:p>
        </w:tc>
        <w:tc>
          <w:tcPr>
            <w:tcW w:w="319" w:type="pct"/>
          </w:tcPr>
          <w:p w14:paraId="3C5F03FE" w14:textId="42D7459C" w:rsidR="008A6B6B" w:rsidRPr="00A156C3" w:rsidRDefault="008A6B6B" w:rsidP="00137997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D44258"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</w:tcPr>
          <w:p w14:paraId="6F26F67E" w14:textId="466EAD98" w:rsidR="008A6B6B" w:rsidRPr="00D567AA" w:rsidRDefault="001B615F" w:rsidP="008A6B6B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  <w:color w:val="000000" w:themeColor="text1"/>
              </w:rPr>
            </w:pPr>
            <w:r>
              <w:rPr>
                <w:rFonts w:ascii="Verdana" w:eastAsia="Times New Roman" w:hAnsi="Verdana" w:cs="Times New Roman"/>
                <w:bCs/>
                <w:color w:val="000000" w:themeColor="text1"/>
              </w:rPr>
              <w:t>01/02/26</w:t>
            </w:r>
          </w:p>
          <w:p w14:paraId="3C5F03FF" w14:textId="67B102DE" w:rsidR="00137997" w:rsidRPr="00A156C3" w:rsidRDefault="00137997" w:rsidP="008A6B6B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</w:tr>
      <w:tr w:rsidR="00E4228F" w:rsidRPr="00CE5B1E" w14:paraId="3C5F0405" w14:textId="77777777" w:rsidTr="7BF604CA">
        <w:trPr>
          <w:trHeight w:val="338"/>
        </w:trPr>
        <w:tc>
          <w:tcPr>
            <w:tcW w:w="1156" w:type="pct"/>
          </w:tcPr>
          <w:p w14:paraId="3C5F0401" w14:textId="0B2D514A" w:rsidR="00E4228F" w:rsidRPr="00A156C3" w:rsidRDefault="00137997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Group Name</w:t>
            </w:r>
          </w:p>
        </w:tc>
        <w:tc>
          <w:tcPr>
            <w:tcW w:w="1837" w:type="pct"/>
          </w:tcPr>
          <w:p w14:paraId="3C5F0402" w14:textId="60A95C0A" w:rsidR="00E4228F" w:rsidRPr="00D36CB8" w:rsidRDefault="00D567AA" w:rsidP="00137997">
            <w:pP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</w:pPr>
            <w:r w:rsidRPr="00D36CB8">
              <w:rPr>
                <w:rFonts w:ascii="Verdana" w:eastAsia="Times New Roman" w:hAnsi="Verdana" w:cs="Times New Roman"/>
                <w:bCs/>
                <w:color w:val="000000" w:themeColor="text1"/>
              </w:rPr>
              <w:t>Engineers without Borders Southampton</w:t>
            </w:r>
          </w:p>
        </w:tc>
        <w:tc>
          <w:tcPr>
            <w:tcW w:w="956" w:type="pct"/>
          </w:tcPr>
          <w:p w14:paraId="3C5F0403" w14:textId="33C45A09" w:rsidR="00E4228F" w:rsidRPr="00D36CB8" w:rsidRDefault="00E4228F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</w:pPr>
            <w:r w:rsidRPr="00D36CB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</w:tcPr>
          <w:p w14:paraId="3C5F0404" w14:textId="71987153" w:rsidR="00E4228F" w:rsidRPr="00D36CB8" w:rsidRDefault="001B615F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</w:pPr>
            <w:r>
              <w:rPr>
                <w:rFonts w:ascii="Verdana" w:eastAsia="Times New Roman" w:hAnsi="Verdana" w:cs="Times New Roman"/>
                <w:bCs/>
                <w:color w:val="000000" w:themeColor="text1"/>
              </w:rPr>
              <w:t>Ashni Lakhani</w:t>
            </w:r>
            <w:r w:rsidR="00137997" w:rsidRPr="00D36CB8">
              <w:rPr>
                <w:rFonts w:ascii="Verdana" w:eastAsia="Times New Roman" w:hAnsi="Verdana" w:cs="Times New Roman"/>
                <w:bCs/>
                <w:color w:val="000000" w:themeColor="text1"/>
              </w:rPr>
              <w:t> </w:t>
            </w:r>
          </w:p>
        </w:tc>
      </w:tr>
      <w:tr w:rsidR="00E4228F" w:rsidRPr="00CE5B1E" w14:paraId="3C5F040B" w14:textId="77777777" w:rsidTr="7BF604CA">
        <w:trPr>
          <w:trHeight w:val="338"/>
        </w:trPr>
        <w:tc>
          <w:tcPr>
            <w:tcW w:w="1156" w:type="pct"/>
          </w:tcPr>
          <w:p w14:paraId="3C5F0406" w14:textId="161D634B" w:rsidR="00E4228F" w:rsidRPr="00B817BD" w:rsidRDefault="00137997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</w:rPr>
              <w:t>Supervisor</w:t>
            </w:r>
          </w:p>
        </w:tc>
        <w:tc>
          <w:tcPr>
            <w:tcW w:w="1837" w:type="pct"/>
          </w:tcPr>
          <w:p w14:paraId="3C5F0407" w14:textId="535EAC50" w:rsidR="00E4228F" w:rsidRPr="00D36CB8" w:rsidRDefault="00E870FD" w:rsidP="00E4228F">
            <w:pPr>
              <w:rPr>
                <w:rFonts w:ascii="Verdana" w:eastAsia="Times New Roman" w:hAnsi="Verdana" w:cs="Times New Roman"/>
                <w:b/>
                <w:iCs/>
                <w:color w:val="000000" w:themeColor="text1"/>
                <w:lang w:eastAsia="en-GB"/>
              </w:rPr>
            </w:pPr>
            <w:r w:rsidRPr="00D36CB8">
              <w:rPr>
                <w:rFonts w:ascii="Verdana" w:eastAsia="Times New Roman" w:hAnsi="Verdana" w:cs="Times New Roman"/>
                <w:bCs/>
                <w:iCs/>
                <w:color w:val="000000" w:themeColor="text1"/>
              </w:rPr>
              <w:t>Afia Minhas</w:t>
            </w:r>
            <w:r w:rsidR="00137997" w:rsidRPr="00D36CB8">
              <w:rPr>
                <w:rFonts w:ascii="Verdana" w:eastAsia="Times New Roman" w:hAnsi="Verdana" w:cs="Times New Roman"/>
                <w:bCs/>
                <w:iCs/>
                <w:color w:val="000000" w:themeColor="text1"/>
              </w:rPr>
              <w:t> </w:t>
            </w:r>
          </w:p>
        </w:tc>
        <w:tc>
          <w:tcPr>
            <w:tcW w:w="956" w:type="pct"/>
            <w:shd w:val="clear" w:color="auto" w:fill="F2F2F2" w:themeFill="background1" w:themeFillShade="F2"/>
          </w:tcPr>
          <w:p w14:paraId="700920EF" w14:textId="77777777" w:rsidR="00D24761" w:rsidRPr="00D36CB8" w:rsidRDefault="00D24761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</w:pPr>
          </w:p>
          <w:p w14:paraId="3C5F0408" w14:textId="0B08EA17" w:rsidR="00E4228F" w:rsidRPr="00D36CB8" w:rsidRDefault="00E4228F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</w:pPr>
            <w:r w:rsidRPr="00D36CB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F2F2F2" w:themeFill="background1" w:themeFillShade="F2"/>
          </w:tcPr>
          <w:p w14:paraId="5069EF29" w14:textId="77777777" w:rsidR="00D24761" w:rsidRPr="00D36CB8" w:rsidRDefault="00D24761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color w:val="000000" w:themeColor="text1"/>
                <w:lang w:eastAsia="en-GB"/>
              </w:rPr>
            </w:pPr>
          </w:p>
          <w:p w14:paraId="3C5F040A" w14:textId="5DA9A69E" w:rsidR="00E4228F" w:rsidRPr="00D36CB8" w:rsidRDefault="00D24761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color w:val="000000" w:themeColor="text1"/>
                <w:lang w:eastAsia="en-GB"/>
              </w:rPr>
            </w:pPr>
            <w:r w:rsidRPr="00D36CB8">
              <w:rPr>
                <w:rFonts w:ascii="Verdana" w:eastAsia="Times New Roman" w:hAnsi="Verdana" w:cs="Times New Roman"/>
                <w:b/>
                <w:i/>
                <w:color w:val="000000" w:themeColor="text1"/>
                <w:lang w:eastAsia="en-GB"/>
              </w:rPr>
              <w:t>SUSU USE ONLY</w:t>
            </w:r>
          </w:p>
        </w:tc>
      </w:tr>
      <w:tr w:rsidR="00D24761" w:rsidRPr="00CE5B1E" w14:paraId="768C87D3" w14:textId="77777777" w:rsidTr="7BF604CA">
        <w:trPr>
          <w:trHeight w:val="338"/>
        </w:trPr>
        <w:tc>
          <w:tcPr>
            <w:tcW w:w="1156" w:type="pct"/>
          </w:tcPr>
          <w:p w14:paraId="78B4D635" w14:textId="40534267" w:rsidR="00D24761" w:rsidRPr="00D24761" w:rsidRDefault="00137997" w:rsidP="00E4228F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</w:rPr>
            </w:pPr>
            <w:r w:rsidRPr="00137997">
              <w:rPr>
                <w:rFonts w:ascii="Verdana" w:eastAsia="Times New Roman" w:hAnsi="Verdana" w:cs="Times New Roman"/>
                <w:b/>
                <w:bCs/>
              </w:rPr>
              <w:t>Description of event/activity </w:t>
            </w:r>
            <w:r w:rsidRPr="00137997">
              <w:rPr>
                <w:rFonts w:ascii="Verdana" w:eastAsia="Times New Roman" w:hAnsi="Verdana" w:cs="Times New Roman"/>
                <w:b/>
              </w:rPr>
              <w:t> </w:t>
            </w:r>
          </w:p>
        </w:tc>
        <w:tc>
          <w:tcPr>
            <w:tcW w:w="3844" w:type="pct"/>
            <w:gridSpan w:val="4"/>
          </w:tcPr>
          <w:p w14:paraId="69A18A98" w14:textId="77777777" w:rsidR="00726BB7" w:rsidRPr="00D36CB8" w:rsidRDefault="00726BB7" w:rsidP="00726BB7">
            <w:pPr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</w:pPr>
            <w:r w:rsidRPr="7BF604CA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 xml:space="preserve">This activity will be a </w:t>
            </w:r>
            <w:r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 xml:space="preserve">balloon-powered car-making </w:t>
            </w:r>
            <w:r w:rsidRPr="7BF604CA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 xml:space="preserve">session. Each individual will be supplied with </w:t>
            </w:r>
            <w:r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water bottles, balloons and other materials to make their car.</w:t>
            </w:r>
          </w:p>
          <w:p w14:paraId="763F5428" w14:textId="1447F8C5" w:rsidR="00D24761" w:rsidRPr="00D36CB8" w:rsidRDefault="00D24761" w:rsidP="00137997">
            <w:pPr>
              <w:pStyle w:val="ListParagraph"/>
              <w:rPr>
                <w:rFonts w:ascii="Verdana" w:eastAsia="Times New Roman" w:hAnsi="Verdana" w:cs="Times New Roman"/>
                <w:b/>
                <w:bCs/>
                <w:i/>
                <w:iCs/>
                <w:color w:val="000000" w:themeColor="text1"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p w14:paraId="245DC414" w14:textId="77777777" w:rsidR="00137997" w:rsidRDefault="00137997"/>
    <w:tbl>
      <w:tblPr>
        <w:tblStyle w:val="TableGrid"/>
        <w:tblW w:w="5000" w:type="pct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002"/>
        <w:gridCol w:w="2284"/>
        <w:gridCol w:w="1631"/>
        <w:gridCol w:w="489"/>
        <w:gridCol w:w="489"/>
        <w:gridCol w:w="489"/>
        <w:gridCol w:w="3712"/>
        <w:gridCol w:w="489"/>
        <w:gridCol w:w="489"/>
        <w:gridCol w:w="406"/>
        <w:gridCol w:w="2909"/>
      </w:tblGrid>
      <w:tr w:rsidR="00C642F4" w14:paraId="3C5F040F" w14:textId="77777777" w:rsidTr="005E0F1F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5E0F1F">
        <w:trPr>
          <w:tblHeader/>
        </w:trPr>
        <w:tc>
          <w:tcPr>
            <w:tcW w:w="1922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683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9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137997" w14:paraId="3C5F041F" w14:textId="77777777" w:rsidTr="005E0F1F">
        <w:trPr>
          <w:tblHeader/>
        </w:trPr>
        <w:tc>
          <w:tcPr>
            <w:tcW w:w="650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3F4344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742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3F4344"/>
        </w:tc>
        <w:tc>
          <w:tcPr>
            <w:tcW w:w="530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3F4344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206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50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45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F4344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137997" w14:paraId="3C5F042B" w14:textId="77777777" w:rsidTr="005E0F1F">
        <w:trPr>
          <w:cantSplit/>
          <w:trHeight w:val="1927"/>
          <w:tblHeader/>
        </w:trPr>
        <w:tc>
          <w:tcPr>
            <w:tcW w:w="650" w:type="pct"/>
            <w:vMerge/>
          </w:tcPr>
          <w:p w14:paraId="3C5F0420" w14:textId="77777777" w:rsidR="00CE1AAA" w:rsidRDefault="00CE1AAA"/>
        </w:tc>
        <w:tc>
          <w:tcPr>
            <w:tcW w:w="742" w:type="pct"/>
            <w:vMerge/>
          </w:tcPr>
          <w:p w14:paraId="3C5F0421" w14:textId="77777777" w:rsidR="00CE1AAA" w:rsidRDefault="00CE1AAA"/>
        </w:tc>
        <w:tc>
          <w:tcPr>
            <w:tcW w:w="530" w:type="pct"/>
            <w:vMerge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206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32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45" w:type="pct"/>
            <w:vMerge/>
          </w:tcPr>
          <w:p w14:paraId="3C5F042A" w14:textId="77777777" w:rsidR="00CE1AAA" w:rsidRDefault="00CE1AAA"/>
        </w:tc>
      </w:tr>
      <w:tr w:rsidR="15BE35F4" w14:paraId="61B24F16" w14:textId="77777777" w:rsidTr="005E0F1F">
        <w:trPr>
          <w:cantSplit/>
          <w:trHeight w:val="494"/>
        </w:trPr>
        <w:tc>
          <w:tcPr>
            <w:tcW w:w="5000" w:type="pct"/>
            <w:gridSpan w:val="11"/>
            <w:shd w:val="clear" w:color="auto" w:fill="B8CCE4" w:themeFill="accent1" w:themeFillTint="66"/>
          </w:tcPr>
          <w:p w14:paraId="774ECFB3" w14:textId="38280BE8" w:rsidR="6EBAC764" w:rsidRPr="00137997" w:rsidRDefault="6EBAC764" w:rsidP="15BE35F4">
            <w:pPr>
              <w:rPr>
                <w:b/>
                <w:bCs/>
                <w:sz w:val="28"/>
                <w:szCs w:val="28"/>
              </w:rPr>
            </w:pPr>
            <w:r w:rsidRPr="00137997">
              <w:rPr>
                <w:b/>
                <w:bCs/>
                <w:sz w:val="28"/>
                <w:szCs w:val="28"/>
              </w:rPr>
              <w:t>Craft activities</w:t>
            </w:r>
          </w:p>
        </w:tc>
      </w:tr>
      <w:tr w:rsidR="00137997" w14:paraId="0CE45D76" w14:textId="77777777" w:rsidTr="005E0F1F">
        <w:trPr>
          <w:cantSplit/>
          <w:trHeight w:val="494"/>
        </w:trPr>
        <w:tc>
          <w:tcPr>
            <w:tcW w:w="650" w:type="pct"/>
            <w:shd w:val="clear" w:color="auto" w:fill="FFFFFF" w:themeFill="background1"/>
          </w:tcPr>
          <w:p w14:paraId="7C11FAE0" w14:textId="24333F5E" w:rsidR="3011F1AA" w:rsidRPr="007213F1" w:rsidRDefault="3011F1AA" w:rsidP="15BE35F4">
            <w:r w:rsidRPr="007213F1">
              <w:lastRenderedPageBreak/>
              <w:t xml:space="preserve">Using </w:t>
            </w:r>
            <w:r w:rsidR="000D4314">
              <w:t>scissors</w:t>
            </w:r>
          </w:p>
        </w:tc>
        <w:tc>
          <w:tcPr>
            <w:tcW w:w="742" w:type="pct"/>
            <w:shd w:val="clear" w:color="auto" w:fill="FFFFFF" w:themeFill="background1"/>
          </w:tcPr>
          <w:p w14:paraId="4A8017BD" w14:textId="605ECD7C" w:rsidR="3011F1AA" w:rsidRDefault="00913868" w:rsidP="15BE35F4">
            <w:r>
              <w:t>Physical injury - cuts</w:t>
            </w:r>
          </w:p>
        </w:tc>
        <w:tc>
          <w:tcPr>
            <w:tcW w:w="530" w:type="pct"/>
            <w:shd w:val="clear" w:color="auto" w:fill="FFFFFF" w:themeFill="background1"/>
          </w:tcPr>
          <w:p w14:paraId="22EFB5AC" w14:textId="6F157506" w:rsidR="3011F1AA" w:rsidRDefault="3011F1AA" w:rsidP="15BE35F4">
            <w:pPr>
              <w:rPr>
                <w:b/>
                <w:bCs/>
              </w:rPr>
            </w:pPr>
            <w:r w:rsidRPr="15BE35F4">
              <w:t xml:space="preserve">Event </w:t>
            </w:r>
            <w:r w:rsidR="007213F1">
              <w:t>o</w:t>
            </w:r>
            <w:r w:rsidRPr="15BE35F4">
              <w:t>rganisers and 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149A1FB5" w14:textId="0B1ED8BE" w:rsidR="6A1D9D87" w:rsidRDefault="6A1D9D87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5F3C30E6" w14:textId="21921C17" w:rsidR="3011F1AA" w:rsidRDefault="00A33E5A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55015DB5" w14:textId="56C3FE95" w:rsidR="448A9704" w:rsidRDefault="00913868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1206" w:type="pct"/>
            <w:shd w:val="clear" w:color="auto" w:fill="FFFFFF" w:themeFill="background1"/>
          </w:tcPr>
          <w:p w14:paraId="1A9EE419" w14:textId="2EF73E6B" w:rsidR="007213F1" w:rsidRDefault="00913868" w:rsidP="007213F1">
            <w:r>
              <w:t>Ensure safety guidelines are clearly explained to participants before they are given access to scissors.</w:t>
            </w:r>
          </w:p>
          <w:p w14:paraId="20FA08A9" w14:textId="77777777" w:rsidR="007213F1" w:rsidRDefault="007213F1" w:rsidP="007213F1"/>
          <w:p w14:paraId="00FC0357" w14:textId="6AA976B3" w:rsidR="79D66AA9" w:rsidRDefault="79D66AA9" w:rsidP="007213F1">
            <w:r w:rsidRPr="15BE35F4">
              <w:t xml:space="preserve">Ensure </w:t>
            </w:r>
            <w:r w:rsidR="000D4314">
              <w:t>scissors</w:t>
            </w:r>
            <w:r w:rsidRPr="15BE35F4">
              <w:t xml:space="preserve"> are put away when not in use</w:t>
            </w:r>
            <w:r w:rsidR="007213F1">
              <w:t>.</w:t>
            </w:r>
          </w:p>
          <w:p w14:paraId="0572FBC2" w14:textId="77777777" w:rsidR="007213F1" w:rsidRPr="007213F1" w:rsidRDefault="007213F1" w:rsidP="007213F1">
            <w:pPr>
              <w:rPr>
                <w:b/>
                <w:bCs/>
              </w:rPr>
            </w:pPr>
          </w:p>
          <w:p w14:paraId="6DA2FCC3" w14:textId="37DEFD54" w:rsidR="79D66AA9" w:rsidRDefault="79D66AA9" w:rsidP="007213F1">
            <w:r w:rsidRPr="15BE35F4">
              <w:t xml:space="preserve">Ensure </w:t>
            </w:r>
            <w:r w:rsidR="000D4314">
              <w:t xml:space="preserve">scissors </w:t>
            </w:r>
            <w:r w:rsidRPr="15BE35F4">
              <w:t>are not carried w</w:t>
            </w:r>
            <w:r w:rsidR="007213F1">
              <w:t>h</w:t>
            </w:r>
            <w:r w:rsidR="2A4A4CA3" w:rsidRPr="15BE35F4">
              <w:t>ere possible</w:t>
            </w:r>
            <w:r w:rsidR="31961028" w:rsidRPr="15BE35F4">
              <w:t xml:space="preserve">, or carried walking blade down. </w:t>
            </w:r>
          </w:p>
          <w:p w14:paraId="2A43CFBA" w14:textId="77777777" w:rsidR="007213F1" w:rsidRDefault="007213F1" w:rsidP="007213F1"/>
          <w:p w14:paraId="2E634BEA" w14:textId="77777777" w:rsidR="007213F1" w:rsidRDefault="007213F1" w:rsidP="007213F1">
            <w:r w:rsidRPr="007213F1">
              <w:t xml:space="preserve">Members/Committee to carry out first aid if necessary and </w:t>
            </w:r>
            <w:r w:rsidRPr="007213F1">
              <w:rPr>
                <w:u w:val="single"/>
              </w:rPr>
              <w:t>only if</w:t>
            </w:r>
            <w:r w:rsidRPr="007213F1">
              <w:t xml:space="preserve"> qualified and confident to do so. </w:t>
            </w:r>
          </w:p>
          <w:p w14:paraId="431B8AEF" w14:textId="77777777" w:rsidR="007213F1" w:rsidRDefault="007213F1" w:rsidP="007213F1"/>
          <w:p w14:paraId="2F6F147E" w14:textId="1497FFAD" w:rsidR="007213F1" w:rsidRPr="007213F1" w:rsidRDefault="007213F1" w:rsidP="007213F1">
            <w:r w:rsidRPr="007213F1">
              <w:t>Contact SUSU Reception/venue staff for first aid support</w:t>
            </w:r>
            <w:r>
              <w:t xml:space="preserve"> if needed.</w:t>
            </w:r>
          </w:p>
          <w:p w14:paraId="32640C54" w14:textId="77777777" w:rsidR="007213F1" w:rsidRPr="007213F1" w:rsidRDefault="007213F1" w:rsidP="007213F1">
            <w:r w:rsidRPr="007213F1">
              <w:t> </w:t>
            </w:r>
          </w:p>
          <w:p w14:paraId="64E39353" w14:textId="253748F7" w:rsidR="007213F1" w:rsidRDefault="007213F1" w:rsidP="007213F1"/>
        </w:tc>
        <w:tc>
          <w:tcPr>
            <w:tcW w:w="159" w:type="pct"/>
            <w:shd w:val="clear" w:color="auto" w:fill="FFFFFF" w:themeFill="background1"/>
          </w:tcPr>
          <w:p w14:paraId="05172BA1" w14:textId="12B07BC2" w:rsidR="31961028" w:rsidRDefault="31961028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3CBDB7A" w14:textId="39B2D8BD" w:rsidR="31961028" w:rsidRDefault="31961028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2</w:t>
            </w:r>
          </w:p>
        </w:tc>
        <w:tc>
          <w:tcPr>
            <w:tcW w:w="132" w:type="pct"/>
            <w:shd w:val="clear" w:color="auto" w:fill="FFFFFF" w:themeFill="background1"/>
          </w:tcPr>
          <w:p w14:paraId="3C7EAAF7" w14:textId="1ECE1479" w:rsidR="31961028" w:rsidRDefault="31961028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2</w:t>
            </w:r>
          </w:p>
        </w:tc>
        <w:tc>
          <w:tcPr>
            <w:tcW w:w="945" w:type="pct"/>
            <w:shd w:val="clear" w:color="auto" w:fill="FFFFFF" w:themeFill="background1"/>
          </w:tcPr>
          <w:p w14:paraId="3BB3E2D1" w14:textId="77777777" w:rsidR="007213F1" w:rsidRDefault="007213F1" w:rsidP="007213F1"/>
          <w:p w14:paraId="200A59C7" w14:textId="70CE76E3" w:rsidR="007213F1" w:rsidRDefault="007213F1" w:rsidP="007213F1">
            <w:r w:rsidRPr="007213F1">
              <w:t xml:space="preserve">Incidents are to be reported on the as soon as possible ensuring the duty manager/health and safety officer have been informed. </w:t>
            </w:r>
          </w:p>
          <w:p w14:paraId="5687C0D5" w14:textId="77777777" w:rsidR="00E01527" w:rsidRDefault="00E01527" w:rsidP="007213F1"/>
          <w:p w14:paraId="08290FD0" w14:textId="602E6453" w:rsidR="00E01527" w:rsidRPr="00E01527" w:rsidRDefault="00E01527" w:rsidP="007213F1">
            <w:pPr>
              <w:rPr>
                <w:rFonts w:ascii="Calibri" w:eastAsia="Calibri" w:hAnsi="Calibri" w:cs="Calibri"/>
              </w:rPr>
            </w:pPr>
            <w:r w:rsidRPr="00E01527">
              <w:rPr>
                <w:rFonts w:ascii="Calibri" w:eastAsia="Calibri" w:hAnsi="Calibri" w:cs="Calibri"/>
              </w:rPr>
              <w:t>Seek assistance from venue staff if needed. </w:t>
            </w:r>
          </w:p>
          <w:p w14:paraId="4822FB5D" w14:textId="77777777" w:rsidR="007213F1" w:rsidRPr="007213F1" w:rsidRDefault="007213F1" w:rsidP="007213F1"/>
          <w:p w14:paraId="66715A42" w14:textId="6DF5DE29" w:rsidR="15BE35F4" w:rsidRDefault="007213F1" w:rsidP="007213F1">
            <w:r w:rsidRPr="007213F1">
              <w:t xml:space="preserve">Follow SUSU </w:t>
            </w:r>
            <w:hyperlink r:id="rId11" w:history="1">
              <w:r w:rsidRPr="007213F1">
                <w:rPr>
                  <w:rStyle w:val="Hyperlink"/>
                </w:rPr>
                <w:t>incident report policy.</w:t>
              </w:r>
            </w:hyperlink>
          </w:p>
          <w:p w14:paraId="20D0B1A8" w14:textId="77777777" w:rsidR="007213F1" w:rsidRPr="007213F1" w:rsidRDefault="007213F1" w:rsidP="007213F1"/>
          <w:p w14:paraId="25A07164" w14:textId="77777777" w:rsidR="007213F1" w:rsidRPr="007213F1" w:rsidRDefault="007213F1" w:rsidP="007213F1">
            <w:r w:rsidRPr="007213F1">
              <w:t>Contact emergency services as required 111/999. </w:t>
            </w:r>
          </w:p>
          <w:p w14:paraId="33688F1D" w14:textId="24C70096" w:rsidR="007213F1" w:rsidRPr="007213F1" w:rsidRDefault="007213F1" w:rsidP="15BE35F4"/>
        </w:tc>
      </w:tr>
      <w:tr w:rsidR="00137997" w14:paraId="243734B7" w14:textId="77777777" w:rsidTr="005E0F1F">
        <w:trPr>
          <w:cantSplit/>
          <w:trHeight w:val="494"/>
        </w:trPr>
        <w:tc>
          <w:tcPr>
            <w:tcW w:w="650" w:type="pct"/>
            <w:shd w:val="clear" w:color="auto" w:fill="FFFFFF" w:themeFill="background1"/>
          </w:tcPr>
          <w:p w14:paraId="4008C280" w14:textId="64900D69" w:rsidR="087BEFD9" w:rsidRPr="007213F1" w:rsidRDefault="087BEFD9" w:rsidP="15BE35F4">
            <w:r w:rsidRPr="007213F1">
              <w:t xml:space="preserve">Art Supplies </w:t>
            </w:r>
            <w:r w:rsidR="007213F1" w:rsidRPr="007213F1">
              <w:t>e.g.</w:t>
            </w:r>
            <w:r w:rsidRPr="007213F1">
              <w:t xml:space="preserve"> </w:t>
            </w:r>
            <w:r w:rsidR="0011453C">
              <w:t>p</w:t>
            </w:r>
            <w:r w:rsidRPr="007213F1">
              <w:t>aint</w:t>
            </w:r>
            <w:r w:rsidR="0011453C">
              <w:t xml:space="preserve">, glue, </w:t>
            </w:r>
            <w:r w:rsidR="00C15949">
              <w:t>popsicle sticks</w:t>
            </w:r>
            <w:r w:rsidR="009700D7">
              <w:t>, hot glue guns</w:t>
            </w:r>
            <w:r w:rsidR="00C15949">
              <w:t xml:space="preserve"> </w:t>
            </w:r>
            <w:r w:rsidR="0011453C">
              <w:t>etc.</w:t>
            </w:r>
          </w:p>
        </w:tc>
        <w:tc>
          <w:tcPr>
            <w:tcW w:w="742" w:type="pct"/>
            <w:shd w:val="clear" w:color="auto" w:fill="FFFFFF" w:themeFill="background1"/>
          </w:tcPr>
          <w:p w14:paraId="50D659CA" w14:textId="76681B83" w:rsidR="0011453C" w:rsidRDefault="087BEFD9" w:rsidP="15BE35F4">
            <w:r w:rsidRPr="15BE35F4">
              <w:t>Ingestion</w:t>
            </w:r>
          </w:p>
          <w:p w14:paraId="366E8339" w14:textId="77777777" w:rsidR="0011453C" w:rsidRDefault="0011453C" w:rsidP="15BE35F4"/>
          <w:p w14:paraId="3D8A106D" w14:textId="77777777" w:rsidR="087BEFD9" w:rsidRDefault="0011453C" w:rsidP="15BE35F4">
            <w:r>
              <w:t>Eye contamination</w:t>
            </w:r>
          </w:p>
          <w:p w14:paraId="7786AD43" w14:textId="77777777" w:rsidR="0011453C" w:rsidRDefault="0011453C" w:rsidP="15BE35F4"/>
          <w:p w14:paraId="4C8ECD5A" w14:textId="77777777" w:rsidR="0011453C" w:rsidRDefault="0011453C" w:rsidP="15BE35F4">
            <w:r>
              <w:t>Poor ventilation/inhalation</w:t>
            </w:r>
          </w:p>
          <w:p w14:paraId="5B66EFFD" w14:textId="77777777" w:rsidR="00B96A97" w:rsidRDefault="00B96A97" w:rsidP="15BE35F4"/>
          <w:p w14:paraId="632C2126" w14:textId="77777777" w:rsidR="00B96A97" w:rsidRDefault="00B96A97" w:rsidP="15BE35F4">
            <w:r>
              <w:t>Skin irritation</w:t>
            </w:r>
          </w:p>
          <w:p w14:paraId="45D40D97" w14:textId="77777777" w:rsidR="000C5B44" w:rsidRDefault="000C5B44" w:rsidP="15BE35F4"/>
          <w:p w14:paraId="2B330DF4" w14:textId="77777777" w:rsidR="000C5B44" w:rsidRDefault="000C5B44" w:rsidP="15BE35F4">
            <w:r>
              <w:t>Splinters</w:t>
            </w:r>
          </w:p>
          <w:p w14:paraId="20B674C5" w14:textId="77777777" w:rsidR="00597697" w:rsidRDefault="00597697" w:rsidP="15BE35F4"/>
          <w:p w14:paraId="4D906306" w14:textId="038D8D6A" w:rsidR="00597697" w:rsidRDefault="00597697" w:rsidP="15BE35F4">
            <w:r>
              <w:t>Burns</w:t>
            </w:r>
          </w:p>
        </w:tc>
        <w:tc>
          <w:tcPr>
            <w:tcW w:w="530" w:type="pct"/>
            <w:shd w:val="clear" w:color="auto" w:fill="FFFFFF" w:themeFill="background1"/>
          </w:tcPr>
          <w:p w14:paraId="1B78160C" w14:textId="12FB8356" w:rsidR="087BEFD9" w:rsidRDefault="087BEFD9" w:rsidP="15BE35F4">
            <w:r w:rsidRPr="15BE35F4">
              <w:t>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3FF5B438" w14:textId="4EDDA54A" w:rsidR="087BEFD9" w:rsidRDefault="087BEFD9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212D062B" w14:textId="0DE4CD95" w:rsidR="087BEFD9" w:rsidRDefault="087BEFD9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28D005F0" w14:textId="1DDC75B9" w:rsidR="087BEFD9" w:rsidRDefault="087BEFD9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6</w:t>
            </w:r>
          </w:p>
        </w:tc>
        <w:tc>
          <w:tcPr>
            <w:tcW w:w="1206" w:type="pct"/>
            <w:shd w:val="clear" w:color="auto" w:fill="FFFFFF" w:themeFill="background1"/>
          </w:tcPr>
          <w:p w14:paraId="2E9C65FE" w14:textId="49AAC306" w:rsidR="00597697" w:rsidRDefault="00597697" w:rsidP="0011453C">
            <w:r>
              <w:t>Inform attendees of proper handling of hot glue gun</w:t>
            </w:r>
            <w:r w:rsidR="00FF524E">
              <w:t xml:space="preserve">s. </w:t>
            </w:r>
          </w:p>
          <w:p w14:paraId="2D7F8C2D" w14:textId="77777777" w:rsidR="00FF524E" w:rsidRDefault="00FF524E" w:rsidP="0011453C"/>
          <w:p w14:paraId="58AD6D0F" w14:textId="6876BF79" w:rsidR="0011453C" w:rsidRDefault="0011453C" w:rsidP="0011453C">
            <w:r>
              <w:t>Clear away any spills</w:t>
            </w:r>
            <w:r w:rsidR="000C5B44">
              <w:t xml:space="preserve"> or broken sticks</w:t>
            </w:r>
            <w:r>
              <w:t xml:space="preserve"> quickly and thoroughly.</w:t>
            </w:r>
          </w:p>
          <w:p w14:paraId="2D600ADA" w14:textId="77777777" w:rsidR="0011453C" w:rsidRDefault="0011453C" w:rsidP="0011453C"/>
          <w:p w14:paraId="6DC66DE1" w14:textId="7D67B73A" w:rsidR="0011453C" w:rsidRDefault="0011453C" w:rsidP="0011453C">
            <w:r>
              <w:t>Ensure location is well ventilated if necessary, including opening windows.</w:t>
            </w:r>
          </w:p>
          <w:p w14:paraId="6A2B1B3B" w14:textId="77777777" w:rsidR="0011453C" w:rsidRDefault="0011453C" w:rsidP="0011453C"/>
          <w:p w14:paraId="7C5CB97F" w14:textId="67CBE6BE" w:rsidR="0011453C" w:rsidRDefault="0011453C" w:rsidP="0011453C">
            <w:r w:rsidRPr="15BE35F4">
              <w:t xml:space="preserve">Inform attendees </w:t>
            </w:r>
            <w:r>
              <w:t>o</w:t>
            </w:r>
            <w:r w:rsidRPr="15BE35F4">
              <w:t>f the location of sinks/running water for washing eyes</w:t>
            </w:r>
            <w:r w:rsidR="00B96A97">
              <w:t>/hands.</w:t>
            </w:r>
          </w:p>
          <w:p w14:paraId="2C61F329" w14:textId="77777777" w:rsidR="00E01527" w:rsidRDefault="00E01527" w:rsidP="0011453C"/>
          <w:p w14:paraId="35B3B5C4" w14:textId="57210DDA" w:rsidR="00E01527" w:rsidRDefault="00E01527" w:rsidP="0011453C">
            <w:r>
              <w:t>Choose low toxicity options.</w:t>
            </w:r>
          </w:p>
          <w:p w14:paraId="10FE6B5B" w14:textId="77777777" w:rsidR="00E01527" w:rsidRDefault="00E01527" w:rsidP="0011453C"/>
          <w:p w14:paraId="29CD349D" w14:textId="77777777" w:rsidR="00E01527" w:rsidRDefault="00E01527" w:rsidP="00E01527">
            <w:r w:rsidRPr="15BE35F4">
              <w:t>Keep lids of glue closed when not in use.</w:t>
            </w:r>
          </w:p>
          <w:p w14:paraId="04359DB8" w14:textId="77777777" w:rsidR="005E0F1F" w:rsidRDefault="005E0F1F" w:rsidP="00E01527"/>
          <w:p w14:paraId="79B8279A" w14:textId="74969C41" w:rsidR="005E0F1F" w:rsidRDefault="005E0F1F" w:rsidP="00E01527">
            <w:r>
              <w:t>Keep packaging for information on ingredients.</w:t>
            </w:r>
          </w:p>
          <w:p w14:paraId="5E9C35EA" w14:textId="77777777" w:rsidR="00E01527" w:rsidRDefault="00E01527" w:rsidP="0011453C"/>
          <w:p w14:paraId="31F46D1E" w14:textId="4558D32E" w:rsidR="00FF524E" w:rsidRDefault="00FF524E" w:rsidP="0011453C">
            <w:r>
              <w:t>Seek medical assistance if burnt.</w:t>
            </w:r>
          </w:p>
          <w:p w14:paraId="0D6BE294" w14:textId="670DC262" w:rsidR="0011453C" w:rsidRPr="0011453C" w:rsidRDefault="0011453C" w:rsidP="0011453C">
            <w:pPr>
              <w:rPr>
                <w:b/>
                <w:bCs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4B1EDA03" w14:textId="2F2793EC" w:rsidR="087BEFD9" w:rsidRDefault="087BEFD9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0783F548" w14:textId="0DAA7EC1" w:rsidR="087BEFD9" w:rsidRDefault="087BEFD9" w:rsidP="15BE35F4">
            <w:pPr>
              <w:rPr>
                <w:b/>
                <w:bCs/>
              </w:rPr>
            </w:pPr>
            <w:r w:rsidRPr="15BE35F4">
              <w:rPr>
                <w:b/>
                <w:bCs/>
              </w:rPr>
              <w:t>3</w:t>
            </w:r>
          </w:p>
        </w:tc>
        <w:tc>
          <w:tcPr>
            <w:tcW w:w="132" w:type="pct"/>
            <w:shd w:val="clear" w:color="auto" w:fill="FFFFFF" w:themeFill="background1"/>
          </w:tcPr>
          <w:p w14:paraId="035D073F" w14:textId="3A21C452" w:rsidR="087BEFD9" w:rsidRDefault="00E01527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45" w:type="pct"/>
            <w:shd w:val="clear" w:color="auto" w:fill="FFFFFF" w:themeFill="background1"/>
          </w:tcPr>
          <w:p w14:paraId="79E8B28A" w14:textId="77777777" w:rsidR="00E01527" w:rsidRDefault="00E01527" w:rsidP="00E01527">
            <w:r w:rsidRPr="007213F1">
              <w:t xml:space="preserve">Incidents are to be reported on the as soon as possible ensuring the duty manager/health and safety officer have been informed. </w:t>
            </w:r>
          </w:p>
          <w:p w14:paraId="6F164214" w14:textId="77777777" w:rsidR="00E01527" w:rsidRDefault="00E01527" w:rsidP="00E01527"/>
          <w:p w14:paraId="43F1F379" w14:textId="77777777" w:rsidR="00E01527" w:rsidRPr="00E01527" w:rsidRDefault="00E01527" w:rsidP="00E01527">
            <w:pPr>
              <w:rPr>
                <w:rFonts w:ascii="Calibri" w:eastAsia="Calibri" w:hAnsi="Calibri" w:cs="Calibri"/>
              </w:rPr>
            </w:pPr>
            <w:r w:rsidRPr="00E01527">
              <w:rPr>
                <w:rFonts w:ascii="Calibri" w:eastAsia="Calibri" w:hAnsi="Calibri" w:cs="Calibri"/>
              </w:rPr>
              <w:t>Seek assistance from venue staff if needed. </w:t>
            </w:r>
          </w:p>
          <w:p w14:paraId="34164CB0" w14:textId="77777777" w:rsidR="00E01527" w:rsidRPr="007213F1" w:rsidRDefault="00E01527" w:rsidP="00E01527"/>
          <w:p w14:paraId="5688CCB6" w14:textId="77777777" w:rsidR="00E01527" w:rsidRDefault="00E01527" w:rsidP="00E01527">
            <w:r w:rsidRPr="007213F1">
              <w:t xml:space="preserve">Follow SUSU </w:t>
            </w:r>
            <w:hyperlink r:id="rId12" w:history="1">
              <w:r w:rsidRPr="007213F1">
                <w:rPr>
                  <w:rStyle w:val="Hyperlink"/>
                </w:rPr>
                <w:t>incident report policy.</w:t>
              </w:r>
            </w:hyperlink>
          </w:p>
          <w:p w14:paraId="5922349D" w14:textId="77777777" w:rsidR="00E01527" w:rsidRPr="007213F1" w:rsidRDefault="00E01527" w:rsidP="00E01527"/>
          <w:p w14:paraId="1049445A" w14:textId="77777777" w:rsidR="00E01527" w:rsidRPr="007213F1" w:rsidRDefault="00E01527" w:rsidP="00E01527">
            <w:r w:rsidRPr="007213F1">
              <w:t>Contact emergency services as required 111/999. </w:t>
            </w:r>
          </w:p>
          <w:p w14:paraId="1F5C4BE2" w14:textId="4070AC86" w:rsidR="15BE35F4" w:rsidRDefault="15BE35F4" w:rsidP="00E01527">
            <w:pPr>
              <w:rPr>
                <w:rFonts w:ascii="Calibri" w:eastAsia="Calibri" w:hAnsi="Calibri" w:cs="Calibri"/>
              </w:rPr>
            </w:pPr>
          </w:p>
        </w:tc>
      </w:tr>
      <w:tr w:rsidR="00E01527" w14:paraId="420DE26D" w14:textId="77777777" w:rsidTr="005E0F1F">
        <w:trPr>
          <w:cantSplit/>
          <w:trHeight w:val="494"/>
        </w:trPr>
        <w:tc>
          <w:tcPr>
            <w:tcW w:w="650" w:type="pct"/>
            <w:shd w:val="clear" w:color="auto" w:fill="FFFFFF" w:themeFill="background1"/>
          </w:tcPr>
          <w:p w14:paraId="1417B76E" w14:textId="18D09AD8" w:rsidR="00E01527" w:rsidRPr="007213F1" w:rsidRDefault="00E01527" w:rsidP="15BE35F4">
            <w:r>
              <w:t>Mess from art activities</w:t>
            </w:r>
          </w:p>
        </w:tc>
        <w:tc>
          <w:tcPr>
            <w:tcW w:w="742" w:type="pct"/>
            <w:shd w:val="clear" w:color="auto" w:fill="FFFFFF" w:themeFill="background1"/>
          </w:tcPr>
          <w:p w14:paraId="2FE8331D" w14:textId="77777777" w:rsidR="00B96A97" w:rsidRDefault="00E01527" w:rsidP="15BE35F4">
            <w:r>
              <w:t>Increased risk of slips</w:t>
            </w:r>
          </w:p>
          <w:p w14:paraId="16054651" w14:textId="77777777" w:rsidR="00B96A97" w:rsidRDefault="00B96A97" w:rsidP="15BE35F4"/>
          <w:p w14:paraId="65226282" w14:textId="77777777" w:rsidR="00DF4458" w:rsidRDefault="00432C3B" w:rsidP="15BE35F4">
            <w:r>
              <w:t>R</w:t>
            </w:r>
            <w:r w:rsidR="00E01527">
              <w:t>eputational damage of club/society/SUSU/</w:t>
            </w:r>
          </w:p>
          <w:p w14:paraId="15EBEBBF" w14:textId="25EBE0F8" w:rsidR="00B96A97" w:rsidRDefault="00E01527" w:rsidP="15BE35F4">
            <w:r>
              <w:t>UoS</w:t>
            </w:r>
          </w:p>
          <w:p w14:paraId="54E32844" w14:textId="77777777" w:rsidR="00B96A97" w:rsidRDefault="00B96A97" w:rsidP="15BE35F4"/>
          <w:p w14:paraId="12C7BC71" w14:textId="16BFBDDB" w:rsidR="00E01527" w:rsidRDefault="00E01527" w:rsidP="15BE35F4">
            <w:r>
              <w:t>loss of permission to continue activity</w:t>
            </w:r>
          </w:p>
          <w:p w14:paraId="0FB97D5D" w14:textId="77777777" w:rsidR="00B96A97" w:rsidRDefault="00B96A97" w:rsidP="15BE35F4"/>
          <w:p w14:paraId="7491BBA1" w14:textId="10CFE495" w:rsidR="00B96A97" w:rsidRDefault="00B96A97" w:rsidP="15BE35F4">
            <w:r>
              <w:t>Damage to property</w:t>
            </w:r>
          </w:p>
          <w:p w14:paraId="6CE4C230" w14:textId="655AB5E5" w:rsidR="00E01527" w:rsidRPr="15BE35F4" w:rsidRDefault="00E01527" w:rsidP="15BE35F4"/>
        </w:tc>
        <w:tc>
          <w:tcPr>
            <w:tcW w:w="530" w:type="pct"/>
            <w:shd w:val="clear" w:color="auto" w:fill="FFFFFF" w:themeFill="background1"/>
          </w:tcPr>
          <w:p w14:paraId="1EFA935E" w14:textId="09821A6E" w:rsidR="00E01527" w:rsidRPr="15BE35F4" w:rsidRDefault="00B96A97" w:rsidP="15BE35F4">
            <w:r>
              <w:t>Organisers, attendees, club/society, SUSU, UoS</w:t>
            </w:r>
          </w:p>
        </w:tc>
        <w:tc>
          <w:tcPr>
            <w:tcW w:w="159" w:type="pct"/>
            <w:shd w:val="clear" w:color="auto" w:fill="FFFFFF" w:themeFill="background1"/>
          </w:tcPr>
          <w:p w14:paraId="0DF42E3B" w14:textId="42135F9B" w:rsidR="00E01527" w:rsidRPr="15BE35F4" w:rsidRDefault="008E1D50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6B9E3FEF" w14:textId="671714D0" w:rsidR="00E01527" w:rsidRPr="15BE35F4" w:rsidRDefault="008566BE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1079E00" w14:textId="7B86565C" w:rsidR="00E01527" w:rsidRPr="15BE35F4" w:rsidRDefault="008566BE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1206" w:type="pct"/>
            <w:shd w:val="clear" w:color="auto" w:fill="FFFFFF" w:themeFill="background1"/>
          </w:tcPr>
          <w:p w14:paraId="3025C33B" w14:textId="77777777" w:rsidR="00B96A97" w:rsidRDefault="00B96A97" w:rsidP="0011453C">
            <w:r>
              <w:t>Committee/event organisers are responsible for leaving the venue as they found it.</w:t>
            </w:r>
          </w:p>
          <w:p w14:paraId="55D0379E" w14:textId="77777777" w:rsidR="00B96A97" w:rsidRDefault="00B96A97" w:rsidP="0011453C"/>
          <w:p w14:paraId="6F60BACC" w14:textId="339CDC46" w:rsidR="00E01527" w:rsidRDefault="00E01527" w:rsidP="0011453C">
            <w:r>
              <w:t>Ensure enough time is planned in to activity for comprehensive clean up</w:t>
            </w:r>
            <w:r w:rsidR="00B96A97">
              <w:t xml:space="preserve"> (especially If the space is booked after you).</w:t>
            </w:r>
          </w:p>
          <w:p w14:paraId="5DAEC679" w14:textId="77777777" w:rsidR="00B96A97" w:rsidRDefault="00B96A97" w:rsidP="0011453C"/>
          <w:p w14:paraId="630CBB21" w14:textId="2CB50BCD" w:rsidR="00B96A97" w:rsidRDefault="00B96A97" w:rsidP="0011453C">
            <w:r>
              <w:t>Prompt clean up to avoid damage to equipment, so that it can be used again next time.</w:t>
            </w:r>
          </w:p>
          <w:p w14:paraId="0F3C9818" w14:textId="77777777" w:rsidR="00E01527" w:rsidRDefault="00E01527" w:rsidP="0011453C"/>
          <w:p w14:paraId="2C5D37A8" w14:textId="77777777" w:rsidR="00E01527" w:rsidRDefault="00E01527" w:rsidP="0011453C">
            <w:r>
              <w:t>Use table and floor coverings where necessary.</w:t>
            </w:r>
          </w:p>
          <w:p w14:paraId="66E69DE0" w14:textId="77777777" w:rsidR="00B96A97" w:rsidRDefault="00B96A97" w:rsidP="0011453C"/>
          <w:p w14:paraId="07E25429" w14:textId="19A7FFD9" w:rsidR="00B96A97" w:rsidRDefault="00B96A97" w:rsidP="0011453C">
            <w:r>
              <w:t>Ensure the location of a sink is known, and that you have permission to use the sink.</w:t>
            </w:r>
          </w:p>
          <w:p w14:paraId="1FD7A22A" w14:textId="77777777" w:rsidR="00B96A97" w:rsidRDefault="00B96A97" w:rsidP="0011453C"/>
          <w:p w14:paraId="6D5FDDCC" w14:textId="77777777" w:rsidR="00B96A97" w:rsidRDefault="00B96A97" w:rsidP="00B96A97">
            <w:r>
              <w:t>Clear away any spills quickly and thoroughly.</w:t>
            </w:r>
          </w:p>
          <w:p w14:paraId="55CD9D65" w14:textId="77777777" w:rsidR="00B96A97" w:rsidRDefault="00B96A97" w:rsidP="0011453C"/>
          <w:p w14:paraId="76605359" w14:textId="6E2B0B01" w:rsidR="00B96A97" w:rsidRDefault="00B96A97" w:rsidP="0011453C">
            <w:r>
              <w:t>Ensure you either have cleaning materials (e.g. cleaning spray and blue roll), or you have permission to borrow them from the venue for the purposes of cleaning up.</w:t>
            </w:r>
          </w:p>
          <w:p w14:paraId="4A1E372B" w14:textId="77777777" w:rsidR="00E01527" w:rsidRDefault="00E01527" w:rsidP="0011453C"/>
          <w:p w14:paraId="349BC1FA" w14:textId="5E1DEEBD" w:rsidR="00B96A97" w:rsidRDefault="00B96A97" w:rsidP="0011453C">
            <w:r>
              <w:t>Ensure attendees adequately wash their hands to avoid transference.</w:t>
            </w:r>
          </w:p>
          <w:p w14:paraId="29FA6A53" w14:textId="77777777" w:rsidR="00B96A97" w:rsidRDefault="00B96A97" w:rsidP="0011453C"/>
          <w:p w14:paraId="1BBC5320" w14:textId="36946CF7" w:rsidR="00B96A97" w:rsidRDefault="00B96A97" w:rsidP="0011453C">
            <w:r>
              <w:t>Consider providing wipes to attendees.</w:t>
            </w:r>
          </w:p>
          <w:p w14:paraId="0C452851" w14:textId="3FF5C1D1" w:rsidR="00E01527" w:rsidRDefault="00E01527" w:rsidP="0011453C"/>
        </w:tc>
        <w:tc>
          <w:tcPr>
            <w:tcW w:w="159" w:type="pct"/>
            <w:shd w:val="clear" w:color="auto" w:fill="FFFFFF" w:themeFill="background1"/>
          </w:tcPr>
          <w:p w14:paraId="54285562" w14:textId="0391FD1C" w:rsidR="00E01527" w:rsidRPr="15BE35F4" w:rsidRDefault="008B6114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2A608604" w14:textId="12A7D4DF" w:rsidR="00E01527" w:rsidRPr="15BE35F4" w:rsidRDefault="008B6114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32" w:type="pct"/>
            <w:shd w:val="clear" w:color="auto" w:fill="FFFFFF" w:themeFill="background1"/>
          </w:tcPr>
          <w:p w14:paraId="54021321" w14:textId="4B9E1D3E" w:rsidR="00E01527" w:rsidRDefault="008B6114" w:rsidP="15BE35F4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945" w:type="pct"/>
            <w:shd w:val="clear" w:color="auto" w:fill="FFFFFF" w:themeFill="background1"/>
          </w:tcPr>
          <w:p w14:paraId="7402A027" w14:textId="1B4A320D" w:rsidR="00B96A97" w:rsidRDefault="00B96A97" w:rsidP="00E01527">
            <w:r>
              <w:t>Choose water-based materials for easier cleaning.</w:t>
            </w:r>
          </w:p>
          <w:p w14:paraId="1F171598" w14:textId="77777777" w:rsidR="00B96A97" w:rsidRDefault="00B96A97" w:rsidP="00E01527"/>
          <w:p w14:paraId="2D335E22" w14:textId="23C6DCF3" w:rsidR="00E01527" w:rsidRDefault="00B96A97" w:rsidP="00E01527">
            <w:r>
              <w:t>Report any big spills that you are unable to adequately clean to venue staff.</w:t>
            </w:r>
          </w:p>
          <w:p w14:paraId="26933DB9" w14:textId="77777777" w:rsidR="00B96A97" w:rsidRDefault="00B96A97" w:rsidP="00E01527"/>
          <w:p w14:paraId="6EA4C45C" w14:textId="045CFF02" w:rsidR="00B96A97" w:rsidRPr="007213F1" w:rsidRDefault="00B96A97" w:rsidP="00E01527">
            <w:r>
              <w:t>Report any potential issues to SUSU Activities Team.</w:t>
            </w:r>
          </w:p>
        </w:tc>
      </w:tr>
      <w:tr w:rsidR="00BC7207" w14:paraId="714B3199" w14:textId="77777777" w:rsidTr="005E0F1F">
        <w:trPr>
          <w:cantSplit/>
          <w:trHeight w:val="494"/>
        </w:trPr>
        <w:tc>
          <w:tcPr>
            <w:tcW w:w="650" w:type="pct"/>
            <w:shd w:val="clear" w:color="auto" w:fill="FFFFFF" w:themeFill="background1"/>
          </w:tcPr>
          <w:p w14:paraId="2255E52B" w14:textId="43A89E04" w:rsidR="00BC7207" w:rsidRDefault="00C94ACF" w:rsidP="00BC7207">
            <w:r>
              <w:t>Balloons</w:t>
            </w:r>
          </w:p>
        </w:tc>
        <w:tc>
          <w:tcPr>
            <w:tcW w:w="742" w:type="pct"/>
            <w:shd w:val="clear" w:color="auto" w:fill="FFFFFF" w:themeFill="background1"/>
          </w:tcPr>
          <w:p w14:paraId="698030BB" w14:textId="77777777" w:rsidR="00BC7207" w:rsidRDefault="00E1246E" w:rsidP="00BC7207">
            <w:r>
              <w:t>Latex allergies – skin irritation</w:t>
            </w:r>
          </w:p>
          <w:p w14:paraId="593ACB27" w14:textId="77777777" w:rsidR="00E1246E" w:rsidRDefault="00E1246E" w:rsidP="00BC7207"/>
          <w:p w14:paraId="3AE81F82" w14:textId="73BE5C5E" w:rsidR="00E1246E" w:rsidRDefault="00E1246E" w:rsidP="00BC7207">
            <w:r>
              <w:t>Balloon bursting</w:t>
            </w:r>
            <w:r w:rsidR="00494715">
              <w:t>,</w:t>
            </w:r>
            <w:r>
              <w:t xml:space="preserve"> leading</w:t>
            </w:r>
            <w:r w:rsidR="004F431C">
              <w:t xml:space="preserve"> to small pieces entering </w:t>
            </w:r>
            <w:r w:rsidR="00494715">
              <w:t xml:space="preserve">the </w:t>
            </w:r>
            <w:r w:rsidR="004F431C">
              <w:t>eyes or mouth</w:t>
            </w:r>
          </w:p>
          <w:p w14:paraId="6E5AFBF7" w14:textId="77777777" w:rsidR="004F431C" w:rsidRDefault="004F431C" w:rsidP="00BC7207"/>
          <w:p w14:paraId="54455C51" w14:textId="572BA215" w:rsidR="004F431C" w:rsidRDefault="004F431C" w:rsidP="00BC7207">
            <w:r>
              <w:t>Choking hazard</w:t>
            </w:r>
          </w:p>
        </w:tc>
        <w:tc>
          <w:tcPr>
            <w:tcW w:w="530" w:type="pct"/>
            <w:shd w:val="clear" w:color="auto" w:fill="FFFFFF" w:themeFill="background1"/>
          </w:tcPr>
          <w:p w14:paraId="03F36406" w14:textId="53CF8439" w:rsidR="00BC7207" w:rsidRDefault="00BC7207" w:rsidP="00BC7207">
            <w:r w:rsidRPr="15BE35F4">
              <w:t xml:space="preserve">Event </w:t>
            </w:r>
            <w:r>
              <w:t>o</w:t>
            </w:r>
            <w:r w:rsidRPr="15BE35F4">
              <w:t>rganisers and 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2B50F06E" w14:textId="6FEF92D9" w:rsidR="00BC7207" w:rsidRPr="15BE35F4" w:rsidRDefault="00AB6419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5B2472EB" w14:textId="2B3DE88C" w:rsidR="00BC7207" w:rsidRPr="15BE35F4" w:rsidRDefault="00805EEE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20597BBD" w14:textId="3A00E564" w:rsidR="00BC7207" w:rsidRPr="15BE35F4" w:rsidRDefault="00805EEE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1206" w:type="pct"/>
            <w:shd w:val="clear" w:color="auto" w:fill="FFFFFF" w:themeFill="background1"/>
          </w:tcPr>
          <w:p w14:paraId="02CDBCB1" w14:textId="77777777" w:rsidR="00BC7207" w:rsidRDefault="0013652A" w:rsidP="00BC7207">
            <w:r>
              <w:t xml:space="preserve">Consult attendees before the event starts to </w:t>
            </w:r>
            <w:r w:rsidR="000E34EE">
              <w:t xml:space="preserve">note down potential allergies </w:t>
            </w:r>
          </w:p>
          <w:p w14:paraId="2FFCE337" w14:textId="53C123D5" w:rsidR="000E34EE" w:rsidRDefault="000E34EE" w:rsidP="00BC7207">
            <w:r>
              <w:t>and keep them away from the balloons</w:t>
            </w:r>
            <w:r w:rsidR="00C044B0">
              <w:t>.</w:t>
            </w:r>
          </w:p>
          <w:p w14:paraId="6CC578E2" w14:textId="77777777" w:rsidR="006D23B0" w:rsidRDefault="006D23B0" w:rsidP="00BC7207"/>
          <w:p w14:paraId="39C722A1" w14:textId="77777777" w:rsidR="000E34EE" w:rsidRDefault="00002A6A" w:rsidP="00BC7207">
            <w:r>
              <w:t>Keep sharp objects away from balloons.</w:t>
            </w:r>
          </w:p>
          <w:p w14:paraId="24FEA750" w14:textId="77777777" w:rsidR="00BC4789" w:rsidRDefault="00BC4789" w:rsidP="00BC7207"/>
          <w:p w14:paraId="26FA4217" w14:textId="77777777" w:rsidR="008E294E" w:rsidRDefault="008E294E" w:rsidP="008E294E">
            <w:r>
              <w:t xml:space="preserve">Inflate the balloon slowly and avoid overinflation. </w:t>
            </w:r>
          </w:p>
          <w:p w14:paraId="32F2B961" w14:textId="77777777" w:rsidR="006D23B0" w:rsidRDefault="006D23B0" w:rsidP="00BC7207"/>
          <w:p w14:paraId="23ECB763" w14:textId="5865601C" w:rsidR="006D23B0" w:rsidRDefault="00A01AE9" w:rsidP="00BC7207">
            <w:r>
              <w:t xml:space="preserve">Clear and dispose </w:t>
            </w:r>
            <w:r w:rsidR="00D177F6">
              <w:t xml:space="preserve">of </w:t>
            </w:r>
            <w:r>
              <w:t>burst balloons immediately</w:t>
            </w:r>
            <w:r w:rsidR="00BC4789">
              <w:t>.</w:t>
            </w:r>
          </w:p>
        </w:tc>
        <w:tc>
          <w:tcPr>
            <w:tcW w:w="159" w:type="pct"/>
            <w:shd w:val="clear" w:color="auto" w:fill="FFFFFF" w:themeFill="background1"/>
          </w:tcPr>
          <w:p w14:paraId="4B440D82" w14:textId="02E5E60F" w:rsidR="00BC7207" w:rsidRPr="15BE35F4" w:rsidRDefault="00F03F05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0CC70514" w14:textId="5AB8091D" w:rsidR="00BC7207" w:rsidRPr="15BE35F4" w:rsidRDefault="00AF4370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32" w:type="pct"/>
            <w:shd w:val="clear" w:color="auto" w:fill="FFFFFF" w:themeFill="background1"/>
          </w:tcPr>
          <w:p w14:paraId="4A1A835E" w14:textId="614293EC" w:rsidR="00BC7207" w:rsidRDefault="00AF4370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45" w:type="pct"/>
            <w:shd w:val="clear" w:color="auto" w:fill="FFFFFF" w:themeFill="background1"/>
          </w:tcPr>
          <w:p w14:paraId="5F10AB78" w14:textId="77777777" w:rsidR="00AF4370" w:rsidRDefault="00AF4370" w:rsidP="00AF4370">
            <w:r w:rsidRPr="007213F1">
              <w:t xml:space="preserve">Follow SUSU </w:t>
            </w:r>
            <w:hyperlink r:id="rId13" w:history="1">
              <w:r w:rsidRPr="007213F1">
                <w:rPr>
                  <w:rStyle w:val="Hyperlink"/>
                </w:rPr>
                <w:t>incident report policy.</w:t>
              </w:r>
            </w:hyperlink>
          </w:p>
          <w:p w14:paraId="1D8EF423" w14:textId="77777777" w:rsidR="00AF4370" w:rsidRPr="007213F1" w:rsidRDefault="00AF4370" w:rsidP="00AF4370"/>
          <w:p w14:paraId="10389884" w14:textId="77777777" w:rsidR="00AF4370" w:rsidRPr="007213F1" w:rsidRDefault="00AF4370" w:rsidP="00AF4370">
            <w:r w:rsidRPr="007213F1">
              <w:t>Contact emergency services as required 111/999. </w:t>
            </w:r>
          </w:p>
          <w:p w14:paraId="762E8257" w14:textId="77777777" w:rsidR="00BC7207" w:rsidRDefault="00BC7207" w:rsidP="00BC7207"/>
        </w:tc>
      </w:tr>
      <w:tr w:rsidR="00EE6F4D" w14:paraId="46EDA463" w14:textId="77777777" w:rsidTr="005E0F1F">
        <w:trPr>
          <w:cantSplit/>
          <w:trHeight w:val="494"/>
        </w:trPr>
        <w:tc>
          <w:tcPr>
            <w:tcW w:w="650" w:type="pct"/>
            <w:shd w:val="clear" w:color="auto" w:fill="FFFFFF" w:themeFill="background1"/>
          </w:tcPr>
          <w:p w14:paraId="678A6CA3" w14:textId="02FABA55" w:rsidR="00EE6F4D" w:rsidRDefault="00EE6F4D" w:rsidP="00BC7207">
            <w:r>
              <w:t xml:space="preserve">Soldering Iron – for creating holes in </w:t>
            </w:r>
            <w:r w:rsidR="00494715">
              <w:t xml:space="preserve">the </w:t>
            </w:r>
            <w:r>
              <w:t>water bottle</w:t>
            </w:r>
            <w:r w:rsidR="00494715">
              <w:t>s</w:t>
            </w:r>
            <w:r>
              <w:t>.</w:t>
            </w:r>
          </w:p>
        </w:tc>
        <w:tc>
          <w:tcPr>
            <w:tcW w:w="742" w:type="pct"/>
            <w:shd w:val="clear" w:color="auto" w:fill="FFFFFF" w:themeFill="background1"/>
          </w:tcPr>
          <w:p w14:paraId="4286C77C" w14:textId="77777777" w:rsidR="00EE6F4D" w:rsidRDefault="008F04FC" w:rsidP="00BC7207">
            <w:r>
              <w:t xml:space="preserve">Burns </w:t>
            </w:r>
            <w:r w:rsidR="000A41CE">
              <w:t>to skin.</w:t>
            </w:r>
          </w:p>
          <w:p w14:paraId="52A8ADCC" w14:textId="77777777" w:rsidR="000A41CE" w:rsidRDefault="000A41CE" w:rsidP="00BC7207"/>
          <w:p w14:paraId="44769915" w14:textId="4B13D571" w:rsidR="000A41CE" w:rsidRDefault="00A8527E" w:rsidP="00BC7207">
            <w:r>
              <w:t xml:space="preserve">Inhalation of fumes </w:t>
            </w:r>
          </w:p>
        </w:tc>
        <w:tc>
          <w:tcPr>
            <w:tcW w:w="530" w:type="pct"/>
            <w:shd w:val="clear" w:color="auto" w:fill="FFFFFF" w:themeFill="background1"/>
          </w:tcPr>
          <w:p w14:paraId="14DB9BBD" w14:textId="6EEB188A" w:rsidR="00EE6F4D" w:rsidRPr="15BE35F4" w:rsidRDefault="00A8527E" w:rsidP="00BC7207">
            <w:r>
              <w:t>Committee members</w:t>
            </w:r>
          </w:p>
        </w:tc>
        <w:tc>
          <w:tcPr>
            <w:tcW w:w="159" w:type="pct"/>
            <w:shd w:val="clear" w:color="auto" w:fill="FFFFFF" w:themeFill="background1"/>
          </w:tcPr>
          <w:p w14:paraId="47F264B9" w14:textId="4C195B78" w:rsidR="00EE6F4D" w:rsidRDefault="00A8527E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90ED67D" w14:textId="03D6F5D2" w:rsidR="00EE6F4D" w:rsidRDefault="00A8527E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0947459E" w14:textId="68A129FE" w:rsidR="00EE6F4D" w:rsidRDefault="00A8527E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1206" w:type="pct"/>
            <w:shd w:val="clear" w:color="auto" w:fill="FFFFFF" w:themeFill="background1"/>
          </w:tcPr>
          <w:p w14:paraId="06BF5609" w14:textId="713FB3E9" w:rsidR="00494715" w:rsidRDefault="0069558A" w:rsidP="00BC7207">
            <w:r>
              <w:t>T</w:t>
            </w:r>
            <w:r w:rsidRPr="0069558A">
              <w:t>he soldering iron shall only be handled by experienced committee members</w:t>
            </w:r>
          </w:p>
          <w:p w14:paraId="6ED96551" w14:textId="77777777" w:rsidR="0069558A" w:rsidRDefault="0069558A" w:rsidP="00BC7207"/>
          <w:p w14:paraId="0F97CECF" w14:textId="4A065D8D" w:rsidR="0069558A" w:rsidRDefault="0069558A" w:rsidP="00BC7207">
            <w:r w:rsidRPr="0069558A">
              <w:t>Keep the soldering iron on a heat-resistant stand when not in use</w:t>
            </w:r>
            <w:r>
              <w:t>.</w:t>
            </w:r>
          </w:p>
          <w:p w14:paraId="09726E22" w14:textId="77777777" w:rsidR="00494715" w:rsidRDefault="00494715" w:rsidP="00BC7207"/>
          <w:p w14:paraId="11B9A20A" w14:textId="511A2221" w:rsidR="00393E06" w:rsidRDefault="00393E06" w:rsidP="00BC7207">
            <w:r>
              <w:t>Ensure good ventilation when using the soldering iron.</w:t>
            </w:r>
          </w:p>
          <w:p w14:paraId="608A5851" w14:textId="77777777" w:rsidR="00393E06" w:rsidRDefault="00393E06" w:rsidP="00BC7207"/>
          <w:p w14:paraId="0E466776" w14:textId="15C74B02" w:rsidR="00393E06" w:rsidRDefault="00393E06" w:rsidP="00BC7207">
            <w:r w:rsidRPr="00393E06">
              <w:t>Do not leave the soldering iron unattended while powered on</w:t>
            </w:r>
          </w:p>
        </w:tc>
        <w:tc>
          <w:tcPr>
            <w:tcW w:w="159" w:type="pct"/>
            <w:shd w:val="clear" w:color="auto" w:fill="FFFFFF" w:themeFill="background1"/>
          </w:tcPr>
          <w:p w14:paraId="3DFBE206" w14:textId="14CA09DD" w:rsidR="00EE6F4D" w:rsidRDefault="00491DC7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031AD6F3" w14:textId="25E92393" w:rsidR="00EE6F4D" w:rsidRDefault="00491DC7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32" w:type="pct"/>
            <w:shd w:val="clear" w:color="auto" w:fill="FFFFFF" w:themeFill="background1"/>
          </w:tcPr>
          <w:p w14:paraId="37B4E8CB" w14:textId="7C069265" w:rsidR="00EE6F4D" w:rsidRDefault="00491DC7" w:rsidP="00BC7207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45" w:type="pct"/>
            <w:shd w:val="clear" w:color="auto" w:fill="FFFFFF" w:themeFill="background1"/>
          </w:tcPr>
          <w:p w14:paraId="54DCFD95" w14:textId="77777777" w:rsidR="00EE6F4D" w:rsidRDefault="008F04FC" w:rsidP="00AF4370">
            <w:r>
              <w:t>Report incident to SUSU.</w:t>
            </w:r>
          </w:p>
          <w:p w14:paraId="0B60FB43" w14:textId="77777777" w:rsidR="008F04FC" w:rsidRDefault="008F04FC" w:rsidP="00AF4370"/>
          <w:p w14:paraId="32537649" w14:textId="21324566" w:rsidR="008F04FC" w:rsidRPr="007213F1" w:rsidRDefault="008F04FC" w:rsidP="00AF4370">
            <w:r w:rsidRPr="007213F1">
              <w:t>Contact emergency services as required 111/999. </w:t>
            </w:r>
          </w:p>
        </w:tc>
      </w:tr>
      <w:tr w:rsidR="00BC7207" w14:paraId="3C5F0437" w14:textId="77777777" w:rsidTr="005E0F1F">
        <w:trPr>
          <w:cantSplit/>
          <w:trHeight w:val="494"/>
        </w:trPr>
        <w:tc>
          <w:tcPr>
            <w:tcW w:w="5000" w:type="pct"/>
            <w:gridSpan w:val="11"/>
            <w:shd w:val="clear" w:color="auto" w:fill="B8CCE4" w:themeFill="accent1" w:themeFillTint="66"/>
          </w:tcPr>
          <w:p w14:paraId="3C5F0436" w14:textId="52DDE4C8" w:rsidR="00BC7207" w:rsidRPr="00E71CC6" w:rsidRDefault="00BC7207" w:rsidP="00BC7207">
            <w:pPr>
              <w:rPr>
                <w:rFonts w:cstheme="minorHAnsi"/>
                <w:b/>
                <w:bCs/>
              </w:rPr>
            </w:pPr>
            <w:r w:rsidRPr="005E0F1F">
              <w:rPr>
                <w:rFonts w:cstheme="minorHAnsi"/>
                <w:b/>
                <w:bCs/>
                <w:sz w:val="28"/>
                <w:szCs w:val="28"/>
              </w:rPr>
              <w:t>General Considerations</w:t>
            </w:r>
          </w:p>
        </w:tc>
      </w:tr>
      <w:tr w:rsidR="00BC7207" w14:paraId="373A36DB" w14:textId="77777777" w:rsidTr="005E0F1F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2E9FE3CD" w14:textId="022A01A3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 xml:space="preserve">Slips, trips and falls  </w:t>
            </w:r>
          </w:p>
        </w:tc>
        <w:tc>
          <w:tcPr>
            <w:tcW w:w="742" w:type="pct"/>
            <w:shd w:val="clear" w:color="auto" w:fill="FFFFFF" w:themeFill="background1"/>
          </w:tcPr>
          <w:p w14:paraId="46F30D22" w14:textId="6C37073A" w:rsidR="00BC7207" w:rsidRPr="00A8067A" w:rsidRDefault="00BC7207" w:rsidP="00BC7207">
            <w:r w:rsidRPr="005E0F1F">
              <w:t>Physical injury </w:t>
            </w:r>
          </w:p>
        </w:tc>
        <w:tc>
          <w:tcPr>
            <w:tcW w:w="530" w:type="pct"/>
            <w:shd w:val="clear" w:color="auto" w:fill="FFFFFF" w:themeFill="background1"/>
          </w:tcPr>
          <w:p w14:paraId="754BAD23" w14:textId="790A15D1" w:rsidR="00BC7207" w:rsidRPr="007D7C6E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Event organisers and attendees  </w:t>
            </w:r>
          </w:p>
        </w:tc>
        <w:tc>
          <w:tcPr>
            <w:tcW w:w="159" w:type="pct"/>
            <w:shd w:val="clear" w:color="auto" w:fill="FFFFFF" w:themeFill="background1"/>
          </w:tcPr>
          <w:p w14:paraId="733E051B" w14:textId="7A5DF1F6" w:rsidR="00BC7207" w:rsidRPr="00FC5ED5" w:rsidRDefault="00BC7207" w:rsidP="00BC7207">
            <w:pPr>
              <w:rPr>
                <w:rFonts w:cstheme="minorHAnsi"/>
                <w:b/>
                <w:bCs/>
              </w:rPr>
            </w:pPr>
            <w:r w:rsidRPr="00FC5ED5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2D56E481" w14:textId="01186E78" w:rsidR="00BC7207" w:rsidRPr="00FC5ED5" w:rsidRDefault="00BC7207" w:rsidP="00BC7207">
            <w:pPr>
              <w:rPr>
                <w:rFonts w:cstheme="minorHAnsi"/>
                <w:b/>
                <w:bCs/>
              </w:rPr>
            </w:pPr>
            <w:r w:rsidRPr="00FC5E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798900E7" w14:textId="2152AE10" w:rsidR="00BC7207" w:rsidRPr="00FC5ED5" w:rsidRDefault="00BC7207" w:rsidP="00BC7207">
            <w:pPr>
              <w:rPr>
                <w:rFonts w:cstheme="minorHAnsi"/>
                <w:b/>
                <w:bCs/>
              </w:rPr>
            </w:pPr>
            <w:r w:rsidRPr="00FC5ED5">
              <w:rPr>
                <w:rFonts w:cstheme="minorHAnsi"/>
                <w:b/>
                <w:bCs/>
              </w:rPr>
              <w:t>6</w:t>
            </w:r>
          </w:p>
        </w:tc>
        <w:tc>
          <w:tcPr>
            <w:tcW w:w="1206" w:type="pct"/>
            <w:shd w:val="clear" w:color="auto" w:fill="FFFFFF" w:themeFill="background1"/>
          </w:tcPr>
          <w:p w14:paraId="5A467473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All boxes and equipment to be stored away from main meeting area, e.g. stored under tables. </w:t>
            </w:r>
          </w:p>
          <w:p w14:paraId="5BEE40A9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 </w:t>
            </w:r>
          </w:p>
          <w:p w14:paraId="5E3367EA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Any cables to be organised as best as possible, e.g. cable ties to be used if necessary. </w:t>
            </w:r>
          </w:p>
          <w:p w14:paraId="752651A6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 </w:t>
            </w:r>
          </w:p>
          <w:p w14:paraId="5A173EBF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Floors to be kept clear and dry, and visual checks to be maintained throughout the meeting by organisers.  </w:t>
            </w:r>
          </w:p>
          <w:p w14:paraId="48CEFF86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 </w:t>
            </w:r>
          </w:p>
          <w:p w14:paraId="482DA53A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Extra vigilance will be paid to make sure that any spilled food products/objects are cleaned up quickly and efficiently in the area. </w:t>
            </w:r>
          </w:p>
          <w:p w14:paraId="1A286AFA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 </w:t>
            </w:r>
          </w:p>
          <w:p w14:paraId="1B9CC88C" w14:textId="77777777" w:rsidR="00BC7207" w:rsidRPr="005E0F1F" w:rsidRDefault="00BC7207" w:rsidP="00BC7207">
            <w:pPr>
              <w:rPr>
                <w:bCs/>
              </w:rPr>
            </w:pPr>
            <w:r w:rsidRPr="005E0F1F">
              <w:rPr>
                <w:bCs/>
              </w:rPr>
              <w:t>Report any trip hazards to facilities teams/venue staff asap. If cannot be removed, mark off with hazard signs. </w:t>
            </w:r>
          </w:p>
          <w:p w14:paraId="17F4882B" w14:textId="77777777" w:rsidR="00BC7207" w:rsidRPr="00323D99" w:rsidRDefault="00BC7207" w:rsidP="00BC7207">
            <w:pPr>
              <w:rPr>
                <w:bCs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1B18A2FA" w14:textId="1130C03B" w:rsidR="00BC7207" w:rsidRPr="00FC5ED5" w:rsidRDefault="00BC7207" w:rsidP="00BC7207">
            <w:pPr>
              <w:rPr>
                <w:rFonts w:cstheme="minorHAnsi"/>
                <w:b/>
                <w:bCs/>
              </w:rPr>
            </w:pPr>
            <w:r w:rsidRPr="00FC5ED5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B3123FE" w14:textId="164B4EE2" w:rsidR="00BC7207" w:rsidRPr="00FC5ED5" w:rsidRDefault="00BC7207" w:rsidP="00BC7207">
            <w:pPr>
              <w:rPr>
                <w:rFonts w:cstheme="minorHAnsi"/>
                <w:b/>
                <w:bCs/>
              </w:rPr>
            </w:pPr>
            <w:r w:rsidRPr="00FC5E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32" w:type="pct"/>
            <w:shd w:val="clear" w:color="auto" w:fill="FFFFFF" w:themeFill="background1"/>
          </w:tcPr>
          <w:p w14:paraId="473E9294" w14:textId="621DF776" w:rsidR="00BC7207" w:rsidRPr="00FC5ED5" w:rsidRDefault="00BC7207" w:rsidP="00BC7207">
            <w:pPr>
              <w:rPr>
                <w:rFonts w:cstheme="minorHAnsi"/>
                <w:b/>
                <w:bCs/>
              </w:rPr>
            </w:pPr>
            <w:r w:rsidRPr="00FC5E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945" w:type="pct"/>
            <w:shd w:val="clear" w:color="auto" w:fill="FFFFFF" w:themeFill="background1"/>
          </w:tcPr>
          <w:p w14:paraId="5D58FCF8" w14:textId="77777777" w:rsidR="00BC7207" w:rsidRPr="005E0F1F" w:rsidRDefault="00BC7207" w:rsidP="00BC7207">
            <w:r w:rsidRPr="005E0F1F">
              <w:t>If the injury is serious and participant in a lot of pain or discomfort, seek medical attention immediately. </w:t>
            </w:r>
          </w:p>
          <w:p w14:paraId="39EDA4EA" w14:textId="77777777" w:rsidR="00BC7207" w:rsidRPr="005E0F1F" w:rsidRDefault="00BC7207" w:rsidP="00BC7207">
            <w:r w:rsidRPr="005E0F1F">
              <w:t> </w:t>
            </w:r>
          </w:p>
          <w:p w14:paraId="6CDC7148" w14:textId="77777777" w:rsidR="00BC7207" w:rsidRPr="005E0F1F" w:rsidRDefault="00BC7207" w:rsidP="00BC7207">
            <w:r w:rsidRPr="005E0F1F">
              <w:t>Call 999 in an emergency. </w:t>
            </w:r>
          </w:p>
          <w:p w14:paraId="5FF2D3E9" w14:textId="77777777" w:rsidR="00BC7207" w:rsidRPr="005E0F1F" w:rsidRDefault="00BC7207" w:rsidP="00BC7207">
            <w:r w:rsidRPr="005E0F1F">
              <w:t> </w:t>
            </w:r>
          </w:p>
          <w:p w14:paraId="01B87C1F" w14:textId="77777777" w:rsidR="00BC7207" w:rsidRPr="005E0F1F" w:rsidRDefault="00BC7207" w:rsidP="00BC7207">
            <w:r w:rsidRPr="005E0F1F">
              <w:t>Any incidents need to be reported as soon as possible, ensuring duty manager/health and safety officers have been informed. </w:t>
            </w:r>
          </w:p>
          <w:p w14:paraId="1D7E6903" w14:textId="77777777" w:rsidR="00BC7207" w:rsidRPr="005E0F1F" w:rsidRDefault="00BC7207" w:rsidP="00BC7207">
            <w:r w:rsidRPr="005E0F1F">
              <w:t> </w:t>
            </w:r>
          </w:p>
          <w:p w14:paraId="158F50F7" w14:textId="77777777" w:rsidR="00BC7207" w:rsidRPr="005E0F1F" w:rsidRDefault="00BC7207" w:rsidP="00BC7207">
            <w:r w:rsidRPr="005E0F1F">
              <w:t>Follow SUSU incident report policy. </w:t>
            </w:r>
          </w:p>
          <w:p w14:paraId="468A004C" w14:textId="77777777" w:rsidR="00BC7207" w:rsidRPr="00323D99" w:rsidRDefault="00BC7207" w:rsidP="00BC7207"/>
        </w:tc>
      </w:tr>
      <w:tr w:rsidR="00BC7207" w14:paraId="43FD6F27" w14:textId="77777777" w:rsidTr="005E0F1F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211F270C" w14:textId="7499929D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Fire</w:t>
            </w:r>
          </w:p>
        </w:tc>
        <w:tc>
          <w:tcPr>
            <w:tcW w:w="742" w:type="pct"/>
            <w:shd w:val="clear" w:color="auto" w:fill="FFFFFF" w:themeFill="background1"/>
          </w:tcPr>
          <w:p w14:paraId="4329C9DB" w14:textId="2988D044" w:rsidR="00BC7207" w:rsidRPr="007D7C6E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Smoke inhalation, burns. Risk of extreme harm. </w:t>
            </w:r>
          </w:p>
        </w:tc>
        <w:tc>
          <w:tcPr>
            <w:tcW w:w="530" w:type="pct"/>
            <w:shd w:val="clear" w:color="auto" w:fill="FFFFFF" w:themeFill="background1"/>
          </w:tcPr>
          <w:p w14:paraId="03FDC4E7" w14:textId="6F0F409D" w:rsidR="00BC7207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All participants and organisers, any staff and spectators  </w:t>
            </w:r>
          </w:p>
          <w:p w14:paraId="37C6F690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3531AFE0" w14:textId="77777777" w:rsidR="00BC7207" w:rsidRPr="005E0F1F" w:rsidRDefault="00BC7207" w:rsidP="00BC7207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4E34EBA2" w14:textId="2FFFA047" w:rsidR="00BC7207" w:rsidRPr="0047392A" w:rsidRDefault="00BC7207" w:rsidP="00BC7207">
            <w:pPr>
              <w:rPr>
                <w:rFonts w:cstheme="minorHAnsi"/>
                <w:b/>
                <w:bCs/>
              </w:rPr>
            </w:pPr>
            <w:r w:rsidRPr="0047392A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F4075B9" w14:textId="7CB48FEB" w:rsidR="00BC7207" w:rsidRPr="0047392A" w:rsidRDefault="00BC7207" w:rsidP="00BC7207">
            <w:pPr>
              <w:rPr>
                <w:rFonts w:cstheme="minorHAnsi"/>
                <w:b/>
                <w:bCs/>
              </w:rPr>
            </w:pPr>
            <w:r w:rsidRPr="0047392A">
              <w:rPr>
                <w:rFonts w:cstheme="minorHAnsi"/>
                <w:b/>
                <w:bCs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46F12C2C" w14:textId="36021931" w:rsidR="00BC7207" w:rsidRPr="0047392A" w:rsidRDefault="00BC7207" w:rsidP="00BC7207">
            <w:pPr>
              <w:rPr>
                <w:rFonts w:cstheme="minorHAnsi"/>
                <w:b/>
                <w:bCs/>
              </w:rPr>
            </w:pPr>
            <w:r w:rsidRPr="0047392A">
              <w:rPr>
                <w:rFonts w:cstheme="minorHAnsi"/>
                <w:b/>
                <w:bCs/>
              </w:rPr>
              <w:t>5</w:t>
            </w:r>
          </w:p>
        </w:tc>
        <w:tc>
          <w:tcPr>
            <w:tcW w:w="1206" w:type="pct"/>
            <w:shd w:val="clear" w:color="auto" w:fill="FFFFFF" w:themeFill="background1"/>
          </w:tcPr>
          <w:p w14:paraId="14AA474B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Those leading the session must ensure they are aware of and fully understand the venue or location’s fire procedures.  </w:t>
            </w:r>
          </w:p>
          <w:p w14:paraId="637DCFCD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 </w:t>
            </w:r>
          </w:p>
          <w:p w14:paraId="6C99D738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Those leading must make sure that all exit routes are clearly highlighted and report any issues immediately to the venue.  </w:t>
            </w:r>
          </w:p>
          <w:p w14:paraId="64E260D3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 </w:t>
            </w:r>
          </w:p>
          <w:p w14:paraId="5BA964A1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Highlight to all the participants the nearest emergency exit routes at the start of a session, and the importance of leaving calmly in case of an emergency.  </w:t>
            </w:r>
          </w:p>
          <w:p w14:paraId="0C86567F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 </w:t>
            </w:r>
          </w:p>
          <w:p w14:paraId="18B11018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Avoid build-up of debris in the activity area. </w:t>
            </w:r>
          </w:p>
          <w:p w14:paraId="5BC326E8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 </w:t>
            </w:r>
          </w:p>
          <w:p w14:paraId="68B88957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Consider accessibility requirements. </w:t>
            </w:r>
          </w:p>
          <w:p w14:paraId="2D387864" w14:textId="77777777" w:rsidR="00BC7207" w:rsidRPr="00323D99" w:rsidRDefault="00BC7207" w:rsidP="00BC720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6A6F5716" w14:textId="08564914" w:rsidR="00BC7207" w:rsidRPr="0047392A" w:rsidRDefault="00BC7207" w:rsidP="00BC7207">
            <w:pPr>
              <w:rPr>
                <w:rFonts w:cstheme="minorHAnsi"/>
                <w:b/>
                <w:bCs/>
              </w:rPr>
            </w:pPr>
            <w:r w:rsidRPr="0047392A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4C6CE120" w14:textId="713E320B" w:rsidR="00BC7207" w:rsidRPr="0047392A" w:rsidRDefault="00BC7207" w:rsidP="00BC7207">
            <w:pPr>
              <w:rPr>
                <w:rFonts w:cstheme="minorHAnsi"/>
                <w:b/>
                <w:bCs/>
              </w:rPr>
            </w:pPr>
            <w:r w:rsidRPr="0047392A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132" w:type="pct"/>
            <w:shd w:val="clear" w:color="auto" w:fill="FFFFFF" w:themeFill="background1"/>
          </w:tcPr>
          <w:p w14:paraId="08056551" w14:textId="7A12CF85" w:rsidR="00BC7207" w:rsidRPr="0047392A" w:rsidRDefault="00BC7207" w:rsidP="00BC7207">
            <w:pPr>
              <w:rPr>
                <w:rFonts w:cstheme="minorHAnsi"/>
                <w:b/>
                <w:bCs/>
              </w:rPr>
            </w:pPr>
            <w:r w:rsidRPr="0047392A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945" w:type="pct"/>
            <w:shd w:val="clear" w:color="auto" w:fill="FFFFFF" w:themeFill="background1"/>
          </w:tcPr>
          <w:p w14:paraId="4A8D8565" w14:textId="79468D34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</w:t>
            </w:r>
            <w:r w:rsidRPr="005E0F1F">
              <w:rPr>
                <w:rFonts w:ascii="Calibri" w:eastAsia="Calibri" w:hAnsi="Calibri" w:cs="Calibri"/>
              </w:rPr>
              <w:t>n case of an emergency, please pull nearest fire alarm and ensure all participants leave the venue calmly and safely.  </w:t>
            </w:r>
          </w:p>
          <w:p w14:paraId="32435A32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 </w:t>
            </w:r>
          </w:p>
          <w:p w14:paraId="5CE7F638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Once in a safe position to do so, call the emergency services on 999.  </w:t>
            </w:r>
          </w:p>
          <w:p w14:paraId="49DDBC2D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Any incidents need to be reported as soon as possible ensuring duty manager/health and safety officers have been informed. </w:t>
            </w:r>
          </w:p>
          <w:p w14:paraId="5A88F186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 Follow SUSU incident report policy. </w:t>
            </w:r>
          </w:p>
          <w:p w14:paraId="520C7BFD" w14:textId="77777777" w:rsidR="00BC7207" w:rsidRPr="00323D99" w:rsidRDefault="00BC7207" w:rsidP="00BC7207">
            <w:pPr>
              <w:rPr>
                <w:rFonts w:ascii="Calibri" w:eastAsia="Calibri" w:hAnsi="Calibri" w:cs="Calibri"/>
              </w:rPr>
            </w:pPr>
          </w:p>
        </w:tc>
      </w:tr>
      <w:tr w:rsidR="00BC7207" w14:paraId="09447B92" w14:textId="77777777" w:rsidTr="005E0F1F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60AD6F58" w14:textId="767A78B9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Manual handling, including setting up of equipment. E.g. table and chairs</w:t>
            </w:r>
          </w:p>
        </w:tc>
        <w:tc>
          <w:tcPr>
            <w:tcW w:w="742" w:type="pct"/>
            <w:shd w:val="clear" w:color="auto" w:fill="FFFFFF" w:themeFill="background1"/>
          </w:tcPr>
          <w:p w14:paraId="78955D2E" w14:textId="589DC92C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  <w:r w:rsidRPr="005E0F1F">
              <w:rPr>
                <w:rFonts w:ascii="Calibri" w:eastAsia="Calibri" w:hAnsi="Calibri" w:cs="Calibri"/>
              </w:rPr>
              <w:t>Bruising or broken bones from tripping over table and chairs </w:t>
            </w:r>
          </w:p>
        </w:tc>
        <w:tc>
          <w:tcPr>
            <w:tcW w:w="530" w:type="pct"/>
            <w:shd w:val="clear" w:color="auto" w:fill="FFFFFF" w:themeFill="background1"/>
          </w:tcPr>
          <w:p w14:paraId="57D782DF" w14:textId="56405805" w:rsidR="00BC7207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Meeting organisers and attendees </w:t>
            </w:r>
          </w:p>
          <w:p w14:paraId="6A268428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1524A23A" w14:textId="77777777" w:rsidR="00BC7207" w:rsidRPr="00033376" w:rsidRDefault="00BC7207" w:rsidP="00BC7207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9704FEE" w14:textId="4F8C8853" w:rsidR="00BC7207" w:rsidRPr="007E4A5F" w:rsidRDefault="00BC7207" w:rsidP="00BC7207">
            <w:pPr>
              <w:rPr>
                <w:rFonts w:cstheme="minorHAnsi"/>
                <w:b/>
                <w:bCs/>
              </w:rPr>
            </w:pPr>
            <w:r w:rsidRPr="007E4A5F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24B73488" w14:textId="5D56C46C" w:rsidR="00BC7207" w:rsidRPr="007E4A5F" w:rsidRDefault="00BC7207" w:rsidP="00BC7207">
            <w:pPr>
              <w:rPr>
                <w:rFonts w:cstheme="minorHAnsi"/>
                <w:b/>
                <w:bCs/>
              </w:rPr>
            </w:pPr>
            <w:r w:rsidRPr="007E4A5F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2366FB6E" w14:textId="64BA4F21" w:rsidR="00BC7207" w:rsidRPr="007E4A5F" w:rsidRDefault="00BC7207" w:rsidP="00BC7207">
            <w:pPr>
              <w:rPr>
                <w:rFonts w:cstheme="minorHAnsi"/>
                <w:b/>
                <w:bCs/>
              </w:rPr>
            </w:pPr>
            <w:r w:rsidRPr="007E4A5F">
              <w:rPr>
                <w:rFonts w:cstheme="minorHAnsi"/>
                <w:b/>
                <w:bCs/>
              </w:rPr>
              <w:t>6</w:t>
            </w:r>
          </w:p>
        </w:tc>
        <w:tc>
          <w:tcPr>
            <w:tcW w:w="1206" w:type="pct"/>
            <w:shd w:val="clear" w:color="auto" w:fill="FFFFFF" w:themeFill="background1"/>
          </w:tcPr>
          <w:p w14:paraId="1CD64DA5" w14:textId="25270BBB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llow</w:t>
            </w:r>
            <w:r w:rsidRPr="00033376">
              <w:rPr>
                <w:rFonts w:ascii="Calibri" w:eastAsia="Calibri" w:hAnsi="Calibri" w:cs="Calibri"/>
              </w:rPr>
              <w:t xml:space="preserve"> manual handling guidelines. </w:t>
            </w:r>
          </w:p>
          <w:p w14:paraId="646D758D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56438E6B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Ensure that at least 2 people carry tables or other bulky items. </w:t>
            </w:r>
          </w:p>
          <w:p w14:paraId="78BB83CC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4CBC1CA6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Setting up tables will be done by organisers. </w:t>
            </w:r>
          </w:p>
          <w:p w14:paraId="67A3E9BD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164AE4E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Work in teams when handling other large and bulky items. </w:t>
            </w:r>
          </w:p>
          <w:p w14:paraId="523C6BAD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72FBAC0E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Request tools to support with the moving of heavy objects from SUSU Facilities/venue. E.g. hand truck, dolly, skates. </w:t>
            </w:r>
          </w:p>
          <w:p w14:paraId="3C04779E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126DBCD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Make sure anyone with any pre-existing conditions isn’t doing any unnecessary lifting and they are comfortable. </w:t>
            </w:r>
          </w:p>
          <w:p w14:paraId="40C88360" w14:textId="77777777" w:rsidR="00BC7207" w:rsidRPr="005E0F1F" w:rsidRDefault="00BC7207" w:rsidP="00BC720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6764E099" w14:textId="65F9B988" w:rsidR="00BC7207" w:rsidRPr="007E4A5F" w:rsidRDefault="00BC7207" w:rsidP="00BC7207">
            <w:pPr>
              <w:rPr>
                <w:rFonts w:cstheme="minorHAnsi"/>
                <w:b/>
                <w:bCs/>
              </w:rPr>
            </w:pPr>
            <w:r w:rsidRPr="007E4A5F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24094EE9" w14:textId="384F83E1" w:rsidR="00BC7207" w:rsidRPr="007E4A5F" w:rsidRDefault="00BC7207" w:rsidP="00BC7207">
            <w:pPr>
              <w:rPr>
                <w:rFonts w:cstheme="minorHAnsi"/>
                <w:b/>
                <w:bCs/>
              </w:rPr>
            </w:pPr>
            <w:r w:rsidRPr="007E4A5F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32" w:type="pct"/>
            <w:shd w:val="clear" w:color="auto" w:fill="FFFFFF" w:themeFill="background1"/>
          </w:tcPr>
          <w:p w14:paraId="142507C1" w14:textId="5D8310AC" w:rsidR="00BC7207" w:rsidRPr="007E4A5F" w:rsidRDefault="00BC7207" w:rsidP="00BC7207">
            <w:pPr>
              <w:rPr>
                <w:rFonts w:cstheme="minorHAnsi"/>
                <w:b/>
                <w:bCs/>
              </w:rPr>
            </w:pPr>
            <w:r w:rsidRPr="007E4A5F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945" w:type="pct"/>
            <w:shd w:val="clear" w:color="auto" w:fill="FFFFFF" w:themeFill="background1"/>
          </w:tcPr>
          <w:p w14:paraId="611D655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Seek assistance from facilities staff/venue staff if needed. </w:t>
            </w:r>
          </w:p>
          <w:p w14:paraId="3FC5FF71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29E5726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Seek medical attention from SUSU/venue Reception if in need. </w:t>
            </w:r>
          </w:p>
          <w:p w14:paraId="6262F03F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08A79361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Contact emergency services if needed. </w:t>
            </w:r>
          </w:p>
          <w:p w14:paraId="1FCDB8B2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323350F1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All incidents are to be reported on the as soon as possible ensuring the duty manager/health and safety officer have been informed.  </w:t>
            </w:r>
          </w:p>
          <w:p w14:paraId="75B503F1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3C651EF3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Follow </w:t>
            </w:r>
            <w:hyperlink r:id="rId14" w:tgtFrame="_blank" w:history="1">
              <w:r w:rsidRPr="00033376">
                <w:rPr>
                  <w:rStyle w:val="Hyperlink"/>
                  <w:rFonts w:ascii="Calibri" w:eastAsia="Calibri" w:hAnsi="Calibri" w:cs="Calibri"/>
                </w:rPr>
                <w:t>SUSU incident report policy.</w:t>
              </w:r>
            </w:hyperlink>
            <w:r w:rsidRPr="00033376">
              <w:rPr>
                <w:rFonts w:ascii="Calibri" w:eastAsia="Calibri" w:hAnsi="Calibri" w:cs="Calibri"/>
              </w:rPr>
              <w:t> </w:t>
            </w:r>
          </w:p>
          <w:p w14:paraId="6BA7390C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</w:tc>
      </w:tr>
      <w:tr w:rsidR="00BC7207" w14:paraId="324071ED" w14:textId="77777777" w:rsidTr="005E0F1F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3F7BB571" w14:textId="2AF68EE8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Inaccessibility </w:t>
            </w:r>
          </w:p>
        </w:tc>
        <w:tc>
          <w:tcPr>
            <w:tcW w:w="742" w:type="pct"/>
            <w:shd w:val="clear" w:color="auto" w:fill="FFFFFF" w:themeFill="background1"/>
          </w:tcPr>
          <w:p w14:paraId="07EC8E64" w14:textId="705EB5F7" w:rsidR="00BC7207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Physical injury, distress, exclusion  </w:t>
            </w:r>
            <w:r>
              <w:rPr>
                <w:rFonts w:ascii="Calibri" w:eastAsia="Calibri" w:hAnsi="Calibri" w:cs="Calibri"/>
              </w:rPr>
              <w:t xml:space="preserve">  </w:t>
            </w:r>
          </w:p>
        </w:tc>
        <w:tc>
          <w:tcPr>
            <w:tcW w:w="530" w:type="pct"/>
            <w:shd w:val="clear" w:color="auto" w:fill="FFFFFF" w:themeFill="background1"/>
          </w:tcPr>
          <w:p w14:paraId="191F39BE" w14:textId="5E7D7929" w:rsidR="00BC7207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rticipants, committee</w:t>
            </w:r>
          </w:p>
        </w:tc>
        <w:tc>
          <w:tcPr>
            <w:tcW w:w="159" w:type="pct"/>
            <w:shd w:val="clear" w:color="auto" w:fill="FFFFFF" w:themeFill="background1"/>
          </w:tcPr>
          <w:p w14:paraId="5DF6F654" w14:textId="78011C40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6654D938" w14:textId="5DA5AE52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601E17FA" w14:textId="381D6F5C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6</w:t>
            </w:r>
          </w:p>
        </w:tc>
        <w:tc>
          <w:tcPr>
            <w:tcW w:w="1206" w:type="pct"/>
            <w:shd w:val="clear" w:color="auto" w:fill="FFFFFF" w:themeFill="background1"/>
          </w:tcPr>
          <w:p w14:paraId="5B3F7FF7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Committee checks on space, lighting, access, tech available, etc. </w:t>
            </w:r>
          </w:p>
          <w:p w14:paraId="779CFEFB" w14:textId="0C64AF23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 </w:t>
            </w:r>
          </w:p>
          <w:p w14:paraId="5CEED838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Ensure space meets needs of members e.g. considering location &amp; accessibility of space (use </w:t>
            </w:r>
            <w:hyperlink r:id="rId15" w:tgtFrame="_blank" w:history="1">
              <w:r w:rsidRPr="00033376">
                <w:rPr>
                  <w:rStyle w:val="Hyperlink"/>
                  <w:rFonts w:ascii="Calibri" w:eastAsia="Calibri" w:hAnsi="Calibri" w:cs="Calibri"/>
                </w:rPr>
                <w:t>AcessAble</w:t>
              </w:r>
            </w:hyperlink>
            <w:r w:rsidRPr="00033376">
              <w:rPr>
                <w:rFonts w:ascii="Calibri" w:eastAsia="Calibri" w:hAnsi="Calibri" w:cs="Calibri"/>
              </w:rPr>
              <w:t xml:space="preserve"> database to check accessibility information of venues). </w:t>
            </w:r>
          </w:p>
          <w:p w14:paraId="51E9D20E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2B569C73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</w:t>
            </w:r>
            <w:r w:rsidRPr="00033376">
              <w:rPr>
                <w:rFonts w:ascii="Calibri" w:eastAsia="Calibri" w:hAnsi="Calibri" w:cs="Calibri"/>
              </w:rPr>
              <w:t>ommittee will consider accessibility requirements and ensure that the area chosen is as accessible as possible.</w:t>
            </w:r>
          </w:p>
          <w:p w14:paraId="43FB8E82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3856514F" w14:textId="51B76F7C" w:rsidR="00BC7207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sider asking all attendees if they have any accessibility requirements.</w:t>
            </w:r>
          </w:p>
          <w:p w14:paraId="01A3CA9F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122C4AA4" w14:textId="750B8DC1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clude accessibility information in the promotion for your event. </w:t>
            </w:r>
            <w:r w:rsidRPr="00033376">
              <w:rPr>
                <w:rFonts w:ascii="Calibri" w:eastAsia="Calibri" w:hAnsi="Calibri" w:cs="Calibri"/>
              </w:rPr>
              <w:t> </w:t>
            </w:r>
          </w:p>
          <w:p w14:paraId="7D8ABB77" w14:textId="5C45E1A7" w:rsidR="00BC7207" w:rsidRDefault="00BC7207" w:rsidP="00BC720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59" w:type="pct"/>
            <w:shd w:val="clear" w:color="auto" w:fill="FFFFFF" w:themeFill="background1"/>
          </w:tcPr>
          <w:p w14:paraId="4E46C8C7" w14:textId="22E2BFF8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0C916093" w14:textId="515E633D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132" w:type="pct"/>
            <w:shd w:val="clear" w:color="auto" w:fill="FFFFFF" w:themeFill="background1"/>
          </w:tcPr>
          <w:p w14:paraId="4032988E" w14:textId="272CEFF1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945" w:type="pct"/>
            <w:shd w:val="clear" w:color="auto" w:fill="FFFFFF" w:themeFill="background1"/>
          </w:tcPr>
          <w:p w14:paraId="68E173DF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Liaise with SUSU reception/Activities Team and UoS Room Booking team on available spaces for meetings. </w:t>
            </w:r>
          </w:p>
          <w:p w14:paraId="2C272674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74FAEDF4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Postpone meetings where space cannot be found. </w:t>
            </w:r>
          </w:p>
          <w:p w14:paraId="5987A43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43B3FED7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Welfare Officer to complete WIDE training. </w:t>
            </w:r>
          </w:p>
          <w:p w14:paraId="6B4459AA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3830CD9D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All incidents are to be reported on the as soon as possible ensuring the duty manager/health and safety officer have been informed.  </w:t>
            </w:r>
          </w:p>
          <w:p w14:paraId="434CC771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738C17DC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Follow </w:t>
            </w:r>
            <w:hyperlink r:id="rId16" w:tgtFrame="_blank" w:history="1">
              <w:r w:rsidRPr="00033376">
                <w:rPr>
                  <w:rStyle w:val="Hyperlink"/>
                  <w:rFonts w:ascii="Calibri" w:eastAsia="Calibri" w:hAnsi="Calibri" w:cs="Calibri"/>
                </w:rPr>
                <w:t>SUSU incident report policy.</w:t>
              </w:r>
            </w:hyperlink>
            <w:r w:rsidRPr="00033376">
              <w:rPr>
                <w:rFonts w:ascii="Calibri" w:eastAsia="Calibri" w:hAnsi="Calibri" w:cs="Calibri"/>
              </w:rPr>
              <w:t> </w:t>
            </w:r>
          </w:p>
          <w:p w14:paraId="70135F6B" w14:textId="3A7D02CE" w:rsidR="00BC7207" w:rsidRDefault="00BC7207" w:rsidP="00BC7207">
            <w:pPr>
              <w:rPr>
                <w:rFonts w:ascii="Calibri" w:eastAsia="Calibri" w:hAnsi="Calibri" w:cs="Calibri"/>
              </w:rPr>
            </w:pPr>
          </w:p>
        </w:tc>
      </w:tr>
      <w:tr w:rsidR="00BC7207" w14:paraId="140317D0" w14:textId="77777777" w:rsidTr="005E0F1F">
        <w:trPr>
          <w:cantSplit/>
          <w:trHeight w:val="1296"/>
        </w:trPr>
        <w:tc>
          <w:tcPr>
            <w:tcW w:w="650" w:type="pct"/>
            <w:shd w:val="clear" w:color="auto" w:fill="FFFFFF" w:themeFill="background1"/>
          </w:tcPr>
          <w:p w14:paraId="2823B968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12E2AF7F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7D596D8C" w14:textId="76330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Medical emergency  </w:t>
            </w:r>
          </w:p>
        </w:tc>
        <w:tc>
          <w:tcPr>
            <w:tcW w:w="742" w:type="pct"/>
            <w:shd w:val="clear" w:color="auto" w:fill="FFFFFF" w:themeFill="background1"/>
          </w:tcPr>
          <w:p w14:paraId="5DDD314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Members may sustain injury /become unwell  </w:t>
            </w:r>
          </w:p>
          <w:p w14:paraId="09B89C9B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0A5CAD0B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Pre-existing medical conditions, sickness, distress </w:t>
            </w:r>
          </w:p>
          <w:p w14:paraId="6ACC99AE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530" w:type="pct"/>
            <w:shd w:val="clear" w:color="auto" w:fill="FFFFFF" w:themeFill="background1"/>
          </w:tcPr>
          <w:p w14:paraId="7117BDC3" w14:textId="70B2F685" w:rsidR="00BC7207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Members </w:t>
            </w:r>
          </w:p>
          <w:p w14:paraId="134C8EA4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217C2C93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463091EF" w14:textId="77777777" w:rsidR="00BC7207" w:rsidRPr="00033376" w:rsidRDefault="00BC7207" w:rsidP="00BC7207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505B630D" w14:textId="0267F03E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CF3D2C5" w14:textId="68782A2D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10E9C2BC" w14:textId="64F6EE45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1206" w:type="pct"/>
            <w:shd w:val="clear" w:color="auto" w:fill="FFFFFF" w:themeFill="background1"/>
          </w:tcPr>
          <w:p w14:paraId="3F531077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Advise participants to bring their personal medication if it might be required. </w:t>
            </w:r>
          </w:p>
          <w:p w14:paraId="70AB7ADF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7D95AE73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Members/Committee to carry out first aid if necessary and </w:t>
            </w:r>
            <w:r w:rsidRPr="00033376">
              <w:rPr>
                <w:rFonts w:ascii="Calibri" w:eastAsia="Calibri" w:hAnsi="Calibri" w:cs="Calibri"/>
                <w:u w:val="single"/>
              </w:rPr>
              <w:t>only if</w:t>
            </w:r>
            <w:r w:rsidRPr="00033376">
              <w:rPr>
                <w:rFonts w:ascii="Calibri" w:eastAsia="Calibri" w:hAnsi="Calibri" w:cs="Calibri"/>
              </w:rPr>
              <w:t xml:space="preserve"> qualified and confident to do so. </w:t>
            </w:r>
          </w:p>
          <w:p w14:paraId="72527247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5FF6FB69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Contact emergency services as required 111/999. </w:t>
            </w:r>
          </w:p>
          <w:p w14:paraId="2117E175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2C311814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Contact SUSU Reception/venue staff for first aid support. </w:t>
            </w:r>
          </w:p>
          <w:p w14:paraId="09B49F8F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228B6507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60867C58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6BB80E3A" w14:textId="77777777" w:rsidR="00BC7207" w:rsidRDefault="00BC7207" w:rsidP="00BC7207">
            <w:pPr>
              <w:rPr>
                <w:rFonts w:ascii="Calibri" w:eastAsia="Calibri" w:hAnsi="Calibri" w:cs="Calibri"/>
              </w:rPr>
            </w:pPr>
          </w:p>
          <w:p w14:paraId="72E060BD" w14:textId="0F06B033" w:rsidR="00BC7207" w:rsidRPr="00033376" w:rsidRDefault="00BC7207" w:rsidP="00BC7207">
            <w:pPr>
              <w:tabs>
                <w:tab w:val="left" w:pos="2543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159" w:type="pct"/>
            <w:shd w:val="clear" w:color="auto" w:fill="FFFFFF" w:themeFill="background1"/>
          </w:tcPr>
          <w:p w14:paraId="24EC2694" w14:textId="568CAE56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290AF3F" w14:textId="6E090EE1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132" w:type="pct"/>
            <w:shd w:val="clear" w:color="auto" w:fill="FFFFFF" w:themeFill="background1"/>
          </w:tcPr>
          <w:p w14:paraId="539FAF32" w14:textId="6C8CAE52" w:rsidR="00BC7207" w:rsidRPr="008B1EA1" w:rsidRDefault="00BC7207" w:rsidP="00BC7207">
            <w:pPr>
              <w:rPr>
                <w:rFonts w:eastAsia="Calibri" w:cstheme="minorHAnsi"/>
                <w:b/>
                <w:sz w:val="20"/>
                <w:szCs w:val="20"/>
              </w:rPr>
            </w:pPr>
            <w:r w:rsidRPr="008B1EA1">
              <w:rPr>
                <w:rFonts w:eastAsia="Calibr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945" w:type="pct"/>
            <w:shd w:val="clear" w:color="auto" w:fill="FFFFFF" w:themeFill="background1"/>
          </w:tcPr>
          <w:p w14:paraId="0C4D76BB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Incidents are to be reported on the as soon as possible ensuring the duty manager/health and safety officer have been informed. </w:t>
            </w:r>
          </w:p>
          <w:p w14:paraId="12D09A8F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> </w:t>
            </w:r>
          </w:p>
          <w:p w14:paraId="67C62362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  <w:r w:rsidRPr="00033376">
              <w:rPr>
                <w:rFonts w:ascii="Calibri" w:eastAsia="Calibri" w:hAnsi="Calibri" w:cs="Calibri"/>
              </w:rPr>
              <w:t xml:space="preserve">Follow </w:t>
            </w:r>
            <w:hyperlink r:id="rId17" w:tgtFrame="_blank" w:history="1">
              <w:r w:rsidRPr="00033376">
                <w:rPr>
                  <w:rStyle w:val="Hyperlink"/>
                  <w:rFonts w:ascii="Calibri" w:eastAsia="Calibri" w:hAnsi="Calibri" w:cs="Calibri"/>
                </w:rPr>
                <w:t>SUSU incident report policy.</w:t>
              </w:r>
            </w:hyperlink>
            <w:r w:rsidRPr="00033376">
              <w:rPr>
                <w:rFonts w:ascii="Calibri" w:eastAsia="Calibri" w:hAnsi="Calibri" w:cs="Calibri"/>
              </w:rPr>
              <w:t> </w:t>
            </w:r>
          </w:p>
          <w:p w14:paraId="3010EA8E" w14:textId="77777777" w:rsidR="00BC7207" w:rsidRPr="00033376" w:rsidRDefault="00BC7207" w:rsidP="00BC7207">
            <w:pPr>
              <w:rPr>
                <w:rFonts w:ascii="Calibri" w:eastAsia="Calibri" w:hAnsi="Calibri" w:cs="Calibri"/>
              </w:rPr>
            </w:pPr>
          </w:p>
        </w:tc>
      </w:tr>
    </w:tbl>
    <w:p w14:paraId="3C5F0480" w14:textId="77777777" w:rsidR="00CE1AAA" w:rsidRDefault="00CE1AAA"/>
    <w:p w14:paraId="40893580" w14:textId="77777777" w:rsidR="00873958" w:rsidRDefault="00873958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677"/>
        <w:gridCol w:w="1721"/>
        <w:gridCol w:w="273"/>
        <w:gridCol w:w="1270"/>
        <w:gridCol w:w="1019"/>
        <w:gridCol w:w="4108"/>
        <w:gridCol w:w="1651"/>
      </w:tblGrid>
      <w:tr w:rsidR="00C642F4" w:rsidRPr="00957A37" w14:paraId="3C5F0483" w14:textId="77777777" w:rsidTr="7BF604C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7BF604C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7BF604CA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35" w:type="pct"/>
            <w:shd w:val="clear" w:color="auto" w:fill="E0E0E0"/>
          </w:tcPr>
          <w:p w14:paraId="3C5F0487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67" w:type="pct"/>
            <w:shd w:val="clear" w:color="auto" w:fill="E0E0E0"/>
          </w:tcPr>
          <w:p w14:paraId="3C5F0488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460" w:type="pct"/>
            <w:gridSpan w:val="2"/>
            <w:shd w:val="clear" w:color="auto" w:fill="E0E0E0"/>
          </w:tcPr>
          <w:p w14:paraId="3C5F0489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89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7BF604CA">
        <w:trPr>
          <w:trHeight w:val="574"/>
        </w:trPr>
        <w:tc>
          <w:tcPr>
            <w:tcW w:w="218" w:type="pct"/>
          </w:tcPr>
          <w:p w14:paraId="3C5F048D" w14:textId="48C015B0" w:rsidR="00C642F4" w:rsidRPr="00957A37" w:rsidRDefault="00432C3B" w:rsidP="003F434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535" w:type="pct"/>
          </w:tcPr>
          <w:p w14:paraId="3C5F048E" w14:textId="16416169" w:rsidR="00C642F4" w:rsidRPr="00957A37" w:rsidRDefault="005E0F1F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nsider purchasing a First Aid kit</w:t>
            </w:r>
          </w:p>
        </w:tc>
        <w:tc>
          <w:tcPr>
            <w:tcW w:w="567" w:type="pct"/>
          </w:tcPr>
          <w:p w14:paraId="3C5F048F" w14:textId="6E5F16ED" w:rsidR="00C642F4" w:rsidRPr="00956E94" w:rsidRDefault="00956E9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Afia Minhas</w:t>
            </w:r>
          </w:p>
        </w:tc>
        <w:tc>
          <w:tcPr>
            <w:tcW w:w="460" w:type="pct"/>
            <w:gridSpan w:val="2"/>
          </w:tcPr>
          <w:p w14:paraId="3C5F0490" w14:textId="48E6F732" w:rsidR="00C642F4" w:rsidRPr="00957A37" w:rsidRDefault="006E764F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7/02/26</w:t>
            </w:r>
            <w:r w:rsidRPr="00956E94">
              <w:rPr>
                <w:rFonts w:ascii="Lucida Sans" w:eastAsia="Times New Roman" w:hAnsi="Lucida Sans" w:cs="Arial"/>
                <w:szCs w:val="20"/>
              </w:rPr>
              <w:t> 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9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56E94" w:rsidRPr="00957A37" w14:paraId="3C5F049A" w14:textId="77777777" w:rsidTr="7BF604CA">
        <w:trPr>
          <w:trHeight w:val="574"/>
        </w:trPr>
        <w:tc>
          <w:tcPr>
            <w:tcW w:w="218" w:type="pct"/>
          </w:tcPr>
          <w:p w14:paraId="3C5F0494" w14:textId="0C0CCA12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535" w:type="pct"/>
          </w:tcPr>
          <w:p w14:paraId="3C5F0495" w14:textId="72710988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afety briefing to participants in advance of activity, including emergency exits and how to safely use any tools.</w:t>
            </w:r>
          </w:p>
        </w:tc>
        <w:tc>
          <w:tcPr>
            <w:tcW w:w="567" w:type="pct"/>
          </w:tcPr>
          <w:p w14:paraId="3C5F0496" w14:textId="0B4C4073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Afia Minhas</w:t>
            </w:r>
          </w:p>
        </w:tc>
        <w:tc>
          <w:tcPr>
            <w:tcW w:w="460" w:type="pct"/>
            <w:gridSpan w:val="2"/>
          </w:tcPr>
          <w:p w14:paraId="3C5F0497" w14:textId="1598FCE1" w:rsidR="00956E94" w:rsidRPr="00957A37" w:rsidRDefault="006E764F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17/02/26</w:t>
            </w:r>
            <w:r w:rsidRPr="00956E94">
              <w:rPr>
                <w:rFonts w:ascii="Lucida Sans" w:eastAsia="Times New Roman" w:hAnsi="Lucida Sans" w:cs="Arial"/>
                <w:szCs w:val="20"/>
              </w:rPr>
              <w:t> 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8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9" w:type="pct"/>
            <w:gridSpan w:val="2"/>
            <w:tcBorders>
              <w:left w:val="single" w:sz="18" w:space="0" w:color="auto"/>
            </w:tcBorders>
          </w:tcPr>
          <w:p w14:paraId="3C5F0499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56E94" w:rsidRPr="00957A37" w14:paraId="3C5F04A1" w14:textId="77777777" w:rsidTr="7BF604CA">
        <w:trPr>
          <w:trHeight w:val="574"/>
        </w:trPr>
        <w:tc>
          <w:tcPr>
            <w:tcW w:w="218" w:type="pct"/>
          </w:tcPr>
          <w:p w14:paraId="3C5F049B" w14:textId="61B0D2CE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535" w:type="pct"/>
          </w:tcPr>
          <w:p w14:paraId="3C5F049C" w14:textId="59F4AD45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ppropriate location for event chosen</w:t>
            </w:r>
          </w:p>
        </w:tc>
        <w:tc>
          <w:tcPr>
            <w:tcW w:w="567" w:type="pct"/>
          </w:tcPr>
          <w:p w14:paraId="3C5F049D" w14:textId="536E812D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Afia Minhas</w:t>
            </w:r>
          </w:p>
        </w:tc>
        <w:tc>
          <w:tcPr>
            <w:tcW w:w="460" w:type="pct"/>
            <w:gridSpan w:val="2"/>
          </w:tcPr>
          <w:p w14:paraId="3C5F049E" w14:textId="66DC9955" w:rsidR="00956E94" w:rsidRPr="00957A37" w:rsidRDefault="006E764F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7/02/26</w:t>
            </w:r>
            <w:r w:rsidRPr="00956E94">
              <w:rPr>
                <w:rFonts w:ascii="Lucida Sans" w:eastAsia="Times New Roman" w:hAnsi="Lucida Sans" w:cs="Arial"/>
                <w:szCs w:val="20"/>
              </w:rPr>
              <w:t> 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9" w:type="pct"/>
            <w:gridSpan w:val="2"/>
            <w:tcBorders>
              <w:left w:val="single" w:sz="18" w:space="0" w:color="auto"/>
            </w:tcBorders>
          </w:tcPr>
          <w:p w14:paraId="3C5F04A0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56E94" w:rsidRPr="00957A37" w14:paraId="3C5F04A8" w14:textId="77777777" w:rsidTr="7BF604CA">
        <w:trPr>
          <w:trHeight w:val="574"/>
        </w:trPr>
        <w:tc>
          <w:tcPr>
            <w:tcW w:w="218" w:type="pct"/>
          </w:tcPr>
          <w:p w14:paraId="3C5F04A2" w14:textId="57940080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535" w:type="pct"/>
          </w:tcPr>
          <w:p w14:paraId="3C5F04A3" w14:textId="76CA907C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ccess to/purchase of cleaning equipment</w:t>
            </w:r>
          </w:p>
        </w:tc>
        <w:tc>
          <w:tcPr>
            <w:tcW w:w="567" w:type="pct"/>
          </w:tcPr>
          <w:p w14:paraId="3C5F04A4" w14:textId="329123C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Afia Minhas</w:t>
            </w:r>
          </w:p>
        </w:tc>
        <w:tc>
          <w:tcPr>
            <w:tcW w:w="460" w:type="pct"/>
            <w:gridSpan w:val="2"/>
          </w:tcPr>
          <w:p w14:paraId="3C5F04A5" w14:textId="2E081EAB" w:rsidR="00956E94" w:rsidRPr="00957A37" w:rsidRDefault="006E764F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7/02/26</w:t>
            </w:r>
            <w:r w:rsidRPr="00956E94">
              <w:rPr>
                <w:rFonts w:ascii="Lucida Sans" w:eastAsia="Times New Roman" w:hAnsi="Lucida Sans" w:cs="Arial"/>
                <w:szCs w:val="20"/>
              </w:rPr>
              <w:t> 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9" w:type="pct"/>
            <w:gridSpan w:val="2"/>
            <w:tcBorders>
              <w:left w:val="single" w:sz="18" w:space="0" w:color="auto"/>
            </w:tcBorders>
          </w:tcPr>
          <w:p w14:paraId="3C5F04A7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56E94" w:rsidRPr="00957A37" w14:paraId="3C5F04AF" w14:textId="77777777" w:rsidTr="7BF604CA">
        <w:trPr>
          <w:trHeight w:val="574"/>
        </w:trPr>
        <w:tc>
          <w:tcPr>
            <w:tcW w:w="218" w:type="pct"/>
          </w:tcPr>
          <w:p w14:paraId="3C5F04A9" w14:textId="63E41C45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5</w:t>
            </w:r>
          </w:p>
        </w:tc>
        <w:tc>
          <w:tcPr>
            <w:tcW w:w="1535" w:type="pct"/>
          </w:tcPr>
          <w:p w14:paraId="3C5F04AA" w14:textId="4095DD54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Inspection of tools in advance of the activity</w:t>
            </w:r>
          </w:p>
        </w:tc>
        <w:tc>
          <w:tcPr>
            <w:tcW w:w="567" w:type="pct"/>
          </w:tcPr>
          <w:p w14:paraId="3C5F04AB" w14:textId="47A9583B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Afia Minhas</w:t>
            </w:r>
          </w:p>
        </w:tc>
        <w:tc>
          <w:tcPr>
            <w:tcW w:w="460" w:type="pct"/>
            <w:gridSpan w:val="2"/>
          </w:tcPr>
          <w:p w14:paraId="3C5F04AC" w14:textId="21A6FCCA" w:rsidR="00956E94" w:rsidRPr="00957A37" w:rsidRDefault="006E764F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szCs w:val="20"/>
              </w:rPr>
              <w:t>7/02/26</w:t>
            </w:r>
            <w:r w:rsidRPr="00956E94">
              <w:rPr>
                <w:rFonts w:ascii="Lucida Sans" w:eastAsia="Times New Roman" w:hAnsi="Lucida Sans" w:cs="Arial"/>
                <w:szCs w:val="20"/>
              </w:rPr>
              <w:t> 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9" w:type="pct"/>
            <w:gridSpan w:val="2"/>
            <w:tcBorders>
              <w:left w:val="single" w:sz="18" w:space="0" w:color="auto"/>
            </w:tcBorders>
          </w:tcPr>
          <w:p w14:paraId="3C5F04AE" w14:textId="77777777" w:rsidR="00956E94" w:rsidRPr="00957A37" w:rsidRDefault="00956E94" w:rsidP="00956E9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7BF604CA">
        <w:trPr>
          <w:cantSplit/>
        </w:trPr>
        <w:tc>
          <w:tcPr>
            <w:tcW w:w="2780" w:type="pct"/>
            <w:gridSpan w:val="5"/>
            <w:tcBorders>
              <w:bottom w:val="nil"/>
            </w:tcBorders>
          </w:tcPr>
          <w:p w14:paraId="3C5F04BF" w14:textId="77C636CE" w:rsidR="00C642F4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3AEE905B">
              <w:rPr>
                <w:rFonts w:ascii="Lucida Sans" w:eastAsia="Times New Roman" w:hAnsi="Lucida Sans" w:cs="Arial"/>
                <w:color w:val="000000" w:themeColor="text1"/>
              </w:rPr>
              <w:t xml:space="preserve">Responsible </w:t>
            </w:r>
            <w:r w:rsidR="007A7454" w:rsidRPr="3AEE905B">
              <w:rPr>
                <w:rFonts w:ascii="Lucida Sans" w:eastAsia="Times New Roman" w:hAnsi="Lucida Sans" w:cs="Arial"/>
                <w:color w:val="000000" w:themeColor="text1"/>
              </w:rPr>
              <w:t>committee member</w:t>
            </w:r>
            <w:r w:rsidRPr="3AEE905B">
              <w:rPr>
                <w:rFonts w:ascii="Lucida Sans" w:eastAsia="Times New Roman" w:hAnsi="Lucida Sans" w:cs="Arial"/>
                <w:color w:val="000000" w:themeColor="text1"/>
              </w:rPr>
              <w:t xml:space="preserve"> signature</w:t>
            </w:r>
            <w:r w:rsidR="00432C3B" w:rsidRPr="3AEE905B">
              <w:rPr>
                <w:rFonts w:ascii="Lucida Sans" w:eastAsia="Times New Roman" w:hAnsi="Lucida Sans" w:cs="Arial"/>
                <w:color w:val="000000" w:themeColor="text1"/>
              </w:rPr>
              <w:t xml:space="preserve"> 1</w:t>
            </w:r>
            <w:r w:rsidRPr="3AEE905B">
              <w:rPr>
                <w:rFonts w:ascii="Lucida Sans" w:eastAsia="Times New Roman" w:hAnsi="Lucida Sans" w:cs="Arial"/>
                <w:color w:val="000000" w:themeColor="text1"/>
              </w:rPr>
              <w:t>:</w:t>
            </w:r>
            <w:r w:rsidR="007A7454" w:rsidRPr="3AEE905B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2C3051BD" w:rsidRPr="3AEE905B">
              <w:rPr>
                <w:rFonts w:ascii="Lucida Sans" w:eastAsia="Times New Roman" w:hAnsi="Lucida Sans" w:cs="Arial"/>
                <w:color w:val="000000" w:themeColor="text1"/>
              </w:rPr>
              <w:t>Afia Minhas</w:t>
            </w:r>
          </w:p>
          <w:p w14:paraId="3C5F04C0" w14:textId="77777777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220" w:type="pct"/>
            <w:gridSpan w:val="3"/>
            <w:tcBorders>
              <w:bottom w:val="nil"/>
            </w:tcBorders>
          </w:tcPr>
          <w:p w14:paraId="200FE28F" w14:textId="5A64DCFF" w:rsidR="00C642F4" w:rsidRDefault="6E32421D" w:rsidP="7BF604C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7BF604CA">
              <w:rPr>
                <w:rFonts w:ascii="Lucida Sans" w:eastAsia="Times New Roman" w:hAnsi="Lucida Sans" w:cs="Arial"/>
                <w:color w:val="000000" w:themeColor="text1"/>
              </w:rPr>
              <w:t xml:space="preserve">Responsible </w:t>
            </w:r>
            <w:r w:rsidR="502C3B49" w:rsidRPr="7BF604CA">
              <w:rPr>
                <w:rFonts w:ascii="Lucida Sans" w:eastAsia="Times New Roman" w:hAnsi="Lucida Sans" w:cs="Arial"/>
                <w:color w:val="000000" w:themeColor="text1"/>
              </w:rPr>
              <w:t>committee member</w:t>
            </w:r>
            <w:r w:rsidRPr="7BF604CA">
              <w:rPr>
                <w:rFonts w:ascii="Lucida Sans" w:eastAsia="Times New Roman" w:hAnsi="Lucida Sans" w:cs="Arial"/>
                <w:color w:val="000000" w:themeColor="text1"/>
              </w:rPr>
              <w:t xml:space="preserve"> signature</w:t>
            </w:r>
            <w:r w:rsidR="6B8B2DBC" w:rsidRPr="7BF604CA">
              <w:rPr>
                <w:rFonts w:ascii="Lucida Sans" w:eastAsia="Times New Roman" w:hAnsi="Lucida Sans" w:cs="Arial"/>
                <w:color w:val="000000" w:themeColor="text1"/>
              </w:rPr>
              <w:t xml:space="preserve"> 2</w:t>
            </w:r>
            <w:r w:rsidRPr="7BF604CA">
              <w:rPr>
                <w:rFonts w:ascii="Lucida Sans" w:eastAsia="Times New Roman" w:hAnsi="Lucida Sans" w:cs="Arial"/>
                <w:color w:val="000000" w:themeColor="text1"/>
              </w:rPr>
              <w:t>:</w:t>
            </w:r>
            <w:r w:rsidR="502C3B49" w:rsidRPr="7BF604CA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</w:p>
          <w:p w14:paraId="3C5F04C1" w14:textId="711B4C86" w:rsidR="00432C3B" w:rsidRPr="00432C3B" w:rsidRDefault="00432C3B" w:rsidP="004B3FF0">
            <w:pPr>
              <w:rPr>
                <w:rFonts w:ascii="Lucida Sans" w:eastAsia="Times New Roman" w:hAnsi="Lucida Sans" w:cs="Arial"/>
                <w:szCs w:val="20"/>
              </w:rPr>
            </w:pPr>
          </w:p>
        </w:tc>
      </w:tr>
      <w:tr w:rsidR="00C642F4" w:rsidRPr="00957A37" w14:paraId="3C5F04C7" w14:textId="77777777" w:rsidTr="7BF604CA">
        <w:trPr>
          <w:cantSplit/>
          <w:trHeight w:val="606"/>
        </w:trPr>
        <w:tc>
          <w:tcPr>
            <w:tcW w:w="2414" w:type="pct"/>
            <w:gridSpan w:val="4"/>
            <w:tcBorders>
              <w:top w:val="nil"/>
              <w:right w:val="nil"/>
            </w:tcBorders>
          </w:tcPr>
          <w:p w14:paraId="3C5F04C3" w14:textId="2C040139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3AEE905B">
              <w:rPr>
                <w:rFonts w:ascii="Lucida Sans" w:eastAsia="Times New Roman" w:hAnsi="Lucida Sans" w:cs="Arial"/>
                <w:color w:val="000000" w:themeColor="text1"/>
              </w:rPr>
              <w:t>Print name:</w:t>
            </w:r>
            <w:r w:rsidR="004B3FF0" w:rsidRPr="3AEE905B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6D3ADF67" w:rsidRPr="3AEE905B">
              <w:rPr>
                <w:rFonts w:ascii="Lucida Sans" w:eastAsia="Times New Roman" w:hAnsi="Lucida Sans" w:cs="Arial"/>
                <w:color w:val="000000" w:themeColor="text1"/>
              </w:rPr>
              <w:t xml:space="preserve"> AFIA MINHAS</w:t>
            </w:r>
          </w:p>
        </w:tc>
        <w:tc>
          <w:tcPr>
            <w:tcW w:w="366" w:type="pct"/>
            <w:tcBorders>
              <w:top w:val="nil"/>
              <w:left w:val="nil"/>
            </w:tcBorders>
          </w:tcPr>
          <w:p w14:paraId="3C5F04C4" w14:textId="5EF37E26" w:rsidR="00C642F4" w:rsidRPr="00957A37" w:rsidRDefault="00C642F4" w:rsidP="003F4344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3AEE905B">
              <w:rPr>
                <w:rFonts w:ascii="Lucida Sans" w:eastAsia="Times New Roman" w:hAnsi="Lucida Sans" w:cs="Arial"/>
                <w:color w:val="000000" w:themeColor="text1"/>
              </w:rPr>
              <w:t>Date:</w:t>
            </w:r>
            <w:r w:rsidR="004B3FF0" w:rsidRPr="3AEE905B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3AF739BD" w:rsidRPr="3AEE905B">
              <w:rPr>
                <w:rFonts w:ascii="Lucida Sans" w:eastAsia="Times New Roman" w:hAnsi="Lucida Sans" w:cs="Arial"/>
                <w:color w:val="000000" w:themeColor="text1"/>
              </w:rPr>
              <w:t>01/02/26</w:t>
            </w:r>
          </w:p>
        </w:tc>
        <w:tc>
          <w:tcPr>
            <w:tcW w:w="1676" w:type="pct"/>
            <w:gridSpan w:val="2"/>
            <w:tcBorders>
              <w:top w:val="nil"/>
              <w:right w:val="nil"/>
            </w:tcBorders>
          </w:tcPr>
          <w:p w14:paraId="3C5F04C5" w14:textId="5A32D4E6" w:rsidR="00C642F4" w:rsidRPr="00957A37" w:rsidRDefault="6E32421D" w:rsidP="7BF604C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7BF604CA">
              <w:rPr>
                <w:rFonts w:ascii="Lucida Sans" w:eastAsia="Times New Roman" w:hAnsi="Lucida Sans" w:cs="Arial"/>
                <w:color w:val="000000" w:themeColor="text1"/>
              </w:rPr>
              <w:t>Print name:</w:t>
            </w:r>
            <w:r w:rsidR="53758B01" w:rsidRPr="7BF604CA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00224F41">
              <w:rPr>
                <w:rFonts w:ascii="Lucida Sans" w:eastAsia="Times New Roman" w:hAnsi="Lucida Sans" w:cs="Arial"/>
                <w:color w:val="000000" w:themeColor="text1"/>
              </w:rPr>
              <w:t>YAVIIN JAYASOMA</w:t>
            </w:r>
          </w:p>
        </w:tc>
        <w:tc>
          <w:tcPr>
            <w:tcW w:w="544" w:type="pct"/>
            <w:tcBorders>
              <w:top w:val="nil"/>
              <w:left w:val="nil"/>
            </w:tcBorders>
          </w:tcPr>
          <w:p w14:paraId="3C5F04C6" w14:textId="6B52E29E" w:rsidR="00C642F4" w:rsidRPr="00957A37" w:rsidRDefault="6E32421D" w:rsidP="7BF604C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7BF604CA">
              <w:rPr>
                <w:rFonts w:ascii="Lucida Sans" w:eastAsia="Times New Roman" w:hAnsi="Lucida Sans" w:cs="Arial"/>
                <w:color w:val="000000" w:themeColor="text1"/>
              </w:rPr>
              <w:t>Date</w:t>
            </w:r>
            <w:r w:rsidR="15E983EB" w:rsidRPr="7BF604CA">
              <w:rPr>
                <w:rFonts w:ascii="Lucida Sans" w:eastAsia="Times New Roman" w:hAnsi="Lucida Sans" w:cs="Arial"/>
                <w:color w:val="000000" w:themeColor="text1"/>
              </w:rPr>
              <w:t>:</w:t>
            </w:r>
            <w:r w:rsidR="75E45DD4" w:rsidRPr="7BF604CA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00224F41">
              <w:rPr>
                <w:rFonts w:ascii="Lucida Sans" w:eastAsia="Times New Roman" w:hAnsi="Lucida Sans" w:cs="Arial"/>
                <w:color w:val="000000" w:themeColor="text1"/>
              </w:rPr>
              <w:t>01/02/26</w:t>
            </w:r>
          </w:p>
        </w:tc>
      </w:tr>
    </w:tbl>
    <w:p w14:paraId="1B5DD15C" w14:textId="0A02B1E7" w:rsidR="4ACF8DF0" w:rsidRDefault="4ACF8DF0" w:rsidP="4ACF8DF0">
      <w:pPr>
        <w:rPr>
          <w:b/>
          <w:bCs/>
          <w:sz w:val="24"/>
          <w:szCs w:val="24"/>
        </w:rPr>
      </w:pPr>
    </w:p>
    <w:p w14:paraId="3C5F04CC" w14:textId="1E74CF0E" w:rsidR="00530142" w:rsidRPr="00206901" w:rsidRDefault="00530142" w:rsidP="4ACF8DF0">
      <w:pPr>
        <w:rPr>
          <w:b/>
          <w:bCs/>
          <w:sz w:val="24"/>
          <w:szCs w:val="24"/>
        </w:rPr>
      </w:pPr>
      <w:r w:rsidRPr="4ACF8DF0">
        <w:rPr>
          <w:b/>
          <w:bCs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638F0">
            <w:pPr>
              <w:pStyle w:val="ListParagraph"/>
              <w:numPr>
                <w:ilvl w:val="0"/>
                <w:numId w:val="3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3F4344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3F4344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8" r:lo="rId19" r:qs="rId20" r:cs="rId21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638F0">
            <w:pPr>
              <w:pStyle w:val="ListParagraph"/>
              <w:numPr>
                <w:ilvl w:val="0"/>
                <w:numId w:val="3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3F4344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3F4344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638F0">
            <w:pPr>
              <w:pStyle w:val="ListParagraph"/>
              <w:numPr>
                <w:ilvl w:val="0"/>
                <w:numId w:val="3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3F4344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3F4344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638F0">
            <w:pPr>
              <w:pStyle w:val="ListParagraph"/>
              <w:numPr>
                <w:ilvl w:val="0"/>
                <w:numId w:val="3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3F4344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3F4344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638F0">
            <w:pPr>
              <w:pStyle w:val="ListParagraph"/>
              <w:numPr>
                <w:ilvl w:val="0"/>
                <w:numId w:val="3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3F4344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3F4344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500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087D95" w:rsidRPr="00185766" w14:paraId="4EF90A8A" w14:textId="77777777" w:rsidTr="00087D95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23F708AC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57146508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4474C6BD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087D95" w:rsidRPr="00185766" w14:paraId="5F893F9A" w14:textId="77777777" w:rsidTr="00087D95">
        <w:trPr>
          <w:trHeight w:val="291"/>
        </w:trPr>
        <w:tc>
          <w:tcPr>
            <w:tcW w:w="446" w:type="dxa"/>
          </w:tcPr>
          <w:p w14:paraId="43162DB8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8" w:type="dxa"/>
          </w:tcPr>
          <w:p w14:paraId="44E4C0AA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16C004EA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087D95" w:rsidRPr="00185766" w14:paraId="38453BFD" w14:textId="77777777" w:rsidTr="00087D95">
        <w:trPr>
          <w:trHeight w:val="583"/>
        </w:trPr>
        <w:tc>
          <w:tcPr>
            <w:tcW w:w="446" w:type="dxa"/>
          </w:tcPr>
          <w:p w14:paraId="2F59D26F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8" w:type="dxa"/>
          </w:tcPr>
          <w:p w14:paraId="23EABDD9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7F81F948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087D95" w:rsidRPr="00185766" w14:paraId="032DD19D" w14:textId="77777777" w:rsidTr="00087D95">
        <w:trPr>
          <w:trHeight w:val="431"/>
        </w:trPr>
        <w:tc>
          <w:tcPr>
            <w:tcW w:w="446" w:type="dxa"/>
          </w:tcPr>
          <w:p w14:paraId="531B2410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8" w:type="dxa"/>
          </w:tcPr>
          <w:p w14:paraId="53435AC5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59FE130D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087D95" w:rsidRPr="00185766" w14:paraId="3B46AA86" w14:textId="77777777" w:rsidTr="00087D95">
        <w:trPr>
          <w:trHeight w:val="431"/>
        </w:trPr>
        <w:tc>
          <w:tcPr>
            <w:tcW w:w="446" w:type="dxa"/>
          </w:tcPr>
          <w:p w14:paraId="0FCF1921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8" w:type="dxa"/>
          </w:tcPr>
          <w:p w14:paraId="1703B719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0493F5BB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087D95" w:rsidRPr="00185766" w14:paraId="56806331" w14:textId="77777777" w:rsidTr="00087D95">
        <w:trPr>
          <w:trHeight w:val="583"/>
        </w:trPr>
        <w:tc>
          <w:tcPr>
            <w:tcW w:w="446" w:type="dxa"/>
          </w:tcPr>
          <w:p w14:paraId="2108BB3C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8" w:type="dxa"/>
          </w:tcPr>
          <w:p w14:paraId="6703BD7E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15897CAB" w14:textId="77777777" w:rsidR="00087D95" w:rsidRPr="00185766" w:rsidRDefault="00087D95" w:rsidP="00087D95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1638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1638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p w14:paraId="208A81A6" w14:textId="0A6671EE" w:rsidR="001D1E79" w:rsidRDefault="001D1E79" w:rsidP="00530142"/>
    <w:p w14:paraId="172D7DAC" w14:textId="4A72AF24" w:rsidR="001D1E79" w:rsidRDefault="001D1E79" w:rsidP="00530142"/>
    <w:tbl>
      <w:tblPr>
        <w:tblStyle w:val="TableGrid"/>
        <w:tblpPr w:leftFromText="180" w:rightFromText="180" w:vertAnchor="text" w:horzAnchor="margin" w:tblpXSpec="right" w:tblpY="100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087D95" w:rsidRPr="00465024" w14:paraId="0AAF8F29" w14:textId="77777777" w:rsidTr="00087D95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16A673A7" w14:textId="77777777" w:rsidR="00087D95" w:rsidRPr="00465024" w:rsidRDefault="00087D95" w:rsidP="00087D95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087D95" w:rsidRPr="00465024" w14:paraId="3EBD3F3E" w14:textId="77777777" w:rsidTr="00087D95">
        <w:trPr>
          <w:trHeight w:val="220"/>
        </w:trPr>
        <w:tc>
          <w:tcPr>
            <w:tcW w:w="1006" w:type="dxa"/>
          </w:tcPr>
          <w:p w14:paraId="0C13C1EF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D039D7A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087D95" w:rsidRPr="00465024" w14:paraId="3A8C7BC9" w14:textId="77777777" w:rsidTr="00087D95">
        <w:trPr>
          <w:trHeight w:val="239"/>
        </w:trPr>
        <w:tc>
          <w:tcPr>
            <w:tcW w:w="1006" w:type="dxa"/>
          </w:tcPr>
          <w:p w14:paraId="7D2FF2FB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33896FA2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087D95" w:rsidRPr="00465024" w14:paraId="40629BF5" w14:textId="77777777" w:rsidTr="00087D95">
        <w:trPr>
          <w:trHeight w:val="239"/>
        </w:trPr>
        <w:tc>
          <w:tcPr>
            <w:tcW w:w="1006" w:type="dxa"/>
          </w:tcPr>
          <w:p w14:paraId="3A759102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4B48BC0A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087D95" w:rsidRPr="00465024" w14:paraId="15403537" w14:textId="77777777" w:rsidTr="00087D95">
        <w:trPr>
          <w:trHeight w:val="220"/>
        </w:trPr>
        <w:tc>
          <w:tcPr>
            <w:tcW w:w="1006" w:type="dxa"/>
          </w:tcPr>
          <w:p w14:paraId="2205D50E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54CB45C3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087D95" w:rsidRPr="00465024" w14:paraId="70792D71" w14:textId="77777777" w:rsidTr="00087D95">
        <w:trPr>
          <w:trHeight w:val="75"/>
        </w:trPr>
        <w:tc>
          <w:tcPr>
            <w:tcW w:w="1006" w:type="dxa"/>
          </w:tcPr>
          <w:p w14:paraId="5B463D9F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30B6D0E8" w14:textId="77777777" w:rsidR="00087D95" w:rsidRPr="00465024" w:rsidRDefault="00087D95" w:rsidP="00087D95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3C5F054E" w14:textId="0D2B28E0" w:rsidR="007361BE" w:rsidRDefault="007361BE" w:rsidP="4ACF8DF0"/>
    <w:sectPr w:rsidR="007361BE" w:rsidSect="008C216A">
      <w:headerReference w:type="default" r:id="rId23"/>
      <w:footerReference w:type="default" r:id="rId24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A93B8D" w14:textId="77777777" w:rsidR="001335C3" w:rsidRDefault="001335C3" w:rsidP="00AC47B4">
      <w:pPr>
        <w:spacing w:after="0" w:line="240" w:lineRule="auto"/>
      </w:pPr>
      <w:r>
        <w:separator/>
      </w:r>
    </w:p>
  </w:endnote>
  <w:endnote w:type="continuationSeparator" w:id="0">
    <w:p w14:paraId="6D7C54F5" w14:textId="77777777" w:rsidR="001335C3" w:rsidRDefault="001335C3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altName w:val="Calibri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2FBC9D" w14:textId="77777777" w:rsidR="001335C3" w:rsidRDefault="001335C3" w:rsidP="00AC47B4">
      <w:pPr>
        <w:spacing w:after="0" w:line="240" w:lineRule="auto"/>
      </w:pPr>
      <w:r>
        <w:separator/>
      </w:r>
    </w:p>
  </w:footnote>
  <w:footnote w:type="continuationSeparator" w:id="0">
    <w:p w14:paraId="43030986" w14:textId="77777777" w:rsidR="001335C3" w:rsidRDefault="001335C3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C28D74" w14:textId="77777777" w:rsidR="00246215" w:rsidRDefault="00246215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C7073"/>
    <w:multiLevelType w:val="multilevel"/>
    <w:tmpl w:val="565428B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5802F5E"/>
    <w:multiLevelType w:val="multilevel"/>
    <w:tmpl w:val="DAEE59B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F0A148B"/>
    <w:multiLevelType w:val="multilevel"/>
    <w:tmpl w:val="929E3C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F195AD3"/>
    <w:multiLevelType w:val="multilevel"/>
    <w:tmpl w:val="3FC4C70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1D95E81"/>
    <w:multiLevelType w:val="multilevel"/>
    <w:tmpl w:val="74BA87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6E3449E"/>
    <w:multiLevelType w:val="multilevel"/>
    <w:tmpl w:val="56849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7B50A5"/>
    <w:multiLevelType w:val="hybridMultilevel"/>
    <w:tmpl w:val="EDA21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F3E8C"/>
    <w:multiLevelType w:val="hybridMultilevel"/>
    <w:tmpl w:val="69986D28"/>
    <w:lvl w:ilvl="0" w:tplc="2C9E2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702A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D28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BEE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AE5A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FE9C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58D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AC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C28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B3F82"/>
    <w:multiLevelType w:val="hybridMultilevel"/>
    <w:tmpl w:val="36002BC2"/>
    <w:lvl w:ilvl="0" w:tplc="25582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709B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3045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9A03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F03D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58F3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2206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B274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B066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E64D9"/>
    <w:multiLevelType w:val="multilevel"/>
    <w:tmpl w:val="4B1030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2693332"/>
    <w:multiLevelType w:val="multilevel"/>
    <w:tmpl w:val="941A2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5C50EBA"/>
    <w:multiLevelType w:val="multilevel"/>
    <w:tmpl w:val="36360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F6D0339"/>
    <w:multiLevelType w:val="multilevel"/>
    <w:tmpl w:val="85B4C8B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4463593F"/>
    <w:multiLevelType w:val="hybridMultilevel"/>
    <w:tmpl w:val="4F780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360546"/>
    <w:multiLevelType w:val="hybridMultilevel"/>
    <w:tmpl w:val="E4AE8D58"/>
    <w:lvl w:ilvl="0" w:tplc="5950E88C">
      <w:numFmt w:val="bullet"/>
      <w:lvlText w:val="-"/>
      <w:lvlJc w:val="left"/>
      <w:pPr>
        <w:ind w:left="53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15" w15:restartNumberingAfterBreak="0">
    <w:nsid w:val="48ED677A"/>
    <w:multiLevelType w:val="hybridMultilevel"/>
    <w:tmpl w:val="05029196"/>
    <w:lvl w:ilvl="0" w:tplc="B1360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3C45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DC25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5E8A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1690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D4E8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2A8E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8822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88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45837"/>
    <w:multiLevelType w:val="hybridMultilevel"/>
    <w:tmpl w:val="4F7244EC"/>
    <w:lvl w:ilvl="0" w:tplc="6EF636BC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350F59"/>
    <w:multiLevelType w:val="hybridMultilevel"/>
    <w:tmpl w:val="C42AF488"/>
    <w:lvl w:ilvl="0" w:tplc="C70A4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641B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727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D8D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C079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C0C7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4F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84A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1485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C47E09"/>
    <w:multiLevelType w:val="hybridMultilevel"/>
    <w:tmpl w:val="7BC008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B83E17"/>
    <w:multiLevelType w:val="multilevel"/>
    <w:tmpl w:val="5BCCF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6217AB0"/>
    <w:multiLevelType w:val="hybridMultilevel"/>
    <w:tmpl w:val="2B76BF5C"/>
    <w:lvl w:ilvl="0" w:tplc="B27A9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3A4F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468A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148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8C9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28C5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AE1F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F4D3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AC1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4D1168"/>
    <w:multiLevelType w:val="multilevel"/>
    <w:tmpl w:val="ED86D12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5E220E46"/>
    <w:multiLevelType w:val="hybridMultilevel"/>
    <w:tmpl w:val="A5E4B1DE"/>
    <w:lvl w:ilvl="0" w:tplc="17687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92C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2AFD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3E3B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9220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AC5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CC33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DAC2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C6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8F14C9"/>
    <w:multiLevelType w:val="hybridMultilevel"/>
    <w:tmpl w:val="3904D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5E1375A"/>
    <w:multiLevelType w:val="hybridMultilevel"/>
    <w:tmpl w:val="709A6636"/>
    <w:lvl w:ilvl="0" w:tplc="82CA2206">
      <w:start w:val="16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6882FE5"/>
    <w:multiLevelType w:val="multilevel"/>
    <w:tmpl w:val="342CE90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6976284A"/>
    <w:multiLevelType w:val="hybridMultilevel"/>
    <w:tmpl w:val="CE74F502"/>
    <w:lvl w:ilvl="0" w:tplc="03985C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DA8DA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C4A15C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3283F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C34150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8C4371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950C6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D08608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9E2A38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AC96052"/>
    <w:multiLevelType w:val="hybridMultilevel"/>
    <w:tmpl w:val="E8F6E0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331073"/>
    <w:multiLevelType w:val="multilevel"/>
    <w:tmpl w:val="9490F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3636131"/>
    <w:multiLevelType w:val="hybridMultilevel"/>
    <w:tmpl w:val="EDFEC9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9A122C"/>
    <w:multiLevelType w:val="multilevel"/>
    <w:tmpl w:val="9FAE5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9AD2FDB"/>
    <w:multiLevelType w:val="hybridMultilevel"/>
    <w:tmpl w:val="254E7F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3498345">
    <w:abstractNumId w:val="8"/>
  </w:num>
  <w:num w:numId="2" w16cid:durableId="1364943929">
    <w:abstractNumId w:val="33"/>
  </w:num>
  <w:num w:numId="3" w16cid:durableId="1950314761">
    <w:abstractNumId w:val="30"/>
  </w:num>
  <w:num w:numId="4" w16cid:durableId="1055158776">
    <w:abstractNumId w:val="26"/>
  </w:num>
  <w:num w:numId="5" w16cid:durableId="126709444">
    <w:abstractNumId w:val="18"/>
  </w:num>
  <w:num w:numId="6" w16cid:durableId="1116633794">
    <w:abstractNumId w:val="7"/>
  </w:num>
  <w:num w:numId="7" w16cid:durableId="627008510">
    <w:abstractNumId w:val="29"/>
  </w:num>
  <w:num w:numId="8" w16cid:durableId="684673244">
    <w:abstractNumId w:val="17"/>
  </w:num>
  <w:num w:numId="9" w16cid:durableId="1242332424">
    <w:abstractNumId w:val="15"/>
  </w:num>
  <w:num w:numId="10" w16cid:durableId="1826583252">
    <w:abstractNumId w:val="13"/>
  </w:num>
  <w:num w:numId="11" w16cid:durableId="719019825">
    <w:abstractNumId w:val="23"/>
  </w:num>
  <w:num w:numId="12" w16cid:durableId="484518661">
    <w:abstractNumId w:val="32"/>
  </w:num>
  <w:num w:numId="13" w16cid:durableId="566384092">
    <w:abstractNumId w:val="6"/>
  </w:num>
  <w:num w:numId="14" w16cid:durableId="1585797748">
    <w:abstractNumId w:val="20"/>
  </w:num>
  <w:num w:numId="15" w16cid:durableId="1758404252">
    <w:abstractNumId w:val="24"/>
  </w:num>
  <w:num w:numId="16" w16cid:durableId="138309872">
    <w:abstractNumId w:val="27"/>
  </w:num>
  <w:num w:numId="17" w16cid:durableId="1093933284">
    <w:abstractNumId w:val="22"/>
  </w:num>
  <w:num w:numId="18" w16cid:durableId="108621758">
    <w:abstractNumId w:val="3"/>
  </w:num>
  <w:num w:numId="19" w16cid:durableId="1341470721">
    <w:abstractNumId w:val="4"/>
  </w:num>
  <w:num w:numId="20" w16cid:durableId="611400814">
    <w:abstractNumId w:val="1"/>
  </w:num>
  <w:num w:numId="21" w16cid:durableId="2091924011">
    <w:abstractNumId w:val="21"/>
  </w:num>
  <w:num w:numId="22" w16cid:durableId="1130243337">
    <w:abstractNumId w:val="2"/>
  </w:num>
  <w:num w:numId="23" w16cid:durableId="447626087">
    <w:abstractNumId w:val="12"/>
  </w:num>
  <w:num w:numId="24" w16cid:durableId="342824121">
    <w:abstractNumId w:val="0"/>
  </w:num>
  <w:num w:numId="25" w16cid:durableId="132677622">
    <w:abstractNumId w:val="9"/>
  </w:num>
  <w:num w:numId="26" w16cid:durableId="1114399218">
    <w:abstractNumId w:val="25"/>
  </w:num>
  <w:num w:numId="27" w16cid:durableId="1343320934">
    <w:abstractNumId w:val="28"/>
  </w:num>
  <w:num w:numId="28" w16cid:durableId="288097148">
    <w:abstractNumId w:val="19"/>
  </w:num>
  <w:num w:numId="29" w16cid:durableId="1680816220">
    <w:abstractNumId w:val="5"/>
  </w:num>
  <w:num w:numId="30" w16cid:durableId="1177117624">
    <w:abstractNumId w:val="10"/>
  </w:num>
  <w:num w:numId="31" w16cid:durableId="425077356">
    <w:abstractNumId w:val="11"/>
  </w:num>
  <w:num w:numId="32" w16cid:durableId="1340085048">
    <w:abstractNumId w:val="31"/>
  </w:num>
  <w:num w:numId="33" w16cid:durableId="1737312765">
    <w:abstractNumId w:val="14"/>
  </w:num>
  <w:num w:numId="34" w16cid:durableId="1082029311">
    <w:abstractNumId w:val="1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tzSwtDAwNDI1NjVU0lEKTi0uzszPAykwqQUA5D6FeywAAAA="/>
  </w:docVars>
  <w:rsids>
    <w:rsidRoot w:val="005C214B"/>
    <w:rsid w:val="00000696"/>
    <w:rsid w:val="00001287"/>
    <w:rsid w:val="00001FFA"/>
    <w:rsid w:val="00002A6A"/>
    <w:rsid w:val="00005D1D"/>
    <w:rsid w:val="00010DCA"/>
    <w:rsid w:val="00010FCB"/>
    <w:rsid w:val="000126CB"/>
    <w:rsid w:val="00012D7A"/>
    <w:rsid w:val="00016EE4"/>
    <w:rsid w:val="00017B7D"/>
    <w:rsid w:val="00017FDA"/>
    <w:rsid w:val="00024DAD"/>
    <w:rsid w:val="00027715"/>
    <w:rsid w:val="00033376"/>
    <w:rsid w:val="00033835"/>
    <w:rsid w:val="000354BA"/>
    <w:rsid w:val="0003686D"/>
    <w:rsid w:val="00040853"/>
    <w:rsid w:val="00041D73"/>
    <w:rsid w:val="00043B9A"/>
    <w:rsid w:val="0004417F"/>
    <w:rsid w:val="00044942"/>
    <w:rsid w:val="00044B80"/>
    <w:rsid w:val="00055796"/>
    <w:rsid w:val="00060C22"/>
    <w:rsid w:val="000618BF"/>
    <w:rsid w:val="000621C2"/>
    <w:rsid w:val="0006375A"/>
    <w:rsid w:val="000670A4"/>
    <w:rsid w:val="00070D24"/>
    <w:rsid w:val="00073C24"/>
    <w:rsid w:val="0007414A"/>
    <w:rsid w:val="000742F8"/>
    <w:rsid w:val="00082AB9"/>
    <w:rsid w:val="0008455A"/>
    <w:rsid w:val="00085806"/>
    <w:rsid w:val="00085B98"/>
    <w:rsid w:val="00087D95"/>
    <w:rsid w:val="00094F71"/>
    <w:rsid w:val="00097293"/>
    <w:rsid w:val="000A248D"/>
    <w:rsid w:val="000A2D02"/>
    <w:rsid w:val="000A41CE"/>
    <w:rsid w:val="000A4A11"/>
    <w:rsid w:val="000A5636"/>
    <w:rsid w:val="000A6E7E"/>
    <w:rsid w:val="000B0F92"/>
    <w:rsid w:val="000B61B5"/>
    <w:rsid w:val="000B7597"/>
    <w:rsid w:val="000C4E23"/>
    <w:rsid w:val="000C4FAC"/>
    <w:rsid w:val="000C584B"/>
    <w:rsid w:val="000C5B44"/>
    <w:rsid w:val="000C5DA1"/>
    <w:rsid w:val="000C5FCD"/>
    <w:rsid w:val="000C6C98"/>
    <w:rsid w:val="000C734A"/>
    <w:rsid w:val="000D265D"/>
    <w:rsid w:val="000D28AD"/>
    <w:rsid w:val="000D3F3F"/>
    <w:rsid w:val="000D4314"/>
    <w:rsid w:val="000D6DA0"/>
    <w:rsid w:val="000E211C"/>
    <w:rsid w:val="000E34EE"/>
    <w:rsid w:val="000E4942"/>
    <w:rsid w:val="000E60A3"/>
    <w:rsid w:val="000E76F2"/>
    <w:rsid w:val="000F15D0"/>
    <w:rsid w:val="000F3A6A"/>
    <w:rsid w:val="000F7BD4"/>
    <w:rsid w:val="0010289E"/>
    <w:rsid w:val="00105A0F"/>
    <w:rsid w:val="00105B57"/>
    <w:rsid w:val="00107CDC"/>
    <w:rsid w:val="00114030"/>
    <w:rsid w:val="0011453C"/>
    <w:rsid w:val="00116D9B"/>
    <w:rsid w:val="0011721E"/>
    <w:rsid w:val="0011791A"/>
    <w:rsid w:val="001205C3"/>
    <w:rsid w:val="0012482F"/>
    <w:rsid w:val="00124DF9"/>
    <w:rsid w:val="001316C9"/>
    <w:rsid w:val="00133077"/>
    <w:rsid w:val="001335C3"/>
    <w:rsid w:val="0013426F"/>
    <w:rsid w:val="00135E69"/>
    <w:rsid w:val="0013652A"/>
    <w:rsid w:val="00136571"/>
    <w:rsid w:val="00137997"/>
    <w:rsid w:val="00140E8A"/>
    <w:rsid w:val="001411F3"/>
    <w:rsid w:val="00147C5C"/>
    <w:rsid w:val="00155D42"/>
    <w:rsid w:val="001611F8"/>
    <w:rsid w:val="001638F0"/>
    <w:rsid w:val="00163937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4EE9"/>
    <w:rsid w:val="001A52C9"/>
    <w:rsid w:val="001A6E94"/>
    <w:rsid w:val="001A7937"/>
    <w:rsid w:val="001A7FD3"/>
    <w:rsid w:val="001B01C0"/>
    <w:rsid w:val="001B0845"/>
    <w:rsid w:val="001B1342"/>
    <w:rsid w:val="001B2773"/>
    <w:rsid w:val="001B4339"/>
    <w:rsid w:val="001B615F"/>
    <w:rsid w:val="001C3580"/>
    <w:rsid w:val="001C36F2"/>
    <w:rsid w:val="001C4518"/>
    <w:rsid w:val="001C5A56"/>
    <w:rsid w:val="001C6874"/>
    <w:rsid w:val="001D0DCB"/>
    <w:rsid w:val="001D1E79"/>
    <w:rsid w:val="001D2CE5"/>
    <w:rsid w:val="001D31D1"/>
    <w:rsid w:val="001D5C4A"/>
    <w:rsid w:val="001D6808"/>
    <w:rsid w:val="001D7494"/>
    <w:rsid w:val="001E2AAE"/>
    <w:rsid w:val="001E2BD4"/>
    <w:rsid w:val="001E4A0A"/>
    <w:rsid w:val="001E4E5C"/>
    <w:rsid w:val="001E5435"/>
    <w:rsid w:val="001F09E1"/>
    <w:rsid w:val="001F142F"/>
    <w:rsid w:val="001F1990"/>
    <w:rsid w:val="001F2C91"/>
    <w:rsid w:val="001F353D"/>
    <w:rsid w:val="001F7CA3"/>
    <w:rsid w:val="00202D2A"/>
    <w:rsid w:val="00204367"/>
    <w:rsid w:val="00206901"/>
    <w:rsid w:val="00206B86"/>
    <w:rsid w:val="00210954"/>
    <w:rsid w:val="00222D79"/>
    <w:rsid w:val="00223C86"/>
    <w:rsid w:val="00224F41"/>
    <w:rsid w:val="00232DAC"/>
    <w:rsid w:val="00232EB0"/>
    <w:rsid w:val="00236EDC"/>
    <w:rsid w:val="00241AE5"/>
    <w:rsid w:val="00241F4E"/>
    <w:rsid w:val="00246215"/>
    <w:rsid w:val="00246B6F"/>
    <w:rsid w:val="00253B73"/>
    <w:rsid w:val="00256722"/>
    <w:rsid w:val="002607CF"/>
    <w:rsid w:val="002635D1"/>
    <w:rsid w:val="002709A2"/>
    <w:rsid w:val="00271C94"/>
    <w:rsid w:val="00274F2E"/>
    <w:rsid w:val="002770D4"/>
    <w:rsid w:val="002860FE"/>
    <w:rsid w:val="002871EB"/>
    <w:rsid w:val="00297339"/>
    <w:rsid w:val="002A2D8C"/>
    <w:rsid w:val="002A32DB"/>
    <w:rsid w:val="002A35C1"/>
    <w:rsid w:val="002A631F"/>
    <w:rsid w:val="002A7C41"/>
    <w:rsid w:val="002B246E"/>
    <w:rsid w:val="002B2901"/>
    <w:rsid w:val="002B77E7"/>
    <w:rsid w:val="002C0286"/>
    <w:rsid w:val="002C29DD"/>
    <w:rsid w:val="002C2F81"/>
    <w:rsid w:val="002C33C6"/>
    <w:rsid w:val="002C51D5"/>
    <w:rsid w:val="002C6117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09F4"/>
    <w:rsid w:val="003210A0"/>
    <w:rsid w:val="00321C83"/>
    <w:rsid w:val="00323D99"/>
    <w:rsid w:val="0032454C"/>
    <w:rsid w:val="0032678E"/>
    <w:rsid w:val="0033042F"/>
    <w:rsid w:val="00332B4C"/>
    <w:rsid w:val="0033543E"/>
    <w:rsid w:val="00337A6E"/>
    <w:rsid w:val="00337BD9"/>
    <w:rsid w:val="0034005E"/>
    <w:rsid w:val="00340A8A"/>
    <w:rsid w:val="00341CED"/>
    <w:rsid w:val="0034511B"/>
    <w:rsid w:val="00345452"/>
    <w:rsid w:val="00345955"/>
    <w:rsid w:val="00346858"/>
    <w:rsid w:val="00347838"/>
    <w:rsid w:val="003518D6"/>
    <w:rsid w:val="00355E36"/>
    <w:rsid w:val="0035781C"/>
    <w:rsid w:val="0036014E"/>
    <w:rsid w:val="00363BC7"/>
    <w:rsid w:val="003758D3"/>
    <w:rsid w:val="00376463"/>
    <w:rsid w:val="003769A8"/>
    <w:rsid w:val="00382484"/>
    <w:rsid w:val="00383268"/>
    <w:rsid w:val="0038742E"/>
    <w:rsid w:val="00393E06"/>
    <w:rsid w:val="003A1818"/>
    <w:rsid w:val="003B4F4C"/>
    <w:rsid w:val="003B62E8"/>
    <w:rsid w:val="003B6BD9"/>
    <w:rsid w:val="003C6B63"/>
    <w:rsid w:val="003C7C7E"/>
    <w:rsid w:val="003D3BAD"/>
    <w:rsid w:val="003D57EC"/>
    <w:rsid w:val="003D673B"/>
    <w:rsid w:val="003E3E05"/>
    <w:rsid w:val="003E4E89"/>
    <w:rsid w:val="003F1281"/>
    <w:rsid w:val="003F1A18"/>
    <w:rsid w:val="003F2EF6"/>
    <w:rsid w:val="003F4344"/>
    <w:rsid w:val="003F49F3"/>
    <w:rsid w:val="003F5BE9"/>
    <w:rsid w:val="003F70B0"/>
    <w:rsid w:val="00400FE0"/>
    <w:rsid w:val="004014C3"/>
    <w:rsid w:val="00401B99"/>
    <w:rsid w:val="0040216A"/>
    <w:rsid w:val="004043D1"/>
    <w:rsid w:val="00414C62"/>
    <w:rsid w:val="004259E0"/>
    <w:rsid w:val="00426475"/>
    <w:rsid w:val="00426F08"/>
    <w:rsid w:val="004275F1"/>
    <w:rsid w:val="0043188A"/>
    <w:rsid w:val="00432C3B"/>
    <w:rsid w:val="004337ED"/>
    <w:rsid w:val="00436AF8"/>
    <w:rsid w:val="004375F6"/>
    <w:rsid w:val="004452CA"/>
    <w:rsid w:val="004459F4"/>
    <w:rsid w:val="004470AF"/>
    <w:rsid w:val="0045100C"/>
    <w:rsid w:val="00451092"/>
    <w:rsid w:val="0045152F"/>
    <w:rsid w:val="00453065"/>
    <w:rsid w:val="00453B62"/>
    <w:rsid w:val="00454E9E"/>
    <w:rsid w:val="00461F5D"/>
    <w:rsid w:val="00464773"/>
    <w:rsid w:val="0046607A"/>
    <w:rsid w:val="0047392A"/>
    <w:rsid w:val="0047445C"/>
    <w:rsid w:val="0047550C"/>
    <w:rsid w:val="0047605E"/>
    <w:rsid w:val="004768EF"/>
    <w:rsid w:val="00477373"/>
    <w:rsid w:val="00477613"/>
    <w:rsid w:val="00484EE8"/>
    <w:rsid w:val="00487488"/>
    <w:rsid w:val="00490C37"/>
    <w:rsid w:val="00491DC7"/>
    <w:rsid w:val="00494715"/>
    <w:rsid w:val="00496177"/>
    <w:rsid w:val="00496A6B"/>
    <w:rsid w:val="004A24A5"/>
    <w:rsid w:val="004A2529"/>
    <w:rsid w:val="004A34B0"/>
    <w:rsid w:val="004A3E31"/>
    <w:rsid w:val="004A4639"/>
    <w:rsid w:val="004B03B9"/>
    <w:rsid w:val="004B204F"/>
    <w:rsid w:val="004B29EF"/>
    <w:rsid w:val="004B3FF0"/>
    <w:rsid w:val="004C1D8F"/>
    <w:rsid w:val="004C2A99"/>
    <w:rsid w:val="004C559E"/>
    <w:rsid w:val="004C5714"/>
    <w:rsid w:val="004D2010"/>
    <w:rsid w:val="004D442C"/>
    <w:rsid w:val="004D4EBB"/>
    <w:rsid w:val="004D7E3E"/>
    <w:rsid w:val="004E0B6F"/>
    <w:rsid w:val="004E1362"/>
    <w:rsid w:val="004E59E3"/>
    <w:rsid w:val="004E7DF2"/>
    <w:rsid w:val="004F2419"/>
    <w:rsid w:val="004F241A"/>
    <w:rsid w:val="004F2903"/>
    <w:rsid w:val="004F3435"/>
    <w:rsid w:val="004F431C"/>
    <w:rsid w:val="00500C56"/>
    <w:rsid w:val="00500E01"/>
    <w:rsid w:val="005015F2"/>
    <w:rsid w:val="00505824"/>
    <w:rsid w:val="00507589"/>
    <w:rsid w:val="0050780A"/>
    <w:rsid w:val="00507828"/>
    <w:rsid w:val="005139E5"/>
    <w:rsid w:val="00521A27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37CF7"/>
    <w:rsid w:val="00540C91"/>
    <w:rsid w:val="00541522"/>
    <w:rsid w:val="00541922"/>
    <w:rsid w:val="005423A1"/>
    <w:rsid w:val="00543E4A"/>
    <w:rsid w:val="0054687F"/>
    <w:rsid w:val="0056022D"/>
    <w:rsid w:val="005606B5"/>
    <w:rsid w:val="00567BD2"/>
    <w:rsid w:val="00575803"/>
    <w:rsid w:val="00575D55"/>
    <w:rsid w:val="00577601"/>
    <w:rsid w:val="00577FEC"/>
    <w:rsid w:val="005834F3"/>
    <w:rsid w:val="00585152"/>
    <w:rsid w:val="0058578D"/>
    <w:rsid w:val="00586AE4"/>
    <w:rsid w:val="005901AF"/>
    <w:rsid w:val="00590645"/>
    <w:rsid w:val="0059266B"/>
    <w:rsid w:val="005932CA"/>
    <w:rsid w:val="0059359A"/>
    <w:rsid w:val="00593BAE"/>
    <w:rsid w:val="0059562A"/>
    <w:rsid w:val="00596D1E"/>
    <w:rsid w:val="00597697"/>
    <w:rsid w:val="005A1BBD"/>
    <w:rsid w:val="005A3F90"/>
    <w:rsid w:val="005A4A37"/>
    <w:rsid w:val="005A64A3"/>
    <w:rsid w:val="005A72DC"/>
    <w:rsid w:val="005A7977"/>
    <w:rsid w:val="005B26ED"/>
    <w:rsid w:val="005B30AB"/>
    <w:rsid w:val="005B5C07"/>
    <w:rsid w:val="005B6855"/>
    <w:rsid w:val="005C214B"/>
    <w:rsid w:val="005C545E"/>
    <w:rsid w:val="005D0ACF"/>
    <w:rsid w:val="005D0AED"/>
    <w:rsid w:val="005D2194"/>
    <w:rsid w:val="005D772F"/>
    <w:rsid w:val="005D7866"/>
    <w:rsid w:val="005E0DEF"/>
    <w:rsid w:val="005E0F1F"/>
    <w:rsid w:val="005E205D"/>
    <w:rsid w:val="005E442E"/>
    <w:rsid w:val="005E50D2"/>
    <w:rsid w:val="005F0267"/>
    <w:rsid w:val="005F20B4"/>
    <w:rsid w:val="005F53E2"/>
    <w:rsid w:val="005F5505"/>
    <w:rsid w:val="006003C7"/>
    <w:rsid w:val="00600D37"/>
    <w:rsid w:val="006026B3"/>
    <w:rsid w:val="00602958"/>
    <w:rsid w:val="0061204B"/>
    <w:rsid w:val="00615672"/>
    <w:rsid w:val="00615E28"/>
    <w:rsid w:val="0061632C"/>
    <w:rsid w:val="00616963"/>
    <w:rsid w:val="00617426"/>
    <w:rsid w:val="006210EB"/>
    <w:rsid w:val="00621340"/>
    <w:rsid w:val="00626B76"/>
    <w:rsid w:val="00627688"/>
    <w:rsid w:val="00630AF9"/>
    <w:rsid w:val="00637368"/>
    <w:rsid w:val="006417F0"/>
    <w:rsid w:val="006422F6"/>
    <w:rsid w:val="00646097"/>
    <w:rsid w:val="006507FB"/>
    <w:rsid w:val="00650CBC"/>
    <w:rsid w:val="00652EC7"/>
    <w:rsid w:val="006530C1"/>
    <w:rsid w:val="00653DD3"/>
    <w:rsid w:val="0065453E"/>
    <w:rsid w:val="00654F86"/>
    <w:rsid w:val="006558D5"/>
    <w:rsid w:val="006568D9"/>
    <w:rsid w:val="006619CB"/>
    <w:rsid w:val="00662342"/>
    <w:rsid w:val="0066407A"/>
    <w:rsid w:val="006706C1"/>
    <w:rsid w:val="00671D3B"/>
    <w:rsid w:val="0067220D"/>
    <w:rsid w:val="0067375F"/>
    <w:rsid w:val="006764BF"/>
    <w:rsid w:val="00676FA5"/>
    <w:rsid w:val="00677C90"/>
    <w:rsid w:val="00685B62"/>
    <w:rsid w:val="00686895"/>
    <w:rsid w:val="00691E1A"/>
    <w:rsid w:val="0069558A"/>
    <w:rsid w:val="006A1C36"/>
    <w:rsid w:val="006A29A5"/>
    <w:rsid w:val="006A3F39"/>
    <w:rsid w:val="006A50BA"/>
    <w:rsid w:val="006B0589"/>
    <w:rsid w:val="006B0714"/>
    <w:rsid w:val="006B078E"/>
    <w:rsid w:val="006B3390"/>
    <w:rsid w:val="006B42EF"/>
    <w:rsid w:val="006B5B3A"/>
    <w:rsid w:val="006B65DD"/>
    <w:rsid w:val="006C224F"/>
    <w:rsid w:val="006C41D5"/>
    <w:rsid w:val="006C5027"/>
    <w:rsid w:val="006C66BF"/>
    <w:rsid w:val="006D23B0"/>
    <w:rsid w:val="006D3C18"/>
    <w:rsid w:val="006D6844"/>
    <w:rsid w:val="006D7D78"/>
    <w:rsid w:val="006E4961"/>
    <w:rsid w:val="006E51F8"/>
    <w:rsid w:val="006E764F"/>
    <w:rsid w:val="007041AF"/>
    <w:rsid w:val="00714975"/>
    <w:rsid w:val="00715772"/>
    <w:rsid w:val="00715C49"/>
    <w:rsid w:val="00716F42"/>
    <w:rsid w:val="007213F1"/>
    <w:rsid w:val="007218DD"/>
    <w:rsid w:val="00722A7F"/>
    <w:rsid w:val="007237DA"/>
    <w:rsid w:val="00726BB7"/>
    <w:rsid w:val="00726ECC"/>
    <w:rsid w:val="007270C9"/>
    <w:rsid w:val="00731F50"/>
    <w:rsid w:val="0073372A"/>
    <w:rsid w:val="007361BE"/>
    <w:rsid w:val="00736CAF"/>
    <w:rsid w:val="00742551"/>
    <w:rsid w:val="007434AF"/>
    <w:rsid w:val="00753FFD"/>
    <w:rsid w:val="00754130"/>
    <w:rsid w:val="00757964"/>
    <w:rsid w:val="00757F2A"/>
    <w:rsid w:val="007613A7"/>
    <w:rsid w:val="00761A72"/>
    <w:rsid w:val="00761C74"/>
    <w:rsid w:val="00763593"/>
    <w:rsid w:val="00777628"/>
    <w:rsid w:val="007848AA"/>
    <w:rsid w:val="00785A8F"/>
    <w:rsid w:val="0079362C"/>
    <w:rsid w:val="0079424F"/>
    <w:rsid w:val="007A03AA"/>
    <w:rsid w:val="007A2D4B"/>
    <w:rsid w:val="007A72FE"/>
    <w:rsid w:val="007A7454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E39CC"/>
    <w:rsid w:val="007E3B58"/>
    <w:rsid w:val="007E4A5F"/>
    <w:rsid w:val="007F1D5A"/>
    <w:rsid w:val="007F633E"/>
    <w:rsid w:val="00800795"/>
    <w:rsid w:val="0080233A"/>
    <w:rsid w:val="00805EEE"/>
    <w:rsid w:val="00806B3D"/>
    <w:rsid w:val="00815A9A"/>
    <w:rsid w:val="00815D63"/>
    <w:rsid w:val="0081625B"/>
    <w:rsid w:val="0082162B"/>
    <w:rsid w:val="00824EA1"/>
    <w:rsid w:val="00834223"/>
    <w:rsid w:val="008415D4"/>
    <w:rsid w:val="00844F2E"/>
    <w:rsid w:val="00847448"/>
    <w:rsid w:val="00847485"/>
    <w:rsid w:val="00851186"/>
    <w:rsid w:val="00851A89"/>
    <w:rsid w:val="00853926"/>
    <w:rsid w:val="0085609A"/>
    <w:rsid w:val="008561C9"/>
    <w:rsid w:val="008566BE"/>
    <w:rsid w:val="0085740C"/>
    <w:rsid w:val="00860115"/>
    <w:rsid w:val="00860E74"/>
    <w:rsid w:val="008715F0"/>
    <w:rsid w:val="00871DD3"/>
    <w:rsid w:val="00873958"/>
    <w:rsid w:val="00880842"/>
    <w:rsid w:val="008873F6"/>
    <w:rsid w:val="00891247"/>
    <w:rsid w:val="0089263B"/>
    <w:rsid w:val="008A01CA"/>
    <w:rsid w:val="008A0F1D"/>
    <w:rsid w:val="008A1127"/>
    <w:rsid w:val="008A1D7D"/>
    <w:rsid w:val="008A3E24"/>
    <w:rsid w:val="008A6B6B"/>
    <w:rsid w:val="008B08F6"/>
    <w:rsid w:val="008B1EA1"/>
    <w:rsid w:val="008B2267"/>
    <w:rsid w:val="008B32C7"/>
    <w:rsid w:val="008B35FC"/>
    <w:rsid w:val="008B3B39"/>
    <w:rsid w:val="008B6114"/>
    <w:rsid w:val="008C1B08"/>
    <w:rsid w:val="008C216A"/>
    <w:rsid w:val="008C557F"/>
    <w:rsid w:val="008C6C52"/>
    <w:rsid w:val="008D0BAD"/>
    <w:rsid w:val="008D11DE"/>
    <w:rsid w:val="008D40F1"/>
    <w:rsid w:val="008D7EA7"/>
    <w:rsid w:val="008E1D50"/>
    <w:rsid w:val="008E294E"/>
    <w:rsid w:val="008F04FC"/>
    <w:rsid w:val="008F0C2A"/>
    <w:rsid w:val="008F326F"/>
    <w:rsid w:val="008F37C0"/>
    <w:rsid w:val="008F3AA5"/>
    <w:rsid w:val="00904F4D"/>
    <w:rsid w:val="009117F1"/>
    <w:rsid w:val="00913868"/>
    <w:rsid w:val="00913DC1"/>
    <w:rsid w:val="009148FC"/>
    <w:rsid w:val="00920763"/>
    <w:rsid w:val="0092228E"/>
    <w:rsid w:val="00926A23"/>
    <w:rsid w:val="00931772"/>
    <w:rsid w:val="009402B4"/>
    <w:rsid w:val="00941051"/>
    <w:rsid w:val="00942190"/>
    <w:rsid w:val="00946DF9"/>
    <w:rsid w:val="00947829"/>
    <w:rsid w:val="009534F0"/>
    <w:rsid w:val="009539A7"/>
    <w:rsid w:val="00953AC7"/>
    <w:rsid w:val="00956E94"/>
    <w:rsid w:val="00961063"/>
    <w:rsid w:val="009636C6"/>
    <w:rsid w:val="009671C0"/>
    <w:rsid w:val="009700D7"/>
    <w:rsid w:val="0097038D"/>
    <w:rsid w:val="00970CE3"/>
    <w:rsid w:val="009770A9"/>
    <w:rsid w:val="00981ABD"/>
    <w:rsid w:val="00984F58"/>
    <w:rsid w:val="009934E1"/>
    <w:rsid w:val="009936B2"/>
    <w:rsid w:val="00994D96"/>
    <w:rsid w:val="00996FD5"/>
    <w:rsid w:val="00997B0D"/>
    <w:rsid w:val="009A03D5"/>
    <w:rsid w:val="009A095A"/>
    <w:rsid w:val="009A2665"/>
    <w:rsid w:val="009A57C6"/>
    <w:rsid w:val="009A5CEB"/>
    <w:rsid w:val="009A6BA2"/>
    <w:rsid w:val="009B252C"/>
    <w:rsid w:val="009B4008"/>
    <w:rsid w:val="009C3528"/>
    <w:rsid w:val="009C6B07"/>
    <w:rsid w:val="009C6E67"/>
    <w:rsid w:val="009D3362"/>
    <w:rsid w:val="009E164C"/>
    <w:rsid w:val="009E3539"/>
    <w:rsid w:val="009E38E0"/>
    <w:rsid w:val="009F036F"/>
    <w:rsid w:val="009F042A"/>
    <w:rsid w:val="009F061F"/>
    <w:rsid w:val="009F0EF9"/>
    <w:rsid w:val="009F19A1"/>
    <w:rsid w:val="009F32FE"/>
    <w:rsid w:val="009F7E71"/>
    <w:rsid w:val="00A004D6"/>
    <w:rsid w:val="00A01AE9"/>
    <w:rsid w:val="00A02BC8"/>
    <w:rsid w:val="00A030F8"/>
    <w:rsid w:val="00A03B9B"/>
    <w:rsid w:val="00A06526"/>
    <w:rsid w:val="00A10762"/>
    <w:rsid w:val="00A11649"/>
    <w:rsid w:val="00A11EED"/>
    <w:rsid w:val="00A156C3"/>
    <w:rsid w:val="00A156CF"/>
    <w:rsid w:val="00A1654B"/>
    <w:rsid w:val="00A20A94"/>
    <w:rsid w:val="00A21B7B"/>
    <w:rsid w:val="00A221E3"/>
    <w:rsid w:val="00A231B4"/>
    <w:rsid w:val="00A24331"/>
    <w:rsid w:val="00A26576"/>
    <w:rsid w:val="00A301ED"/>
    <w:rsid w:val="00A31173"/>
    <w:rsid w:val="00A31B98"/>
    <w:rsid w:val="00A33E5A"/>
    <w:rsid w:val="00A346CB"/>
    <w:rsid w:val="00A36C6D"/>
    <w:rsid w:val="00A37901"/>
    <w:rsid w:val="00A37D70"/>
    <w:rsid w:val="00A40541"/>
    <w:rsid w:val="00A40C69"/>
    <w:rsid w:val="00A414FB"/>
    <w:rsid w:val="00A464D6"/>
    <w:rsid w:val="00A46FA9"/>
    <w:rsid w:val="00A47370"/>
    <w:rsid w:val="00A52A12"/>
    <w:rsid w:val="00A52FB5"/>
    <w:rsid w:val="00A539AF"/>
    <w:rsid w:val="00A55E99"/>
    <w:rsid w:val="00A56A78"/>
    <w:rsid w:val="00A57C76"/>
    <w:rsid w:val="00A63290"/>
    <w:rsid w:val="00A63A95"/>
    <w:rsid w:val="00A65ADE"/>
    <w:rsid w:val="00A6700C"/>
    <w:rsid w:val="00A67795"/>
    <w:rsid w:val="00A704A1"/>
    <w:rsid w:val="00A71729"/>
    <w:rsid w:val="00A750F7"/>
    <w:rsid w:val="00A76BC5"/>
    <w:rsid w:val="00A771AB"/>
    <w:rsid w:val="00A778E3"/>
    <w:rsid w:val="00A81FB4"/>
    <w:rsid w:val="00A83076"/>
    <w:rsid w:val="00A8527E"/>
    <w:rsid w:val="00A86869"/>
    <w:rsid w:val="00A86B3F"/>
    <w:rsid w:val="00A874FA"/>
    <w:rsid w:val="00A94465"/>
    <w:rsid w:val="00A94BB7"/>
    <w:rsid w:val="00AA2152"/>
    <w:rsid w:val="00AA24FA"/>
    <w:rsid w:val="00AA2E7C"/>
    <w:rsid w:val="00AA5394"/>
    <w:rsid w:val="00AB104C"/>
    <w:rsid w:val="00AB3F60"/>
    <w:rsid w:val="00AB4070"/>
    <w:rsid w:val="00AB4409"/>
    <w:rsid w:val="00AB6277"/>
    <w:rsid w:val="00AB6419"/>
    <w:rsid w:val="00AB659E"/>
    <w:rsid w:val="00AB6B76"/>
    <w:rsid w:val="00AB74B6"/>
    <w:rsid w:val="00AC05D6"/>
    <w:rsid w:val="00AC0E5F"/>
    <w:rsid w:val="00AC17D9"/>
    <w:rsid w:val="00AC47B4"/>
    <w:rsid w:val="00AD2B7B"/>
    <w:rsid w:val="00AE3BA6"/>
    <w:rsid w:val="00AE4B0C"/>
    <w:rsid w:val="00AE5076"/>
    <w:rsid w:val="00AE5349"/>
    <w:rsid w:val="00AE68C3"/>
    <w:rsid w:val="00AE7687"/>
    <w:rsid w:val="00AE7C0B"/>
    <w:rsid w:val="00AF1D19"/>
    <w:rsid w:val="00AF4370"/>
    <w:rsid w:val="00AF5284"/>
    <w:rsid w:val="00B04584"/>
    <w:rsid w:val="00B0462D"/>
    <w:rsid w:val="00B05A18"/>
    <w:rsid w:val="00B064F9"/>
    <w:rsid w:val="00B06C82"/>
    <w:rsid w:val="00B07FDE"/>
    <w:rsid w:val="00B1244C"/>
    <w:rsid w:val="00B14945"/>
    <w:rsid w:val="00B16CCA"/>
    <w:rsid w:val="00B17ED6"/>
    <w:rsid w:val="00B218CA"/>
    <w:rsid w:val="00B24B7C"/>
    <w:rsid w:val="00B260CF"/>
    <w:rsid w:val="00B468E7"/>
    <w:rsid w:val="00B50C1E"/>
    <w:rsid w:val="00B5426F"/>
    <w:rsid w:val="00B55DCE"/>
    <w:rsid w:val="00B56E78"/>
    <w:rsid w:val="00B579A4"/>
    <w:rsid w:val="00B62F5C"/>
    <w:rsid w:val="00B62FD2"/>
    <w:rsid w:val="00B637BD"/>
    <w:rsid w:val="00B64A95"/>
    <w:rsid w:val="00B668CA"/>
    <w:rsid w:val="00B6727D"/>
    <w:rsid w:val="00B817BD"/>
    <w:rsid w:val="00B82D46"/>
    <w:rsid w:val="00B845B8"/>
    <w:rsid w:val="00B84D79"/>
    <w:rsid w:val="00B9117A"/>
    <w:rsid w:val="00B91535"/>
    <w:rsid w:val="00B96A97"/>
    <w:rsid w:val="00B97B27"/>
    <w:rsid w:val="00BA20A6"/>
    <w:rsid w:val="00BC25C1"/>
    <w:rsid w:val="00BC4701"/>
    <w:rsid w:val="00BC4789"/>
    <w:rsid w:val="00BC5128"/>
    <w:rsid w:val="00BC55D0"/>
    <w:rsid w:val="00BC7207"/>
    <w:rsid w:val="00BD0504"/>
    <w:rsid w:val="00BD558D"/>
    <w:rsid w:val="00BD5887"/>
    <w:rsid w:val="00BD6E5C"/>
    <w:rsid w:val="00BE7B2E"/>
    <w:rsid w:val="00BE7ED3"/>
    <w:rsid w:val="00BF095F"/>
    <w:rsid w:val="00BF0E7F"/>
    <w:rsid w:val="00BF0ECC"/>
    <w:rsid w:val="00BF4272"/>
    <w:rsid w:val="00C025BA"/>
    <w:rsid w:val="00C044B0"/>
    <w:rsid w:val="00C0480E"/>
    <w:rsid w:val="00C0738B"/>
    <w:rsid w:val="00C13974"/>
    <w:rsid w:val="00C139F9"/>
    <w:rsid w:val="00C1481E"/>
    <w:rsid w:val="00C15949"/>
    <w:rsid w:val="00C16BCB"/>
    <w:rsid w:val="00C17AD2"/>
    <w:rsid w:val="00C33747"/>
    <w:rsid w:val="00C34168"/>
    <w:rsid w:val="00C34232"/>
    <w:rsid w:val="00C3431B"/>
    <w:rsid w:val="00C36B40"/>
    <w:rsid w:val="00C40DCF"/>
    <w:rsid w:val="00C45622"/>
    <w:rsid w:val="00C469E6"/>
    <w:rsid w:val="00C474A8"/>
    <w:rsid w:val="00C52E9B"/>
    <w:rsid w:val="00C55523"/>
    <w:rsid w:val="00C5632B"/>
    <w:rsid w:val="00C600F2"/>
    <w:rsid w:val="00C6072F"/>
    <w:rsid w:val="00C6378F"/>
    <w:rsid w:val="00C642F4"/>
    <w:rsid w:val="00C6430D"/>
    <w:rsid w:val="00C70FEB"/>
    <w:rsid w:val="00C734C7"/>
    <w:rsid w:val="00C75D01"/>
    <w:rsid w:val="00C822A5"/>
    <w:rsid w:val="00C83597"/>
    <w:rsid w:val="00C838B3"/>
    <w:rsid w:val="00C84043"/>
    <w:rsid w:val="00C84126"/>
    <w:rsid w:val="00C8670E"/>
    <w:rsid w:val="00C86C4F"/>
    <w:rsid w:val="00C90665"/>
    <w:rsid w:val="00C92DE2"/>
    <w:rsid w:val="00C94ACF"/>
    <w:rsid w:val="00C9586E"/>
    <w:rsid w:val="00C96C30"/>
    <w:rsid w:val="00CA0577"/>
    <w:rsid w:val="00CA1A89"/>
    <w:rsid w:val="00CA4F52"/>
    <w:rsid w:val="00CB0735"/>
    <w:rsid w:val="00CB3623"/>
    <w:rsid w:val="00CB4A25"/>
    <w:rsid w:val="00CB512B"/>
    <w:rsid w:val="00CB5A64"/>
    <w:rsid w:val="00CB77BE"/>
    <w:rsid w:val="00CB7ACF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129B"/>
    <w:rsid w:val="00D0291C"/>
    <w:rsid w:val="00D02BB5"/>
    <w:rsid w:val="00D036AA"/>
    <w:rsid w:val="00D1055E"/>
    <w:rsid w:val="00D11304"/>
    <w:rsid w:val="00D139DC"/>
    <w:rsid w:val="00D15FE6"/>
    <w:rsid w:val="00D177F6"/>
    <w:rsid w:val="00D244E7"/>
    <w:rsid w:val="00D24761"/>
    <w:rsid w:val="00D27AE1"/>
    <w:rsid w:val="00D27AE3"/>
    <w:rsid w:val="00D3449F"/>
    <w:rsid w:val="00D3690B"/>
    <w:rsid w:val="00D36CB8"/>
    <w:rsid w:val="00D37FE9"/>
    <w:rsid w:val="00D40B9C"/>
    <w:rsid w:val="00D42B42"/>
    <w:rsid w:val="00D516B4"/>
    <w:rsid w:val="00D5311F"/>
    <w:rsid w:val="00D53DC4"/>
    <w:rsid w:val="00D53E0A"/>
    <w:rsid w:val="00D567AA"/>
    <w:rsid w:val="00D613DF"/>
    <w:rsid w:val="00D667A6"/>
    <w:rsid w:val="00D67CA5"/>
    <w:rsid w:val="00D71B15"/>
    <w:rsid w:val="00D735E7"/>
    <w:rsid w:val="00D760E5"/>
    <w:rsid w:val="00D77BD4"/>
    <w:rsid w:val="00D77D5E"/>
    <w:rsid w:val="00D823E5"/>
    <w:rsid w:val="00D8260C"/>
    <w:rsid w:val="00D82A27"/>
    <w:rsid w:val="00D8765E"/>
    <w:rsid w:val="00D93156"/>
    <w:rsid w:val="00D967F0"/>
    <w:rsid w:val="00DA3F26"/>
    <w:rsid w:val="00DA4115"/>
    <w:rsid w:val="00DA62CE"/>
    <w:rsid w:val="00DA7205"/>
    <w:rsid w:val="00DB2943"/>
    <w:rsid w:val="00DB4EE3"/>
    <w:rsid w:val="00DC15AB"/>
    <w:rsid w:val="00DC17FC"/>
    <w:rsid w:val="00DC1843"/>
    <w:rsid w:val="00DC6631"/>
    <w:rsid w:val="00DE0179"/>
    <w:rsid w:val="00DE0D1D"/>
    <w:rsid w:val="00DE0EEF"/>
    <w:rsid w:val="00DE2999"/>
    <w:rsid w:val="00DE3192"/>
    <w:rsid w:val="00DE5488"/>
    <w:rsid w:val="00DF16B8"/>
    <w:rsid w:val="00DF1875"/>
    <w:rsid w:val="00DF3A3F"/>
    <w:rsid w:val="00DF4458"/>
    <w:rsid w:val="00DF6859"/>
    <w:rsid w:val="00DF7A62"/>
    <w:rsid w:val="00E01527"/>
    <w:rsid w:val="00E04567"/>
    <w:rsid w:val="00E04DAC"/>
    <w:rsid w:val="00E06949"/>
    <w:rsid w:val="00E06DB2"/>
    <w:rsid w:val="00E1246E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2811"/>
    <w:rsid w:val="00E341F0"/>
    <w:rsid w:val="00E3481D"/>
    <w:rsid w:val="00E3544B"/>
    <w:rsid w:val="00E3736A"/>
    <w:rsid w:val="00E406E5"/>
    <w:rsid w:val="00E40EC6"/>
    <w:rsid w:val="00E41A9D"/>
    <w:rsid w:val="00E4228F"/>
    <w:rsid w:val="00E42B33"/>
    <w:rsid w:val="00E45049"/>
    <w:rsid w:val="00E45A70"/>
    <w:rsid w:val="00E45ACF"/>
    <w:rsid w:val="00E4750D"/>
    <w:rsid w:val="00E47BE9"/>
    <w:rsid w:val="00E50366"/>
    <w:rsid w:val="00E5159F"/>
    <w:rsid w:val="00E557DC"/>
    <w:rsid w:val="00E57FDB"/>
    <w:rsid w:val="00E6428B"/>
    <w:rsid w:val="00E64593"/>
    <w:rsid w:val="00E713D3"/>
    <w:rsid w:val="00E71CC6"/>
    <w:rsid w:val="00E733F9"/>
    <w:rsid w:val="00E749A5"/>
    <w:rsid w:val="00E76BDC"/>
    <w:rsid w:val="00E8309E"/>
    <w:rsid w:val="00E84475"/>
    <w:rsid w:val="00E84519"/>
    <w:rsid w:val="00E870FD"/>
    <w:rsid w:val="00E928A8"/>
    <w:rsid w:val="00E96225"/>
    <w:rsid w:val="00EA3246"/>
    <w:rsid w:val="00EA4932"/>
    <w:rsid w:val="00EA5378"/>
    <w:rsid w:val="00EA5959"/>
    <w:rsid w:val="00EA6996"/>
    <w:rsid w:val="00EA6F4E"/>
    <w:rsid w:val="00EB03D4"/>
    <w:rsid w:val="00EB0C99"/>
    <w:rsid w:val="00EB2632"/>
    <w:rsid w:val="00EB5320"/>
    <w:rsid w:val="00EC06FF"/>
    <w:rsid w:val="00EC07A6"/>
    <w:rsid w:val="00EC282F"/>
    <w:rsid w:val="00EC3E46"/>
    <w:rsid w:val="00EC3FA2"/>
    <w:rsid w:val="00EC657E"/>
    <w:rsid w:val="00ED014D"/>
    <w:rsid w:val="00ED1A8F"/>
    <w:rsid w:val="00ED3485"/>
    <w:rsid w:val="00ED6CED"/>
    <w:rsid w:val="00EE0394"/>
    <w:rsid w:val="00EE11BF"/>
    <w:rsid w:val="00EE1602"/>
    <w:rsid w:val="00EE51A1"/>
    <w:rsid w:val="00EE5A8F"/>
    <w:rsid w:val="00EE6F4D"/>
    <w:rsid w:val="00EF57CA"/>
    <w:rsid w:val="00F00D79"/>
    <w:rsid w:val="00F032D3"/>
    <w:rsid w:val="00F03999"/>
    <w:rsid w:val="00F03F05"/>
    <w:rsid w:val="00F06FE5"/>
    <w:rsid w:val="00F14F58"/>
    <w:rsid w:val="00F1527D"/>
    <w:rsid w:val="00F158C6"/>
    <w:rsid w:val="00F2354A"/>
    <w:rsid w:val="00F243B2"/>
    <w:rsid w:val="00F254DC"/>
    <w:rsid w:val="00F26296"/>
    <w:rsid w:val="00F262A8"/>
    <w:rsid w:val="00F27DCB"/>
    <w:rsid w:val="00F32335"/>
    <w:rsid w:val="00F335A4"/>
    <w:rsid w:val="00F343AD"/>
    <w:rsid w:val="00F34A14"/>
    <w:rsid w:val="00F3643E"/>
    <w:rsid w:val="00F37F3F"/>
    <w:rsid w:val="00F43F59"/>
    <w:rsid w:val="00F4425B"/>
    <w:rsid w:val="00F4463C"/>
    <w:rsid w:val="00F4628B"/>
    <w:rsid w:val="00F46785"/>
    <w:rsid w:val="00F534AC"/>
    <w:rsid w:val="00F54752"/>
    <w:rsid w:val="00F56B9C"/>
    <w:rsid w:val="00F62672"/>
    <w:rsid w:val="00F63F99"/>
    <w:rsid w:val="00F660C3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86A8D"/>
    <w:rsid w:val="00F91623"/>
    <w:rsid w:val="00F91990"/>
    <w:rsid w:val="00F93065"/>
    <w:rsid w:val="00F935F2"/>
    <w:rsid w:val="00F94653"/>
    <w:rsid w:val="00F95CB3"/>
    <w:rsid w:val="00F96B46"/>
    <w:rsid w:val="00FA380D"/>
    <w:rsid w:val="00FA62F0"/>
    <w:rsid w:val="00FA6C1D"/>
    <w:rsid w:val="00FB0854"/>
    <w:rsid w:val="00FB35B9"/>
    <w:rsid w:val="00FB618F"/>
    <w:rsid w:val="00FC5ED5"/>
    <w:rsid w:val="00FC6DF3"/>
    <w:rsid w:val="00FD2A5B"/>
    <w:rsid w:val="00FD4731"/>
    <w:rsid w:val="00FD4FDB"/>
    <w:rsid w:val="00FD5754"/>
    <w:rsid w:val="00FD71D2"/>
    <w:rsid w:val="00FD7EC6"/>
    <w:rsid w:val="00FE1C0E"/>
    <w:rsid w:val="00FF04DE"/>
    <w:rsid w:val="00FF33FF"/>
    <w:rsid w:val="00FF4601"/>
    <w:rsid w:val="00FF524E"/>
    <w:rsid w:val="00FF6FC9"/>
    <w:rsid w:val="00FF74EE"/>
    <w:rsid w:val="087BEFD9"/>
    <w:rsid w:val="149F3E21"/>
    <w:rsid w:val="15BE35F4"/>
    <w:rsid w:val="15E983EB"/>
    <w:rsid w:val="18D4232F"/>
    <w:rsid w:val="1BB11D42"/>
    <w:rsid w:val="1CE9F3B2"/>
    <w:rsid w:val="2116AB68"/>
    <w:rsid w:val="21F34D71"/>
    <w:rsid w:val="237E6995"/>
    <w:rsid w:val="288542C9"/>
    <w:rsid w:val="2A4A4CA3"/>
    <w:rsid w:val="2A4E51A2"/>
    <w:rsid w:val="2B3C3D1C"/>
    <w:rsid w:val="2C3051BD"/>
    <w:rsid w:val="2C552443"/>
    <w:rsid w:val="2D1947D4"/>
    <w:rsid w:val="2EDBC6EE"/>
    <w:rsid w:val="2FF08540"/>
    <w:rsid w:val="3011F1AA"/>
    <w:rsid w:val="30E9F1E1"/>
    <w:rsid w:val="31961028"/>
    <w:rsid w:val="34DE228D"/>
    <w:rsid w:val="36224EA0"/>
    <w:rsid w:val="37101C6E"/>
    <w:rsid w:val="3A90DF1E"/>
    <w:rsid w:val="3AEE905B"/>
    <w:rsid w:val="3AF739BD"/>
    <w:rsid w:val="3D9A28F7"/>
    <w:rsid w:val="3DDDA4F3"/>
    <w:rsid w:val="40963DA6"/>
    <w:rsid w:val="42BBBE4E"/>
    <w:rsid w:val="43D1D00F"/>
    <w:rsid w:val="43E67239"/>
    <w:rsid w:val="440F2D43"/>
    <w:rsid w:val="448A9704"/>
    <w:rsid w:val="45131A5A"/>
    <w:rsid w:val="455A8A29"/>
    <w:rsid w:val="461F9F68"/>
    <w:rsid w:val="4686C74D"/>
    <w:rsid w:val="46C61510"/>
    <w:rsid w:val="472A0C01"/>
    <w:rsid w:val="4AC583D2"/>
    <w:rsid w:val="4ACF8DF0"/>
    <w:rsid w:val="4B100105"/>
    <w:rsid w:val="4C793C24"/>
    <w:rsid w:val="4D0CA8CA"/>
    <w:rsid w:val="502C3B49"/>
    <w:rsid w:val="517FFCB2"/>
    <w:rsid w:val="5183D1E3"/>
    <w:rsid w:val="53758B01"/>
    <w:rsid w:val="55919C36"/>
    <w:rsid w:val="57BC2E92"/>
    <w:rsid w:val="57FE41BE"/>
    <w:rsid w:val="58F07492"/>
    <w:rsid w:val="5B839FC5"/>
    <w:rsid w:val="5F403B74"/>
    <w:rsid w:val="5F7E5463"/>
    <w:rsid w:val="61408D4C"/>
    <w:rsid w:val="65F8FE64"/>
    <w:rsid w:val="6A1D9D87"/>
    <w:rsid w:val="6AB9205A"/>
    <w:rsid w:val="6B8B2DBC"/>
    <w:rsid w:val="6D3ADF67"/>
    <w:rsid w:val="6E32421D"/>
    <w:rsid w:val="6EBAC764"/>
    <w:rsid w:val="727585B1"/>
    <w:rsid w:val="75E45DD4"/>
    <w:rsid w:val="77AED56F"/>
    <w:rsid w:val="79D66AA9"/>
    <w:rsid w:val="7BF604CA"/>
    <w:rsid w:val="7C2820F7"/>
    <w:rsid w:val="7C940D69"/>
    <w:rsid w:val="7E65C7DE"/>
    <w:rsid w:val="7EB31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FF91EC11-A6C0-4179-9A3D-9D807FA46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AB4409"/>
  </w:style>
  <w:style w:type="character" w:customStyle="1" w:styleId="eop">
    <w:name w:val="eop"/>
    <w:basedOn w:val="DefaultParagraphFont"/>
    <w:rsid w:val="0032454C"/>
  </w:style>
  <w:style w:type="paragraph" w:customStyle="1" w:styleId="paragraph">
    <w:name w:val="paragraph"/>
    <w:basedOn w:val="Normal"/>
    <w:rsid w:val="00CA0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Standard">
    <w:name w:val="Standard"/>
    <w:rsid w:val="00B0462D"/>
    <w:pPr>
      <w:suppressAutoHyphens/>
      <w:autoSpaceDN w:val="0"/>
      <w:textAlignment w:val="baseline"/>
    </w:pPr>
    <w:rPr>
      <w:rFonts w:ascii="Calibri" w:eastAsia="SimSun" w:hAnsi="Calibri" w:cs="Tahoma"/>
      <w:kern w:val="3"/>
    </w:rPr>
  </w:style>
  <w:style w:type="character" w:styleId="Hyperlink">
    <w:name w:val="Hyperlink"/>
    <w:basedOn w:val="DefaultParagraphFont"/>
    <w:uiPriority w:val="99"/>
    <w:unhideWhenUsed/>
    <w:rsid w:val="00B0462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613A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563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8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3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3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2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8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1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5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6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8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5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2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7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73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06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34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27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2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35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86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1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6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8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1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0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4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4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9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1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8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7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3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7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3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2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42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12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2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31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2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8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5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4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96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2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1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8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2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3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2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0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32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0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5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9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7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3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86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70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9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76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59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3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6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30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4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24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4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62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14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48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36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8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25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6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9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0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5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9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7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0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62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9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1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1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5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13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4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6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0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3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5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15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6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2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57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65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8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89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9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22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9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73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13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6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31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0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3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2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6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0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7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9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4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2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6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0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4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89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83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44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6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5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4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49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93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53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2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82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99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6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3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65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0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1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6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8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4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3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95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3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3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8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06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1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79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96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8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70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5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2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6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9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9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5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5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7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su.org/groups/admin/howto/protectionaccident" TargetMode="External"/><Relationship Id="rId18" Type="http://schemas.openxmlformats.org/officeDocument/2006/relationships/diagramData" Target="diagrams/data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diagramColors" Target="diagrams/colors1.xml"/><Relationship Id="rId7" Type="http://schemas.openxmlformats.org/officeDocument/2006/relationships/settings" Target="settings.xml"/><Relationship Id="rId12" Type="http://schemas.openxmlformats.org/officeDocument/2006/relationships/hyperlink" Target="https://www.susu.org/groups/admin/howto/protectionaccident" TargetMode="External"/><Relationship Id="rId17" Type="http://schemas.openxmlformats.org/officeDocument/2006/relationships/hyperlink" Target="https://www.susu.org/groups/admin/howto/protectionaccident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usu.org/groups/admin/howto/protectionaccident" TargetMode="Externa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usu.org/groups/admin/howto/protectionaccident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accessable.co.uk/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diagramLayout" Target="diagrams/layout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su.org/groups/admin/howto/protectionaccident" TargetMode="External"/><Relationship Id="rId22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3803E1-9D71-4353-9CC4-A31888ECC3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3</Pages>
  <Words>1879</Words>
  <Characters>9905</Characters>
  <Application>Microsoft Office Word</Application>
  <DocSecurity>0</DocSecurity>
  <Lines>825</Lines>
  <Paragraphs>436</Paragraphs>
  <ScaleCrop>false</ScaleCrop>
  <Company>University of Southampton</Company>
  <LinksUpToDate>false</LinksUpToDate>
  <CharactersWithSpaces>1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gow A.</dc:creator>
  <cp:keywords/>
  <cp:lastModifiedBy>Ashni Lakhani (al4g22)</cp:lastModifiedBy>
  <cp:revision>14</cp:revision>
  <cp:lastPrinted>2016-04-18T12:10:00Z</cp:lastPrinted>
  <dcterms:created xsi:type="dcterms:W3CDTF">2026-02-01T14:30:00Z</dcterms:created>
  <dcterms:modified xsi:type="dcterms:W3CDTF">2026-02-01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bf02c61d-f87c-4d6d-bc10-7509501152fb</vt:lpwstr>
  </property>
</Properties>
</file>